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CD660" w14:textId="77777777" w:rsidR="002070DF" w:rsidRPr="00570329" w:rsidRDefault="009F6497" w:rsidP="0042547B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eastAsia="zh-TW"/>
        </w:rPr>
        <w:pict w14:anchorId="360B06BD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alt="" style="position:absolute;margin-left:0;margin-top:-38.35pt;width:460.25pt;height:440.05pt;z-index:-251658752;mso-wrap-style:square;mso-wrap-edited:f;mso-width-percent:0;mso-height-percent:0;mso-position-horizontal:center;mso-width-percent:0;mso-height-percent:0;mso-width-relative:margin;mso-height-relative:margin;v-text-anchor:top" stroked="f">
            <v:textbox>
              <w:txbxContent>
                <w:p w14:paraId="02C96C72" w14:textId="77777777" w:rsidR="00A113B0" w:rsidRDefault="00A113B0"/>
              </w:txbxContent>
            </v:textbox>
          </v:shape>
        </w:pict>
      </w:r>
    </w:p>
    <w:p w14:paraId="0BA8CEA9" w14:textId="77777777" w:rsidR="002070DF" w:rsidRPr="00570329" w:rsidRDefault="002070DF" w:rsidP="0042547B">
      <w:pPr>
        <w:rPr>
          <w:rFonts w:cstheme="minorHAnsi"/>
          <w:sz w:val="28"/>
          <w:szCs w:val="28"/>
        </w:rPr>
      </w:pPr>
    </w:p>
    <w:p w14:paraId="660CDC32" w14:textId="77777777" w:rsidR="002070DF" w:rsidRPr="00570329" w:rsidRDefault="002070DF" w:rsidP="0042547B">
      <w:pPr>
        <w:rPr>
          <w:rFonts w:cstheme="minorHAnsi"/>
          <w:sz w:val="28"/>
          <w:szCs w:val="28"/>
        </w:rPr>
      </w:pPr>
    </w:p>
    <w:p w14:paraId="166849DA" w14:textId="77777777" w:rsidR="002070DF" w:rsidRPr="00570329" w:rsidRDefault="002070DF" w:rsidP="0042547B">
      <w:pPr>
        <w:rPr>
          <w:rFonts w:cstheme="minorHAnsi"/>
          <w:sz w:val="28"/>
          <w:szCs w:val="28"/>
        </w:rPr>
      </w:pPr>
    </w:p>
    <w:p w14:paraId="39E5E1F3" w14:textId="77777777" w:rsidR="002070DF" w:rsidRPr="00570329" w:rsidRDefault="002070DF" w:rsidP="0042547B">
      <w:pPr>
        <w:rPr>
          <w:rFonts w:cstheme="minorHAnsi"/>
          <w:sz w:val="28"/>
          <w:szCs w:val="28"/>
        </w:rPr>
      </w:pPr>
    </w:p>
    <w:p w14:paraId="4319F221" w14:textId="77777777" w:rsidR="002070DF" w:rsidRPr="00570329" w:rsidRDefault="002070DF" w:rsidP="0042547B">
      <w:pPr>
        <w:rPr>
          <w:rFonts w:cstheme="minorHAnsi"/>
          <w:sz w:val="28"/>
          <w:szCs w:val="28"/>
        </w:rPr>
      </w:pPr>
    </w:p>
    <w:p w14:paraId="556AC76F" w14:textId="77777777" w:rsidR="002070DF" w:rsidRPr="00570329" w:rsidRDefault="002070DF" w:rsidP="0042547B">
      <w:pPr>
        <w:rPr>
          <w:rFonts w:cstheme="minorHAnsi"/>
          <w:sz w:val="28"/>
          <w:szCs w:val="28"/>
        </w:rPr>
      </w:pPr>
    </w:p>
    <w:p w14:paraId="7C71D94B" w14:textId="77777777" w:rsidR="00027EDE" w:rsidRPr="00570329" w:rsidRDefault="00027EDE" w:rsidP="0042547B">
      <w:pPr>
        <w:rPr>
          <w:rFonts w:cstheme="minorHAnsi"/>
          <w:sz w:val="28"/>
          <w:szCs w:val="28"/>
        </w:rPr>
      </w:pPr>
    </w:p>
    <w:p w14:paraId="36AA08A2" w14:textId="77777777" w:rsidR="00027EDE" w:rsidRPr="00570329" w:rsidRDefault="00027EDE" w:rsidP="0042547B">
      <w:pPr>
        <w:rPr>
          <w:rFonts w:cstheme="minorHAnsi"/>
          <w:sz w:val="28"/>
          <w:szCs w:val="28"/>
        </w:rPr>
      </w:pPr>
    </w:p>
    <w:p w14:paraId="341A0864" w14:textId="77777777" w:rsidR="00027EDE" w:rsidRPr="00570329" w:rsidRDefault="00027EDE" w:rsidP="0042547B">
      <w:pPr>
        <w:rPr>
          <w:rFonts w:cstheme="minorHAnsi"/>
          <w:sz w:val="28"/>
          <w:szCs w:val="28"/>
        </w:rPr>
      </w:pPr>
    </w:p>
    <w:p w14:paraId="65C0C07D" w14:textId="77777777" w:rsidR="00027EDE" w:rsidRPr="00570329" w:rsidRDefault="00027EDE" w:rsidP="0042547B">
      <w:pPr>
        <w:rPr>
          <w:rFonts w:cstheme="minorHAnsi"/>
          <w:sz w:val="28"/>
          <w:szCs w:val="28"/>
        </w:rPr>
      </w:pPr>
    </w:p>
    <w:p w14:paraId="2EA56549" w14:textId="77777777" w:rsidR="00027EDE" w:rsidRPr="00570329" w:rsidRDefault="00027EDE" w:rsidP="0042547B">
      <w:pPr>
        <w:rPr>
          <w:rFonts w:cstheme="minorHAnsi"/>
          <w:sz w:val="28"/>
          <w:szCs w:val="28"/>
        </w:rPr>
      </w:pPr>
    </w:p>
    <w:p w14:paraId="1A2B6E40" w14:textId="77777777" w:rsidR="00027EDE" w:rsidRPr="00570329" w:rsidRDefault="00027EDE" w:rsidP="0042547B">
      <w:pPr>
        <w:rPr>
          <w:rFonts w:cstheme="minorHAnsi"/>
          <w:sz w:val="28"/>
          <w:szCs w:val="28"/>
        </w:rPr>
      </w:pPr>
    </w:p>
    <w:p w14:paraId="0F3140BB" w14:textId="77777777" w:rsidR="00027EDE" w:rsidRPr="00570329" w:rsidRDefault="00027EDE" w:rsidP="0042547B">
      <w:pPr>
        <w:rPr>
          <w:rFonts w:cstheme="minorHAnsi"/>
          <w:sz w:val="28"/>
          <w:szCs w:val="28"/>
        </w:rPr>
      </w:pPr>
    </w:p>
    <w:p w14:paraId="6F8CF13D" w14:textId="77777777" w:rsidR="00C45E67" w:rsidRPr="00570329" w:rsidRDefault="00C45E67" w:rsidP="00906792">
      <w:pPr>
        <w:jc w:val="center"/>
        <w:rPr>
          <w:rFonts w:cstheme="minorHAnsi"/>
          <w:sz w:val="96"/>
          <w:szCs w:val="96"/>
        </w:rPr>
      </w:pPr>
      <w:r w:rsidRPr="00570329">
        <w:rPr>
          <w:rFonts w:cstheme="minorHAnsi"/>
          <w:sz w:val="96"/>
          <w:szCs w:val="96"/>
        </w:rPr>
        <w:t>Ninety Degrees South</w:t>
      </w:r>
    </w:p>
    <w:p w14:paraId="0D0FB0EB" w14:textId="77777777" w:rsidR="006E489A" w:rsidRDefault="006E489A" w:rsidP="00027EDE">
      <w:pPr>
        <w:jc w:val="center"/>
        <w:rPr>
          <w:rFonts w:cstheme="minorHAnsi"/>
          <w:sz w:val="72"/>
          <w:szCs w:val="72"/>
        </w:rPr>
      </w:pPr>
    </w:p>
    <w:p w14:paraId="2E02CF4F" w14:textId="77777777" w:rsidR="00027EDE" w:rsidRPr="00570329" w:rsidRDefault="00027EDE" w:rsidP="00027EDE">
      <w:pPr>
        <w:jc w:val="center"/>
        <w:rPr>
          <w:rFonts w:cstheme="minorHAnsi"/>
          <w:sz w:val="48"/>
          <w:szCs w:val="48"/>
        </w:rPr>
      </w:pPr>
      <w:r w:rsidRPr="00570329">
        <w:rPr>
          <w:rFonts w:cstheme="minorHAnsi"/>
          <w:sz w:val="48"/>
          <w:szCs w:val="48"/>
        </w:rPr>
        <w:t>EPISODE ONE: Destination Alpha</w:t>
      </w:r>
    </w:p>
    <w:p w14:paraId="3CD7DC6C" w14:textId="77777777" w:rsidR="00027EDE" w:rsidRPr="00570329" w:rsidRDefault="00027EDE" w:rsidP="00027EDE">
      <w:pPr>
        <w:rPr>
          <w:rFonts w:cstheme="minorHAnsi"/>
          <w:sz w:val="48"/>
          <w:szCs w:val="48"/>
        </w:rPr>
      </w:pPr>
    </w:p>
    <w:p w14:paraId="402FE317" w14:textId="77777777" w:rsidR="00027EDE" w:rsidRDefault="00027EDE" w:rsidP="00027EDE">
      <w:pPr>
        <w:jc w:val="center"/>
        <w:rPr>
          <w:rFonts w:cstheme="minorHAnsi"/>
          <w:sz w:val="48"/>
          <w:szCs w:val="48"/>
        </w:rPr>
      </w:pPr>
      <w:r w:rsidRPr="00570329">
        <w:rPr>
          <w:rFonts w:cstheme="minorHAnsi"/>
          <w:sz w:val="48"/>
          <w:szCs w:val="48"/>
        </w:rPr>
        <w:t>DRAFT 1: March 10, 2021</w:t>
      </w:r>
    </w:p>
    <w:p w14:paraId="0827CA9E" w14:textId="77777777" w:rsidR="00E43C23" w:rsidRDefault="00DD423F" w:rsidP="00DD423F">
      <w:pPr>
        <w:jc w:val="center"/>
        <w:rPr>
          <w:rFonts w:cstheme="minorHAnsi"/>
          <w:sz w:val="48"/>
          <w:szCs w:val="48"/>
        </w:rPr>
      </w:pPr>
      <w:r>
        <w:rPr>
          <w:rFonts w:cstheme="minorHAnsi"/>
          <w:sz w:val="48"/>
          <w:szCs w:val="48"/>
        </w:rPr>
        <w:t>DRAFT 2: March 28, 2021</w:t>
      </w:r>
    </w:p>
    <w:p w14:paraId="7994BA08" w14:textId="77777777" w:rsidR="0020359B" w:rsidRDefault="00AA479B" w:rsidP="00DD423F">
      <w:pPr>
        <w:jc w:val="center"/>
        <w:rPr>
          <w:rFonts w:cstheme="minorHAnsi"/>
          <w:sz w:val="48"/>
          <w:szCs w:val="48"/>
        </w:rPr>
      </w:pPr>
      <w:r>
        <w:rPr>
          <w:rFonts w:cstheme="minorHAnsi"/>
          <w:sz w:val="48"/>
          <w:szCs w:val="48"/>
        </w:rPr>
        <w:t>DRAFT 3:</w:t>
      </w:r>
      <w:r w:rsidR="008C36D3">
        <w:rPr>
          <w:rFonts w:cstheme="minorHAnsi"/>
          <w:sz w:val="48"/>
          <w:szCs w:val="48"/>
        </w:rPr>
        <w:t xml:space="preserve"> </w:t>
      </w:r>
      <w:r w:rsidR="0020359B">
        <w:rPr>
          <w:rFonts w:cstheme="minorHAnsi"/>
          <w:sz w:val="48"/>
          <w:szCs w:val="48"/>
        </w:rPr>
        <w:t>April 13, 2021</w:t>
      </w:r>
    </w:p>
    <w:p w14:paraId="59B1AC4E" w14:textId="77777777" w:rsidR="007910A9" w:rsidRPr="007910A9" w:rsidRDefault="007910A9" w:rsidP="00DD423F">
      <w:pPr>
        <w:jc w:val="center"/>
        <w:rPr>
          <w:rFonts w:cstheme="minorHAnsi"/>
          <w:b/>
          <w:color w:val="FF0000"/>
          <w:sz w:val="48"/>
          <w:szCs w:val="48"/>
        </w:rPr>
      </w:pPr>
      <w:r w:rsidRPr="007910A9">
        <w:rPr>
          <w:rFonts w:cstheme="minorHAnsi"/>
          <w:b/>
          <w:color w:val="FF0000"/>
          <w:sz w:val="48"/>
          <w:szCs w:val="48"/>
        </w:rPr>
        <w:t>FINAL: May 27, 2021</w:t>
      </w:r>
      <w:r w:rsidR="000F3E01">
        <w:rPr>
          <w:rFonts w:cstheme="minorHAnsi"/>
          <w:b/>
          <w:color w:val="FF0000"/>
          <w:sz w:val="48"/>
          <w:szCs w:val="48"/>
        </w:rPr>
        <w:t>; Affirm</w:t>
      </w:r>
    </w:p>
    <w:p w14:paraId="102C1FA7" w14:textId="77777777" w:rsidR="00E43C23" w:rsidRPr="00570329" w:rsidRDefault="00E43C23" w:rsidP="00027EDE">
      <w:pPr>
        <w:jc w:val="center"/>
        <w:rPr>
          <w:rFonts w:cstheme="minorHAnsi"/>
          <w:sz w:val="72"/>
          <w:szCs w:val="72"/>
        </w:rPr>
      </w:pPr>
    </w:p>
    <w:p w14:paraId="07C7120D" w14:textId="77777777" w:rsidR="00027EDE" w:rsidRDefault="00E43C23" w:rsidP="0020359B">
      <w:pPr>
        <w:jc w:val="center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Brian M Bradley</w:t>
      </w:r>
    </w:p>
    <w:p w14:paraId="7B0C4207" w14:textId="77777777" w:rsidR="0020359B" w:rsidRDefault="0020359B" w:rsidP="0020359B">
      <w:pPr>
        <w:jc w:val="center"/>
        <w:rPr>
          <w:rFonts w:cstheme="minorHAnsi"/>
          <w:sz w:val="28"/>
          <w:szCs w:val="28"/>
        </w:rPr>
      </w:pPr>
    </w:p>
    <w:p w14:paraId="204E076C" w14:textId="77777777" w:rsidR="007910A9" w:rsidRDefault="007910A9" w:rsidP="0020359B">
      <w:pPr>
        <w:jc w:val="center"/>
        <w:rPr>
          <w:rFonts w:cstheme="minorHAnsi"/>
          <w:sz w:val="28"/>
          <w:szCs w:val="28"/>
        </w:rPr>
      </w:pPr>
    </w:p>
    <w:p w14:paraId="6C7F7DE4" w14:textId="77777777" w:rsidR="007910A9" w:rsidRPr="0020359B" w:rsidRDefault="007910A9" w:rsidP="0020359B">
      <w:pPr>
        <w:jc w:val="center"/>
        <w:rPr>
          <w:rFonts w:cstheme="minorHAnsi"/>
          <w:sz w:val="28"/>
          <w:szCs w:val="28"/>
        </w:rPr>
      </w:pPr>
    </w:p>
    <w:p w14:paraId="720D94DA" w14:textId="77777777" w:rsidR="00720F90" w:rsidRDefault="00720F90" w:rsidP="0020359B">
      <w:pPr>
        <w:tabs>
          <w:tab w:val="left" w:pos="1440"/>
          <w:tab w:val="left" w:pos="2880"/>
          <w:tab w:val="left" w:pos="3600"/>
          <w:tab w:val="left" w:pos="4320"/>
        </w:tabs>
        <w:ind w:left="720"/>
        <w:rPr>
          <w:rFonts w:cstheme="minorHAnsi"/>
          <w:sz w:val="28"/>
          <w:szCs w:val="28"/>
          <w:u w:val="single"/>
        </w:rPr>
      </w:pPr>
    </w:p>
    <w:p w14:paraId="423CC9EA" w14:textId="77777777" w:rsidR="00BC0F39" w:rsidRPr="00570329" w:rsidRDefault="00BC0F39" w:rsidP="00BC0F39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lastRenderedPageBreak/>
        <w:t xml:space="preserve">ELECTRONIC BEEP, </w:t>
      </w:r>
      <w:r>
        <w:rPr>
          <w:rFonts w:eastAsia="Times New Roman" w:cstheme="minorHAnsi"/>
          <w:color w:val="0E101A"/>
          <w:sz w:val="28"/>
          <w:szCs w:val="28"/>
          <w:u w:val="single"/>
        </w:rPr>
        <w:t>MALE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ROBOTIC VOICE – RECORDING STARTED</w:t>
      </w:r>
    </w:p>
    <w:p w14:paraId="311AF3D2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720"/>
        <w:rPr>
          <w:rFonts w:cstheme="minorHAnsi"/>
          <w:sz w:val="28"/>
          <w:szCs w:val="28"/>
          <w:u w:val="single"/>
        </w:rPr>
      </w:pPr>
      <w:r w:rsidRPr="00570329">
        <w:rPr>
          <w:rFonts w:cstheme="minorHAnsi"/>
          <w:sz w:val="28"/>
          <w:szCs w:val="28"/>
          <w:u w:val="single"/>
        </w:rPr>
        <w:t xml:space="preserve"> SOUND OF RUBBLE FALLING, FIRE ALARMS, PEOPLE SHOUTING</w:t>
      </w:r>
    </w:p>
    <w:p w14:paraId="720882A6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cstheme="minorHAnsi"/>
          <w:sz w:val="28"/>
          <w:szCs w:val="28"/>
          <w:u w:val="single"/>
        </w:rPr>
      </w:pPr>
    </w:p>
    <w:p w14:paraId="4B88FF75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  <w:tab w:val="left" w:pos="5040"/>
        </w:tabs>
        <w:ind w:left="720" w:firstLine="540"/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BASS</w:t>
      </w:r>
    </w:p>
    <w:p w14:paraId="61BD0DBC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140"/>
          <w:tab w:val="left" w:pos="4320"/>
        </w:tabs>
        <w:ind w:left="2340" w:hanging="234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Frantic, panicked) </w:t>
      </w:r>
    </w:p>
    <w:p w14:paraId="2CC4C428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cstheme="minorHAnsi"/>
          <w:sz w:val="28"/>
          <w:szCs w:val="28"/>
        </w:rPr>
      </w:pPr>
      <w:proofErr w:type="gramStart"/>
      <w:r w:rsidRPr="00570329">
        <w:rPr>
          <w:rFonts w:cstheme="minorHAnsi"/>
          <w:sz w:val="28"/>
          <w:szCs w:val="28"/>
        </w:rPr>
        <w:t>MAYDAY.MAYDAY.MAYDAY</w:t>
      </w:r>
      <w:proofErr w:type="gramEnd"/>
      <w:r w:rsidRPr="00570329">
        <w:rPr>
          <w:rFonts w:cstheme="minorHAnsi"/>
          <w:sz w:val="28"/>
          <w:szCs w:val="28"/>
        </w:rPr>
        <w:t>! TO ANYBODY RECEIVING THIS, THIS IS AMUNDSEN-SCOTT STATION</w:t>
      </w:r>
      <w:r>
        <w:rPr>
          <w:rFonts w:cstheme="minorHAnsi"/>
          <w:sz w:val="28"/>
          <w:szCs w:val="28"/>
        </w:rPr>
        <w:t>,</w:t>
      </w:r>
      <w:r w:rsidRPr="00570329">
        <w:rPr>
          <w:rFonts w:cstheme="minorHAnsi"/>
          <w:sz w:val="28"/>
          <w:szCs w:val="28"/>
        </w:rPr>
        <w:t xml:space="preserve"> ANTARTICA.  MAYDAY </w:t>
      </w:r>
      <w:proofErr w:type="spellStart"/>
      <w:r w:rsidRPr="00570329">
        <w:rPr>
          <w:rFonts w:cstheme="minorHAnsi"/>
          <w:sz w:val="28"/>
          <w:szCs w:val="28"/>
        </w:rPr>
        <w:t>MAYDAY</w:t>
      </w:r>
      <w:proofErr w:type="spellEnd"/>
      <w:r w:rsidRPr="00570329">
        <w:rPr>
          <w:rFonts w:cstheme="minorHAnsi"/>
          <w:sz w:val="28"/>
          <w:szCs w:val="28"/>
        </w:rPr>
        <w:t xml:space="preserve"> </w:t>
      </w:r>
      <w:proofErr w:type="spellStart"/>
      <w:r w:rsidRPr="00570329">
        <w:rPr>
          <w:rFonts w:cstheme="minorHAnsi"/>
          <w:sz w:val="28"/>
          <w:szCs w:val="28"/>
        </w:rPr>
        <w:t>MAYDAY</w:t>
      </w:r>
      <w:proofErr w:type="spellEnd"/>
      <w:r w:rsidRPr="00570329">
        <w:rPr>
          <w:rFonts w:cstheme="minorHAnsi"/>
          <w:sz w:val="28"/>
          <w:szCs w:val="28"/>
        </w:rPr>
        <w:t xml:space="preserve">. WE ARE AT 90 DEGREES SOUTH. </w:t>
      </w:r>
    </w:p>
    <w:p w14:paraId="13A60ABA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63F62D07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3600" w:firstLine="72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UNKNOWN VOICE:</w:t>
      </w:r>
      <w:r w:rsidRPr="00570329">
        <w:rPr>
          <w:rFonts w:cstheme="minorHAnsi"/>
          <w:sz w:val="28"/>
          <w:szCs w:val="28"/>
        </w:rPr>
        <w:tab/>
      </w:r>
    </w:p>
    <w:p w14:paraId="762A4CDE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Shouting) </w:t>
      </w:r>
    </w:p>
    <w:p w14:paraId="4FD3CCFE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1620" w:firstLine="72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THEY’RE GOING TO BREACH!</w:t>
      </w:r>
    </w:p>
    <w:p w14:paraId="0B6C1F4B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4DF92CC1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OTHER VOICE</w:t>
      </w:r>
    </w:p>
    <w:p w14:paraId="6B36BDE7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Shouting) </w:t>
      </w:r>
    </w:p>
    <w:p w14:paraId="2E20464C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HOLD THE LINE!</w:t>
      </w:r>
    </w:p>
    <w:p w14:paraId="2735A35C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4FC8BA6A" w14:textId="77777777" w:rsidR="00BC0F39" w:rsidRPr="00570329" w:rsidRDefault="00BC0F39" w:rsidP="00BC0F39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  <w:u w:val="single"/>
        </w:rPr>
        <w:t>ELECTRICAL ARCHING AND THEN ELECTRICAL POP</w:t>
      </w:r>
    </w:p>
    <w:p w14:paraId="62A464F9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  <w:u w:val="single"/>
        </w:rPr>
      </w:pPr>
    </w:p>
    <w:p w14:paraId="57C296F2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BASS</w:t>
      </w:r>
      <w:r w:rsidRPr="00570329">
        <w:rPr>
          <w:rFonts w:cstheme="minorHAnsi"/>
          <w:sz w:val="28"/>
          <w:szCs w:val="28"/>
          <w:u w:val="single"/>
        </w:rPr>
        <w:t>:</w:t>
      </w:r>
      <w:r w:rsidRPr="00570329">
        <w:rPr>
          <w:rFonts w:cstheme="minorHAnsi"/>
          <w:sz w:val="28"/>
          <w:szCs w:val="28"/>
        </w:rPr>
        <w:tab/>
      </w:r>
    </w:p>
    <w:p w14:paraId="5F25B0BB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Shouting) </w:t>
      </w:r>
    </w:p>
    <w:p w14:paraId="43F9E893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 xml:space="preserve">MAYDAY </w:t>
      </w:r>
      <w:proofErr w:type="spellStart"/>
      <w:r w:rsidRPr="00570329">
        <w:rPr>
          <w:rFonts w:cstheme="minorHAnsi"/>
          <w:sz w:val="28"/>
          <w:szCs w:val="28"/>
        </w:rPr>
        <w:t>MAYDAY</w:t>
      </w:r>
      <w:proofErr w:type="spellEnd"/>
      <w:r w:rsidRPr="00570329">
        <w:rPr>
          <w:rFonts w:cstheme="minorHAnsi"/>
          <w:sz w:val="28"/>
          <w:szCs w:val="28"/>
        </w:rPr>
        <w:t xml:space="preserve"> </w:t>
      </w:r>
      <w:proofErr w:type="spellStart"/>
      <w:r w:rsidRPr="00570329">
        <w:rPr>
          <w:rFonts w:cstheme="minorHAnsi"/>
          <w:sz w:val="28"/>
          <w:szCs w:val="28"/>
        </w:rPr>
        <w:t>MAYDAY</w:t>
      </w:r>
      <w:proofErr w:type="spellEnd"/>
      <w:r w:rsidRPr="00570329">
        <w:rPr>
          <w:rFonts w:cstheme="minorHAnsi"/>
          <w:sz w:val="28"/>
          <w:szCs w:val="28"/>
        </w:rPr>
        <w:t>, WE ARE UNDER ATTACK AND HAVE EXPERIENCED CATASTROPHIC DAMAGE.  PRIMARY STATION SYSTEMS ARE DOWN.</w:t>
      </w:r>
    </w:p>
    <w:p w14:paraId="655C25CB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1B22C726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1620"/>
        <w:rPr>
          <w:rFonts w:cstheme="minorHAnsi"/>
          <w:sz w:val="28"/>
          <w:szCs w:val="28"/>
          <w:u w:val="single"/>
        </w:rPr>
      </w:pPr>
      <w:r w:rsidRPr="00570329">
        <w:rPr>
          <w:rFonts w:cstheme="minorHAnsi"/>
          <w:sz w:val="28"/>
          <w:szCs w:val="28"/>
          <w:u w:val="single"/>
        </w:rPr>
        <w:t>ELECTRICAL POP, EXPLOSION IN DISTANCE</w:t>
      </w:r>
    </w:p>
    <w:p w14:paraId="203EAD96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  <w:u w:val="single"/>
        </w:rPr>
      </w:pPr>
    </w:p>
    <w:p w14:paraId="1F96107C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BASS:</w:t>
      </w:r>
      <w:r w:rsidRPr="00570329">
        <w:rPr>
          <w:rFonts w:cstheme="minorHAnsi"/>
          <w:sz w:val="28"/>
          <w:szCs w:val="28"/>
        </w:rPr>
        <w:tab/>
      </w:r>
    </w:p>
    <w:p w14:paraId="5B033957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Yelling over shoulder) </w:t>
      </w:r>
    </w:p>
    <w:p w14:paraId="25BBA5B5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firstLine="18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 xml:space="preserve">IS </w:t>
      </w:r>
      <w:r>
        <w:rPr>
          <w:rFonts w:cstheme="minorHAnsi"/>
          <w:sz w:val="28"/>
          <w:szCs w:val="28"/>
        </w:rPr>
        <w:t>ZEKE</w:t>
      </w:r>
      <w:r w:rsidRPr="00570329">
        <w:rPr>
          <w:rFonts w:cstheme="minorHAnsi"/>
          <w:sz w:val="28"/>
          <w:szCs w:val="28"/>
        </w:rPr>
        <w:t xml:space="preserve"> IN PLACE YET? </w:t>
      </w:r>
    </w:p>
    <w:p w14:paraId="2AD0E832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2B689F08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THOMAS:</w:t>
      </w:r>
      <w:r w:rsidRPr="00570329">
        <w:rPr>
          <w:rFonts w:cstheme="minorHAnsi"/>
          <w:sz w:val="28"/>
          <w:szCs w:val="28"/>
        </w:rPr>
        <w:tab/>
      </w:r>
    </w:p>
    <w:p w14:paraId="67A9B9B7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Yelling from distance) </w:t>
      </w:r>
    </w:p>
    <w:p w14:paraId="75468A14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ALMOST!  ONE MO</w:t>
      </w:r>
      <w:r>
        <w:rPr>
          <w:rFonts w:cstheme="minorHAnsi"/>
          <w:sz w:val="28"/>
          <w:szCs w:val="28"/>
        </w:rPr>
        <w:t xml:space="preserve">RE SIDE AND THEN HE'LL TOSS THE </w:t>
      </w:r>
      <w:r w:rsidRPr="00570329">
        <w:rPr>
          <w:rFonts w:cstheme="minorHAnsi"/>
          <w:sz w:val="28"/>
          <w:szCs w:val="28"/>
        </w:rPr>
        <w:t>SWITCH!!!</w:t>
      </w:r>
    </w:p>
    <w:p w14:paraId="2E2C10FC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6B9466CA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37384C05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05C92061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MIKHAIL</w:t>
      </w:r>
      <w:r w:rsidRPr="00570329">
        <w:rPr>
          <w:rFonts w:cstheme="minorHAnsi"/>
          <w:sz w:val="28"/>
          <w:szCs w:val="28"/>
        </w:rPr>
        <w:tab/>
      </w:r>
    </w:p>
    <w:p w14:paraId="0FEBE46F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  <w:tab w:val="left" w:pos="441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                                      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Excited, </w:t>
      </w:r>
      <w:proofErr w:type="gramStart"/>
      <w:r w:rsidRPr="00570329">
        <w:rPr>
          <w:rFonts w:cstheme="minorHAnsi"/>
          <w:sz w:val="28"/>
          <w:szCs w:val="28"/>
        </w:rPr>
        <w:t>Speaking</w:t>
      </w:r>
      <w:proofErr w:type="gramEnd"/>
      <w:r w:rsidRPr="00570329">
        <w:rPr>
          <w:rFonts w:cstheme="minorHAnsi"/>
          <w:sz w:val="28"/>
          <w:szCs w:val="28"/>
        </w:rPr>
        <w:t xml:space="preserve"> loudly to be heard, Russia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accent) </w:t>
      </w:r>
    </w:p>
    <w:p w14:paraId="67A73CD4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 xml:space="preserve">I HAVE IT, I HAVE ENDING! ALL THIS TIME, LOOKS ME IN FACE!!!!! (Exuberant laughing) </w:t>
      </w:r>
    </w:p>
    <w:p w14:paraId="15D58E4C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3CC0C80F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BASS:</w:t>
      </w:r>
      <w:r w:rsidRPr="00570329">
        <w:rPr>
          <w:rFonts w:cstheme="minorHAnsi"/>
          <w:sz w:val="28"/>
          <w:szCs w:val="28"/>
        </w:rPr>
        <w:tab/>
      </w:r>
    </w:p>
    <w:p w14:paraId="4AC7C81B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(yelling)</w:t>
      </w:r>
    </w:p>
    <w:p w14:paraId="6D5499C9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 xml:space="preserve">NOT THE TIME MIKHAIL!   MAYDAY </w:t>
      </w:r>
      <w:proofErr w:type="spellStart"/>
      <w:r w:rsidRPr="00570329">
        <w:rPr>
          <w:rFonts w:cstheme="minorHAnsi"/>
          <w:sz w:val="28"/>
          <w:szCs w:val="28"/>
        </w:rPr>
        <w:t>MAYDAY</w:t>
      </w:r>
      <w:proofErr w:type="spellEnd"/>
      <w:r w:rsidRPr="00570329">
        <w:rPr>
          <w:rFonts w:cstheme="minorHAnsi"/>
          <w:sz w:val="28"/>
          <w:szCs w:val="28"/>
        </w:rPr>
        <w:t xml:space="preserve"> </w:t>
      </w:r>
      <w:proofErr w:type="spellStart"/>
      <w:r w:rsidRPr="00570329">
        <w:rPr>
          <w:rFonts w:cstheme="minorHAnsi"/>
          <w:sz w:val="28"/>
          <w:szCs w:val="28"/>
        </w:rPr>
        <w:t>MAYDAY</w:t>
      </w:r>
      <w:proofErr w:type="spellEnd"/>
      <w:r w:rsidRPr="00570329">
        <w:rPr>
          <w:rFonts w:cstheme="minorHAnsi"/>
          <w:sz w:val="28"/>
          <w:szCs w:val="28"/>
        </w:rPr>
        <w:t xml:space="preserve">, THIS IS AMUNDSEN SCOTT STATION, </w:t>
      </w:r>
      <w:r>
        <w:rPr>
          <w:rFonts w:cstheme="minorHAnsi"/>
          <w:sz w:val="28"/>
          <w:szCs w:val="28"/>
        </w:rPr>
        <w:t xml:space="preserve">UNITED STATES </w:t>
      </w:r>
      <w:r w:rsidRPr="00570329">
        <w:rPr>
          <w:rFonts w:cstheme="minorHAnsi"/>
          <w:sz w:val="28"/>
          <w:szCs w:val="28"/>
        </w:rPr>
        <w:t xml:space="preserve">MARSHAL BASS MARLOW, ANTARTICA. OPFOR HAVE ATTACKED THE BASE AND SURVIVORS IN SHELTER B-1; BRAVO ONE WING.  WILL NOT HOLD LONG, 52 SOULS. </w:t>
      </w:r>
    </w:p>
    <w:p w14:paraId="619C9606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4F34547F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1620"/>
        <w:rPr>
          <w:rFonts w:cstheme="minorHAnsi"/>
          <w:sz w:val="28"/>
          <w:szCs w:val="28"/>
          <w:u w:val="single"/>
        </w:rPr>
      </w:pPr>
      <w:r w:rsidRPr="00570329">
        <w:rPr>
          <w:rFonts w:cstheme="minorHAnsi"/>
          <w:sz w:val="28"/>
          <w:szCs w:val="28"/>
          <w:u w:val="single"/>
        </w:rPr>
        <w:t>GUNFIRE IN DISTANCE, EXPLOSION</w:t>
      </w:r>
    </w:p>
    <w:p w14:paraId="259A70B1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  <w:u w:val="single"/>
        </w:rPr>
      </w:pPr>
    </w:p>
    <w:p w14:paraId="30E20700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KENDRA</w:t>
      </w:r>
      <w:r w:rsidRPr="00570329">
        <w:rPr>
          <w:rFonts w:cstheme="minorHAnsi"/>
          <w:sz w:val="28"/>
          <w:szCs w:val="28"/>
          <w:u w:val="single"/>
        </w:rPr>
        <w:t>:</w:t>
      </w:r>
      <w:r w:rsidRPr="00570329">
        <w:rPr>
          <w:rFonts w:cstheme="minorHAnsi"/>
          <w:sz w:val="28"/>
          <w:szCs w:val="28"/>
        </w:rPr>
        <w:tab/>
      </w:r>
    </w:p>
    <w:p w14:paraId="6A335687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yelling) </w:t>
      </w:r>
    </w:p>
    <w:p w14:paraId="4E8B567A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M</w:t>
      </w:r>
      <w:r>
        <w:rPr>
          <w:rFonts w:cstheme="minorHAnsi"/>
          <w:sz w:val="28"/>
          <w:szCs w:val="28"/>
        </w:rPr>
        <w:t>APO</w:t>
      </w:r>
      <w:r w:rsidRPr="00570329">
        <w:rPr>
          <w:rFonts w:cstheme="minorHAnsi"/>
          <w:sz w:val="28"/>
          <w:szCs w:val="28"/>
        </w:rPr>
        <w:t xml:space="preserve"> LAB IS GONE, THEY DESTROYED IT!</w:t>
      </w:r>
    </w:p>
    <w:p w14:paraId="52817391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4B3B5512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BASS: </w:t>
      </w:r>
      <w:r w:rsidRPr="00570329">
        <w:rPr>
          <w:rFonts w:cstheme="minorHAnsi"/>
          <w:sz w:val="28"/>
          <w:szCs w:val="28"/>
        </w:rPr>
        <w:tab/>
      </w:r>
    </w:p>
    <w:p w14:paraId="3E3B73BF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Shouts) </w:t>
      </w:r>
    </w:p>
    <w:p w14:paraId="09D448EC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 xml:space="preserve">MAKE SURE ENTRY POINTS ARE SECURED, PREPARE TO REPEL!   MAYDAY </w:t>
      </w:r>
      <w:proofErr w:type="spellStart"/>
      <w:r w:rsidRPr="00570329">
        <w:rPr>
          <w:rFonts w:cstheme="minorHAnsi"/>
          <w:sz w:val="28"/>
          <w:szCs w:val="28"/>
        </w:rPr>
        <w:t>MAYDAY</w:t>
      </w:r>
      <w:proofErr w:type="spellEnd"/>
      <w:r w:rsidRPr="00570329">
        <w:rPr>
          <w:rFonts w:cstheme="minorHAnsi"/>
          <w:sz w:val="28"/>
          <w:szCs w:val="28"/>
        </w:rPr>
        <w:t xml:space="preserve"> </w:t>
      </w:r>
      <w:proofErr w:type="spellStart"/>
      <w:r w:rsidRPr="00570329">
        <w:rPr>
          <w:rFonts w:cstheme="minorHAnsi"/>
          <w:sz w:val="28"/>
          <w:szCs w:val="28"/>
        </w:rPr>
        <w:t>MAYDAY</w:t>
      </w:r>
      <w:proofErr w:type="spellEnd"/>
      <w:r w:rsidRPr="00570329">
        <w:rPr>
          <w:rFonts w:cstheme="minorHAnsi"/>
          <w:sz w:val="28"/>
          <w:szCs w:val="28"/>
        </w:rPr>
        <w:t>, THIS IS AMUNDSEN</w:t>
      </w:r>
      <w:proofErr w:type="gramStart"/>
      <w:r w:rsidRPr="00570329">
        <w:rPr>
          <w:rFonts w:cstheme="minorHAnsi"/>
          <w:sz w:val="28"/>
          <w:szCs w:val="28"/>
        </w:rPr>
        <w:t>. . . .</w:t>
      </w:r>
      <w:proofErr w:type="gramEnd"/>
    </w:p>
    <w:p w14:paraId="2FFE33BE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4613C7BB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THOMAS:</w:t>
      </w:r>
      <w:r w:rsidRPr="00570329">
        <w:rPr>
          <w:rFonts w:cstheme="minorHAnsi"/>
          <w:sz w:val="28"/>
          <w:szCs w:val="28"/>
        </w:rPr>
        <w:tab/>
      </w:r>
    </w:p>
    <w:p w14:paraId="7FE22440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Shouts) </w:t>
      </w:r>
    </w:p>
    <w:p w14:paraId="2195AADB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144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ZEKE’S READY…</w:t>
      </w:r>
      <w:r w:rsidRPr="00570329">
        <w:rPr>
          <w:rFonts w:cstheme="minorHAnsi"/>
          <w:sz w:val="28"/>
          <w:szCs w:val="28"/>
        </w:rPr>
        <w:t>SAY WHEN!!</w:t>
      </w:r>
    </w:p>
    <w:p w14:paraId="05C853ED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71485FB2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162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  <w:u w:val="single"/>
        </w:rPr>
        <w:t>CLOSE GUNFIRE THEN AUTOMATIC FIRE</w:t>
      </w:r>
    </w:p>
    <w:p w14:paraId="008C1D23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1A4689BB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1F1E7F63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144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KENDRA:</w:t>
      </w:r>
    </w:p>
    <w:p w14:paraId="7009BDA2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144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(Shouts)</w:t>
      </w:r>
    </w:p>
    <w:p w14:paraId="40BCEF0B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EVERYBODY HAS PULLED BACK TO B-1. WE’RE SEALED IN!  BARRIERS IN PLACE. GO!</w:t>
      </w:r>
    </w:p>
    <w:p w14:paraId="2B2B4C8B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37243847" w14:textId="77777777" w:rsidR="00BC0F39" w:rsidRPr="00E7019B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630"/>
        <w:rPr>
          <w:rFonts w:cstheme="minorHAnsi"/>
          <w:sz w:val="28"/>
          <w:szCs w:val="28"/>
          <w:u w:val="single"/>
        </w:rPr>
      </w:pPr>
      <w:r w:rsidRPr="00E7019B">
        <w:rPr>
          <w:rFonts w:cstheme="minorHAnsi"/>
          <w:sz w:val="28"/>
          <w:szCs w:val="28"/>
          <w:u w:val="single"/>
        </w:rPr>
        <w:t>RADIO BEEP</w:t>
      </w:r>
    </w:p>
    <w:p w14:paraId="038FD616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4014B8BF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SS:</w:t>
      </w:r>
    </w:p>
    <w:p w14:paraId="76005E69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(Shouts)</w:t>
      </w:r>
    </w:p>
    <w:p w14:paraId="0732D8FC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ISTER FURGERSON?</w:t>
      </w:r>
    </w:p>
    <w:p w14:paraId="44BAF252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52EF0529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FRED:</w:t>
      </w:r>
    </w:p>
    <w:p w14:paraId="36A5D9C6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OVER RADIO; SHOUTS)</w:t>
      </w:r>
    </w:p>
    <w:p w14:paraId="13A05FA4" w14:textId="63136125" w:rsidR="00BC0F39" w:rsidRDefault="00F052EC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E </w:t>
      </w:r>
      <w:r w:rsidR="00BC0F39">
        <w:rPr>
          <w:rFonts w:cstheme="minorHAnsi"/>
          <w:sz w:val="28"/>
          <w:szCs w:val="28"/>
        </w:rPr>
        <w:t>L</w:t>
      </w:r>
      <w:r>
        <w:rPr>
          <w:rFonts w:cstheme="minorHAnsi"/>
          <w:sz w:val="28"/>
          <w:szCs w:val="28"/>
        </w:rPr>
        <w:t>.</w:t>
      </w:r>
      <w:r w:rsidR="00BC0F39">
        <w:rPr>
          <w:rFonts w:cstheme="minorHAnsi"/>
          <w:sz w:val="28"/>
          <w:szCs w:val="28"/>
        </w:rPr>
        <w:t>O</w:t>
      </w:r>
      <w:r>
        <w:rPr>
          <w:rFonts w:cstheme="minorHAnsi"/>
          <w:sz w:val="28"/>
          <w:szCs w:val="28"/>
        </w:rPr>
        <w:t>.</w:t>
      </w:r>
      <w:r w:rsidR="00BC0F39">
        <w:rPr>
          <w:rFonts w:cstheme="minorHAnsi"/>
          <w:sz w:val="28"/>
          <w:szCs w:val="28"/>
        </w:rPr>
        <w:t xml:space="preserve"> ARCH </w:t>
      </w:r>
      <w:r>
        <w:rPr>
          <w:rFonts w:cstheme="minorHAnsi"/>
          <w:sz w:val="28"/>
          <w:szCs w:val="28"/>
        </w:rPr>
        <w:t xml:space="preserve">IS </w:t>
      </w:r>
      <w:r w:rsidR="00BC0F39">
        <w:rPr>
          <w:rFonts w:cstheme="minorHAnsi"/>
          <w:sz w:val="28"/>
          <w:szCs w:val="28"/>
        </w:rPr>
        <w:t>SEALED BOSS. GO!</w:t>
      </w:r>
    </w:p>
    <w:p w14:paraId="0A81E0D6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339B2572" w14:textId="77777777" w:rsidR="00BC0F39" w:rsidRPr="00E7019B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630"/>
        <w:rPr>
          <w:rFonts w:cstheme="minorHAnsi"/>
          <w:sz w:val="28"/>
          <w:szCs w:val="28"/>
          <w:u w:val="single"/>
        </w:rPr>
      </w:pPr>
      <w:r w:rsidRPr="00E7019B">
        <w:rPr>
          <w:rFonts w:cstheme="minorHAnsi"/>
          <w:sz w:val="28"/>
          <w:szCs w:val="28"/>
          <w:u w:val="single"/>
        </w:rPr>
        <w:t>RADIO BEEP</w:t>
      </w:r>
    </w:p>
    <w:p w14:paraId="61F846A0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0CBA5B85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SS:</w:t>
      </w:r>
    </w:p>
    <w:p w14:paraId="6455A64D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(Shouts)</w:t>
      </w:r>
    </w:p>
    <w:p w14:paraId="44D9BF86" w14:textId="5B60D15A" w:rsidR="00BC0F39" w:rsidRDefault="003202E5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JOHNSON</w:t>
      </w:r>
      <w:r w:rsidR="00BC0F39">
        <w:rPr>
          <w:rFonts w:cstheme="minorHAnsi"/>
          <w:sz w:val="28"/>
          <w:szCs w:val="28"/>
        </w:rPr>
        <w:t>?</w:t>
      </w:r>
    </w:p>
    <w:p w14:paraId="70955291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2B8D6B2E" w14:textId="5FA3407E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202E5">
        <w:rPr>
          <w:rFonts w:cstheme="minorHAnsi"/>
          <w:sz w:val="28"/>
          <w:szCs w:val="28"/>
        </w:rPr>
        <w:t>RICHARD</w:t>
      </w:r>
      <w:r>
        <w:rPr>
          <w:rFonts w:cstheme="minorHAnsi"/>
          <w:sz w:val="28"/>
          <w:szCs w:val="28"/>
        </w:rPr>
        <w:t>:</w:t>
      </w:r>
    </w:p>
    <w:p w14:paraId="6B5589C4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OVER RADIO; SHOUTS)</w:t>
      </w:r>
    </w:p>
    <w:p w14:paraId="4B931E09" w14:textId="0442ECDF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ICE TUNNEL LAB SEALED, </w:t>
      </w:r>
      <w:r w:rsidR="003202E5">
        <w:rPr>
          <w:rFonts w:cstheme="minorHAnsi"/>
          <w:sz w:val="28"/>
          <w:szCs w:val="28"/>
        </w:rPr>
        <w:t>WE’RE READY HERE</w:t>
      </w:r>
      <w:r>
        <w:rPr>
          <w:rFonts w:cstheme="minorHAnsi"/>
          <w:sz w:val="28"/>
          <w:szCs w:val="28"/>
        </w:rPr>
        <w:t>!</w:t>
      </w:r>
    </w:p>
    <w:p w14:paraId="65F42698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62798190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6A6C642D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VOICE ON CB:</w:t>
      </w:r>
      <w:r w:rsidRPr="00570329">
        <w:rPr>
          <w:rFonts w:cstheme="minorHAnsi"/>
          <w:sz w:val="28"/>
          <w:szCs w:val="28"/>
        </w:rPr>
        <w:tab/>
      </w:r>
    </w:p>
    <w:p w14:paraId="5B4BFDA5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(V</w:t>
      </w:r>
      <w:r>
        <w:rPr>
          <w:rFonts w:cstheme="minorHAnsi"/>
          <w:sz w:val="28"/>
          <w:szCs w:val="28"/>
        </w:rPr>
        <w:t>.O.</w:t>
      </w:r>
      <w:r w:rsidRPr="00570329">
        <w:rPr>
          <w:rFonts w:cstheme="minorHAnsi"/>
          <w:sz w:val="28"/>
          <w:szCs w:val="28"/>
        </w:rPr>
        <w:t xml:space="preserve">) </w:t>
      </w:r>
    </w:p>
    <w:p w14:paraId="0D4E80FB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1440" w:firstLine="72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THEY</w:t>
      </w:r>
      <w:r>
        <w:rPr>
          <w:rFonts w:cstheme="minorHAnsi"/>
          <w:sz w:val="28"/>
          <w:szCs w:val="28"/>
        </w:rPr>
        <w:t>'</w:t>
      </w:r>
      <w:r w:rsidRPr="00570329">
        <w:rPr>
          <w:rFonts w:cstheme="minorHAnsi"/>
          <w:sz w:val="28"/>
          <w:szCs w:val="28"/>
        </w:rPr>
        <w:t>RE IN B-POD, HAVE ENTERED</w:t>
      </w:r>
      <w:r>
        <w:rPr>
          <w:rFonts w:cstheme="minorHAnsi"/>
          <w:sz w:val="28"/>
          <w:szCs w:val="28"/>
        </w:rPr>
        <w:t>…</w:t>
      </w:r>
    </w:p>
    <w:p w14:paraId="17B6CF17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4770" w:hanging="2340"/>
        <w:rPr>
          <w:rFonts w:cstheme="minorHAnsi"/>
          <w:sz w:val="28"/>
          <w:szCs w:val="28"/>
        </w:rPr>
      </w:pPr>
    </w:p>
    <w:p w14:paraId="5B3357C8" w14:textId="77777777" w:rsidR="00BC0F39" w:rsidRPr="00570329" w:rsidRDefault="00BC0F39" w:rsidP="00BC0F39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  <w:u w:val="single"/>
        </w:rPr>
        <w:t>GUNSHOT</w:t>
      </w:r>
    </w:p>
    <w:p w14:paraId="5BBB76DC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  <w:u w:val="single"/>
        </w:rPr>
      </w:pPr>
    </w:p>
    <w:p w14:paraId="41CBC2A5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4320" w:firstLine="540"/>
        <w:rPr>
          <w:rFonts w:cstheme="minorHAnsi"/>
          <w:sz w:val="28"/>
          <w:szCs w:val="28"/>
        </w:rPr>
      </w:pPr>
    </w:p>
    <w:p w14:paraId="40F6FCEC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VOICE ON CB:</w:t>
      </w:r>
      <w:r w:rsidRPr="00570329">
        <w:rPr>
          <w:rFonts w:cstheme="minorHAnsi"/>
          <w:sz w:val="28"/>
          <w:szCs w:val="28"/>
        </w:rPr>
        <w:tab/>
      </w:r>
    </w:p>
    <w:p w14:paraId="5E51C06D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(VO) </w:t>
      </w:r>
    </w:p>
    <w:p w14:paraId="014FF583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1440" w:firstLine="72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I’M HIT! THEY SHOT ME!</w:t>
      </w:r>
    </w:p>
    <w:p w14:paraId="738A42E2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34BCF5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441D4BF" w14:textId="77777777" w:rsidR="00BC0F39" w:rsidRPr="00570329" w:rsidRDefault="00BC0F39" w:rsidP="00BC0F39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900" w:hanging="2340"/>
        <w:rPr>
          <w:rFonts w:cstheme="minorHAnsi"/>
          <w:sz w:val="28"/>
          <w:szCs w:val="28"/>
          <w:u w:val="single"/>
        </w:rPr>
      </w:pPr>
      <w:r w:rsidRPr="00570329"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  <w:u w:val="single"/>
        </w:rPr>
        <w:t>GUNSHOT THEN STATIC ON CB</w:t>
      </w:r>
    </w:p>
    <w:p w14:paraId="1C8BAA1C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  <w:u w:val="single"/>
        </w:rPr>
      </w:pPr>
    </w:p>
    <w:p w14:paraId="3509BE6D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  <w:u w:val="single"/>
        </w:rPr>
      </w:pPr>
    </w:p>
    <w:p w14:paraId="51DB35A9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BASS:</w:t>
      </w:r>
      <w:r w:rsidRPr="00570329">
        <w:rPr>
          <w:rFonts w:cstheme="minorHAnsi"/>
          <w:sz w:val="28"/>
          <w:szCs w:val="28"/>
        </w:rPr>
        <w:tab/>
      </w:r>
    </w:p>
    <w:p w14:paraId="61A67AF8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 </w:t>
      </w:r>
      <w:r w:rsidRPr="00570329">
        <w:rPr>
          <w:rFonts w:cstheme="minorHAnsi"/>
          <w:sz w:val="28"/>
          <w:szCs w:val="28"/>
        </w:rPr>
        <w:t xml:space="preserve">(Strange calm) </w:t>
      </w:r>
    </w:p>
    <w:p w14:paraId="4AC86F7C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Forgive me for what I’m about to do</w:t>
      </w:r>
    </w:p>
    <w:p w14:paraId="0669B766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20AD853F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BASS:</w:t>
      </w:r>
      <w:r w:rsidRPr="00570329">
        <w:rPr>
          <w:rFonts w:cstheme="minorHAnsi"/>
          <w:sz w:val="28"/>
          <w:szCs w:val="28"/>
        </w:rPr>
        <w:tab/>
      </w:r>
    </w:p>
    <w:p w14:paraId="3BDD7669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                                                      </w:t>
      </w:r>
      <w:r w:rsidRPr="00570329">
        <w:rPr>
          <w:rFonts w:cstheme="minorHAnsi"/>
          <w:sz w:val="28"/>
          <w:szCs w:val="28"/>
        </w:rPr>
        <w:t xml:space="preserve">(Yelling) </w:t>
      </w:r>
    </w:p>
    <w:p w14:paraId="3A1480A6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1440" w:firstLine="72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 xml:space="preserve">TELL </w:t>
      </w:r>
      <w:r>
        <w:rPr>
          <w:rFonts w:cstheme="minorHAnsi"/>
          <w:sz w:val="28"/>
          <w:szCs w:val="28"/>
        </w:rPr>
        <w:t>ZEKE</w:t>
      </w:r>
      <w:r w:rsidRPr="00570329">
        <w:rPr>
          <w:rFonts w:cstheme="minorHAnsi"/>
          <w:sz w:val="28"/>
          <w:szCs w:val="28"/>
        </w:rPr>
        <w:t xml:space="preserve">, </w:t>
      </w:r>
      <w:r>
        <w:rPr>
          <w:rFonts w:cstheme="minorHAnsi"/>
          <w:sz w:val="28"/>
          <w:szCs w:val="28"/>
        </w:rPr>
        <w:t>GO</w:t>
      </w:r>
      <w:r w:rsidRPr="00570329">
        <w:rPr>
          <w:rFonts w:cstheme="minorHAnsi"/>
          <w:sz w:val="28"/>
          <w:szCs w:val="28"/>
        </w:rPr>
        <w:t>!!!!</w:t>
      </w:r>
    </w:p>
    <w:p w14:paraId="3F98265D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4B049141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THOMAS:</w:t>
      </w:r>
      <w:r w:rsidRPr="00570329">
        <w:rPr>
          <w:rFonts w:cstheme="minorHAnsi"/>
          <w:sz w:val="28"/>
          <w:szCs w:val="28"/>
        </w:rPr>
        <w:tab/>
      </w:r>
    </w:p>
    <w:p w14:paraId="094551CB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  <w:tab w:val="left" w:pos="477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>(Shouting)</w:t>
      </w:r>
    </w:p>
    <w:p w14:paraId="435F90CB" w14:textId="77777777" w:rsidR="00BC0F39" w:rsidRPr="00570329" w:rsidRDefault="00BC0F39" w:rsidP="00BC0F39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</w:rPr>
        <w:t xml:space="preserve"> NOW </w:t>
      </w:r>
      <w:r>
        <w:rPr>
          <w:rFonts w:cstheme="minorHAnsi"/>
          <w:sz w:val="28"/>
          <w:szCs w:val="28"/>
        </w:rPr>
        <w:t>ZEKE</w:t>
      </w:r>
      <w:r w:rsidRPr="00570329">
        <w:rPr>
          <w:rFonts w:cstheme="minorHAnsi"/>
          <w:sz w:val="28"/>
          <w:szCs w:val="28"/>
        </w:rPr>
        <w:t xml:space="preserve"> NOW!!!!</w:t>
      </w:r>
    </w:p>
    <w:p w14:paraId="4442907D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48ADF5F5" w14:textId="77777777" w:rsidR="00BC0F39" w:rsidRPr="00570329" w:rsidRDefault="00BC0F39" w:rsidP="00BC0F39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720" w:hanging="1620"/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570329">
        <w:rPr>
          <w:rFonts w:cstheme="minorHAnsi"/>
          <w:sz w:val="28"/>
          <w:szCs w:val="28"/>
          <w:u w:val="single"/>
        </w:rPr>
        <w:t>GUNFIRE CLOSE AND THEN ELEC</w:t>
      </w:r>
      <w:r>
        <w:rPr>
          <w:rFonts w:cstheme="minorHAnsi"/>
          <w:sz w:val="28"/>
          <w:szCs w:val="28"/>
          <w:u w:val="single"/>
        </w:rPr>
        <w:t xml:space="preserve">TRNOIC HUMING FROM HIGH TO LOW. </w:t>
      </w:r>
      <w:r w:rsidRPr="00570329">
        <w:rPr>
          <w:rFonts w:cstheme="minorHAnsi"/>
          <w:sz w:val="28"/>
          <w:szCs w:val="28"/>
          <w:u w:val="single"/>
        </w:rPr>
        <w:t>GUNFIRE STOPS AND A LOUD RUMBLING FROM THE DISTANCE APPROACHS QUICKLY AND NOTHING FROM CB STATIC FOR THREE SECONDS</w:t>
      </w:r>
    </w:p>
    <w:p w14:paraId="54C19D15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  <w:u w:val="single"/>
        </w:rPr>
      </w:pPr>
    </w:p>
    <w:p w14:paraId="22B409BE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AUTOMATED VOICE: </w:t>
      </w:r>
    </w:p>
    <w:p w14:paraId="6FE69310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 w:rsidRPr="00570329">
        <w:rPr>
          <w:rFonts w:cstheme="minorHAnsi"/>
          <w:sz w:val="28"/>
          <w:szCs w:val="28"/>
        </w:rPr>
        <w:t>Message received, McMurdo Emergency Station. Oh-two-</w:t>
      </w:r>
      <w:proofErr w:type="gramStart"/>
      <w:r w:rsidRPr="00570329">
        <w:rPr>
          <w:rFonts w:cstheme="minorHAnsi"/>
          <w:sz w:val="28"/>
          <w:szCs w:val="28"/>
        </w:rPr>
        <w:t>forty eight</w:t>
      </w:r>
      <w:proofErr w:type="gramEnd"/>
      <w:r w:rsidRPr="00570329">
        <w:rPr>
          <w:rFonts w:cstheme="minorHAnsi"/>
          <w:sz w:val="28"/>
          <w:szCs w:val="28"/>
        </w:rPr>
        <w:t xml:space="preserve"> hours. Twelve June.  Two Thousand Twenty-Four.   </w:t>
      </w:r>
    </w:p>
    <w:p w14:paraId="7BA4D33B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7D48798A" w14:textId="77777777" w:rsidR="00BC0F39" w:rsidRDefault="00BC0F39" w:rsidP="00BC0F39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900" w:hanging="2340"/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481954">
        <w:rPr>
          <w:rFonts w:cstheme="minorHAnsi"/>
          <w:sz w:val="28"/>
          <w:szCs w:val="28"/>
          <w:u w:val="single"/>
        </w:rPr>
        <w:t>TWO SECOND SILENT PAUSE</w:t>
      </w:r>
    </w:p>
    <w:p w14:paraId="606B8DC1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  <w:u w:val="single"/>
        </w:rPr>
      </w:pPr>
    </w:p>
    <w:p w14:paraId="192A113D" w14:textId="77777777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NARRATOR:</w:t>
      </w:r>
      <w:r>
        <w:rPr>
          <w:rFonts w:cstheme="minorHAnsi"/>
          <w:sz w:val="28"/>
          <w:szCs w:val="28"/>
        </w:rPr>
        <w:tab/>
      </w:r>
    </w:p>
    <w:p w14:paraId="7DE408C1" w14:textId="77777777" w:rsidR="00BC0F39" w:rsidRPr="00481954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144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ree years earlier</w:t>
      </w:r>
      <w:proofErr w:type="gramStart"/>
      <w:r>
        <w:rPr>
          <w:rFonts w:cstheme="minorHAnsi"/>
          <w:sz w:val="28"/>
          <w:szCs w:val="28"/>
        </w:rPr>
        <w:t>. . . .</w:t>
      </w:r>
      <w:proofErr w:type="gramEnd"/>
      <w:r>
        <w:rPr>
          <w:rFonts w:cstheme="minorHAnsi"/>
          <w:sz w:val="28"/>
          <w:szCs w:val="28"/>
        </w:rPr>
        <w:t xml:space="preserve"> .</w:t>
      </w:r>
    </w:p>
    <w:p w14:paraId="3030CBC6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 w:hanging="2340"/>
        <w:rPr>
          <w:rFonts w:cstheme="minorHAnsi"/>
          <w:sz w:val="28"/>
          <w:szCs w:val="28"/>
        </w:rPr>
      </w:pPr>
    </w:p>
    <w:p w14:paraId="5B0647EA" w14:textId="6F084518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2B4FA9EC" w14:textId="2A36947C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0AEB130C" w14:textId="77465719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60884C92" w14:textId="67EE6BDB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40ACA333" w14:textId="39FDB1EC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549F6EC5" w14:textId="036952B6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7A96CD1B" w14:textId="06477F78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7FF1DF67" w14:textId="7D147730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152D678C" w14:textId="09EA2A1F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775EACF1" w14:textId="061D96E9" w:rsidR="00BC0F3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383317C6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1B01C5CF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2E0E5BF5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firstLine="72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lastRenderedPageBreak/>
        <w:t xml:space="preserve">((Intro </w:t>
      </w:r>
      <w:proofErr w:type="gramStart"/>
      <w:r>
        <w:rPr>
          <w:rFonts w:eastAsia="Times New Roman" w:cstheme="minorHAnsi"/>
          <w:color w:val="0E101A"/>
          <w:sz w:val="28"/>
          <w:szCs w:val="28"/>
        </w:rPr>
        <w:t xml:space="preserve">music </w:t>
      </w:r>
      <w:r w:rsidRPr="00570329">
        <w:rPr>
          <w:rFonts w:eastAsia="Times New Roman" w:cstheme="minorHAnsi"/>
          <w:color w:val="0E101A"/>
          <w:sz w:val="28"/>
          <w:szCs w:val="28"/>
        </w:rPr>
        <w:t>)</w:t>
      </w:r>
      <w:proofErr w:type="gramEnd"/>
      <w:r w:rsidRPr="00570329">
        <w:rPr>
          <w:rFonts w:eastAsia="Times New Roman" w:cstheme="minorHAnsi"/>
          <w:color w:val="0E101A"/>
          <w:sz w:val="28"/>
          <w:szCs w:val="28"/>
        </w:rPr>
        <w:t>)</w:t>
      </w:r>
    </w:p>
    <w:p w14:paraId="77EAA3F6" w14:textId="77777777" w:rsidR="00BC0F39" w:rsidRPr="00570329" w:rsidRDefault="00BC0F39" w:rsidP="00BC0F39">
      <w:pPr>
        <w:tabs>
          <w:tab w:val="left" w:pos="1440"/>
          <w:tab w:val="left" w:pos="2880"/>
          <w:tab w:val="left" w:pos="3600"/>
          <w:tab w:val="left" w:pos="4320"/>
        </w:tabs>
        <w:ind w:left="2340"/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7FA10C06" w14:textId="77777777" w:rsidR="00BC0F39" w:rsidRDefault="00BC0F39" w:rsidP="00BC0F39"/>
    <w:p w14:paraId="57BA3582" w14:textId="77777777" w:rsidR="00C21C3D" w:rsidRPr="00570329" w:rsidRDefault="00720F90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720F90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ELECTRONIC BEEP, FEMALE ROBOTIC VOICE – 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RECORDING </w:t>
      </w:r>
      <w:r w:rsidR="00B80E5E"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STARTED</w:t>
      </w:r>
      <w:proofErr w:type="gramEnd"/>
    </w:p>
    <w:p w14:paraId="1DA3A9ED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ABA9994" w14:textId="77777777" w:rsidR="00C21C3D" w:rsidRPr="00570329" w:rsidRDefault="00DA7079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GARBLED NOISE LIKE A MICROPHONE BEING DRAGGED AGAINST FABRIC, DEFINITIVE LC-130 </w:t>
      </w:r>
      <w:r w:rsidR="00BB4135" w:rsidRPr="00570329">
        <w:rPr>
          <w:rFonts w:eastAsia="Times New Roman" w:cstheme="minorHAnsi"/>
          <w:color w:val="0E101A"/>
          <w:sz w:val="28"/>
          <w:szCs w:val="28"/>
          <w:u w:val="single"/>
        </w:rPr>
        <w:t>AIRPLANE SOUNDS</w:t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IN THE BACKGROUND THIS GOES ON FOR A FEW SECONDS </w:t>
      </w:r>
    </w:p>
    <w:p w14:paraId="53A28A3F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D9E77AB" w14:textId="77777777" w:rsidR="002D3972" w:rsidRDefault="002D3972" w:rsidP="00F2130F">
      <w:pPr>
        <w:tabs>
          <w:tab w:val="left" w:pos="144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63619A5C" w14:textId="77777777" w:rsidR="00C21C3D" w:rsidRPr="00570329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ab/>
      </w:r>
      <w:r w:rsidR="0020359B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Um</w:t>
      </w:r>
      <w:r w:rsidR="0020359B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his thing working?  </w:t>
      </w:r>
    </w:p>
    <w:p w14:paraId="326BA0F3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60A68D6" w14:textId="77777777" w:rsidR="00C21C3D" w:rsidRPr="00570329" w:rsidRDefault="00C21C3D" w:rsidP="00F2130F">
      <w:pPr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firstLine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MORE DRAGGING OF MIC AGAINST FABRIC. </w:t>
      </w:r>
    </w:p>
    <w:p w14:paraId="3864BC6C" w14:textId="77777777" w:rsidR="00C21C3D" w:rsidRPr="00570329" w:rsidRDefault="00C21C3D" w:rsidP="00F2130F">
      <w:pPr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firstLine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OOP, FEMALE ROBOTIC VOICE – RECORDING STOPPED</w:t>
      </w:r>
    </w:p>
    <w:p w14:paraId="0B9D5D8B" w14:textId="77777777" w:rsidR="00C21C3D" w:rsidRPr="00570329" w:rsidRDefault="00C21C3D" w:rsidP="00F2130F">
      <w:pPr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firstLine="810"/>
        <w:rPr>
          <w:rFonts w:eastAsia="Times New Roman" w:cstheme="minorHAnsi"/>
          <w:color w:val="0E101A"/>
          <w:sz w:val="28"/>
          <w:szCs w:val="28"/>
        </w:rPr>
      </w:pPr>
    </w:p>
    <w:p w14:paraId="2F1A5CF6" w14:textId="77777777" w:rsidR="00C21C3D" w:rsidRPr="00570329" w:rsidRDefault="0020359B" w:rsidP="00F2130F">
      <w:pPr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THREE SECONDS SILENCE</w:t>
      </w:r>
    </w:p>
    <w:p w14:paraId="216D1D70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firstLine="810"/>
        <w:rPr>
          <w:rFonts w:eastAsia="Times New Roman" w:cstheme="minorHAnsi"/>
          <w:color w:val="0E101A"/>
          <w:sz w:val="28"/>
          <w:szCs w:val="28"/>
        </w:rPr>
      </w:pPr>
    </w:p>
    <w:p w14:paraId="720F23E2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EEP, FEMALE ROBOTIC VOICE – RECORDING STARTED</w:t>
      </w:r>
    </w:p>
    <w:p w14:paraId="49E078E8" w14:textId="77777777" w:rsidR="00C21C3D" w:rsidRPr="00570329" w:rsidRDefault="00C21C3D" w:rsidP="00F213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firstLine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MORE LC-130 </w:t>
      </w:r>
      <w:r w:rsidR="00E33F9D" w:rsidRPr="00570329">
        <w:rPr>
          <w:rFonts w:eastAsia="Times New Roman" w:cstheme="minorHAnsi"/>
          <w:color w:val="0E101A"/>
          <w:sz w:val="28"/>
          <w:szCs w:val="28"/>
          <w:u w:val="single"/>
        </w:rPr>
        <w:t>INTERNAL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NOISE</w:t>
      </w:r>
    </w:p>
    <w:p w14:paraId="438B3406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E57988E" w14:textId="77777777" w:rsidR="002D3972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1845947" w14:textId="77777777" w:rsidR="002D3972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Confused) </w:t>
      </w:r>
    </w:p>
    <w:p w14:paraId="1D61BC88" w14:textId="77777777" w:rsidR="00C21C3D" w:rsidRPr="00570329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20359B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 think that’s how it turns on</w:t>
      </w:r>
      <w:r w:rsidR="00EF0E97">
        <w:rPr>
          <w:rFonts w:eastAsia="Times New Roman" w:cstheme="minorHAnsi"/>
          <w:color w:val="0E101A"/>
          <w:sz w:val="28"/>
          <w:szCs w:val="28"/>
        </w:rPr>
        <w:t>…</w:t>
      </w:r>
    </w:p>
    <w:p w14:paraId="498A68AD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5DDE8252" w14:textId="77777777" w:rsidR="002D3972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PILOT: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C3A7CF3" w14:textId="77777777" w:rsidR="002D3972" w:rsidRDefault="00F2130F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loud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voice to be heard over airplane noises) </w:t>
      </w:r>
    </w:p>
    <w:p w14:paraId="2AD8451B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Sir</w:t>
      </w:r>
      <w:r w:rsidR="0020359B">
        <w:rPr>
          <w:rFonts w:eastAsia="Times New Roman" w:cstheme="minorHAnsi"/>
          <w:color w:val="0E101A"/>
          <w:sz w:val="28"/>
          <w:szCs w:val="28"/>
        </w:rPr>
        <w:t>…</w:t>
      </w:r>
      <w:r w:rsidR="007910A9">
        <w:rPr>
          <w:rFonts w:eastAsia="Times New Roman" w:cstheme="minorHAnsi"/>
          <w:color w:val="0E101A"/>
          <w:sz w:val="28"/>
          <w:szCs w:val="28"/>
        </w:rPr>
        <w:t xml:space="preserve"> we'</w:t>
      </w:r>
      <w:r w:rsidR="00EF0E97">
        <w:rPr>
          <w:rFonts w:eastAsia="Times New Roman" w:cstheme="minorHAnsi"/>
          <w:color w:val="0E101A"/>
          <w:sz w:val="28"/>
          <w:szCs w:val="28"/>
        </w:rPr>
        <w:t xml:space="preserve">re 15 </w:t>
      </w:r>
      <w:proofErr w:type="spellStart"/>
      <w:r w:rsidR="00EF0E97">
        <w:rPr>
          <w:rFonts w:eastAsia="Times New Roman" w:cstheme="minorHAnsi"/>
          <w:color w:val="0E101A"/>
          <w:sz w:val="28"/>
          <w:szCs w:val="28"/>
        </w:rPr>
        <w:t>mikes</w:t>
      </w:r>
      <w:proofErr w:type="spellEnd"/>
      <w:r w:rsidR="00EF0E97">
        <w:rPr>
          <w:rFonts w:eastAsia="Times New Roman" w:cstheme="minorHAnsi"/>
          <w:color w:val="0E101A"/>
          <w:sz w:val="28"/>
          <w:szCs w:val="28"/>
        </w:rPr>
        <w:t xml:space="preserve"> from Amundsen-</w:t>
      </w:r>
      <w:proofErr w:type="spellStart"/>
      <w:r w:rsidR="00EF0E97">
        <w:rPr>
          <w:rFonts w:eastAsia="Times New Roman" w:cstheme="minorHAnsi"/>
          <w:color w:val="0E101A"/>
          <w:sz w:val="28"/>
          <w:szCs w:val="28"/>
        </w:rPr>
        <w:t>Scot.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</w:rPr>
        <w:t xml:space="preserve"> Weather is favorable, and we can put down near D</w:t>
      </w:r>
      <w:r w:rsidR="007910A9">
        <w:rPr>
          <w:rFonts w:eastAsia="Times New Roman" w:cstheme="minorHAnsi"/>
          <w:color w:val="0E101A"/>
          <w:sz w:val="28"/>
          <w:szCs w:val="28"/>
        </w:rPr>
        <w:t>.</w:t>
      </w:r>
      <w:r w:rsidRPr="00570329">
        <w:rPr>
          <w:rFonts w:eastAsia="Times New Roman" w:cstheme="minorHAnsi"/>
          <w:color w:val="0E101A"/>
          <w:sz w:val="28"/>
          <w:szCs w:val="28"/>
        </w:rPr>
        <w:t>A</w:t>
      </w:r>
      <w:r w:rsidR="007910A9">
        <w:rPr>
          <w:rFonts w:eastAsia="Times New Roman" w:cstheme="minorHAnsi"/>
          <w:color w:val="0E101A"/>
          <w:sz w:val="28"/>
          <w:szCs w:val="28"/>
        </w:rPr>
        <w:t>.</w:t>
      </w:r>
    </w:p>
    <w:p w14:paraId="45DFD395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6C4CC80" w14:textId="77777777" w:rsidR="002D3972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6E62E61" w14:textId="77777777" w:rsidR="002D3972" w:rsidRDefault="00F2130F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2D3972">
        <w:rPr>
          <w:rFonts w:eastAsia="Times New Roman" w:cstheme="minorHAnsi"/>
          <w:color w:val="0E101A"/>
          <w:sz w:val="28"/>
          <w:szCs w:val="28"/>
        </w:rPr>
        <w:t>(</w:t>
      </w:r>
      <w:proofErr w:type="gramStart"/>
      <w:r w:rsidR="002D3972">
        <w:rPr>
          <w:rFonts w:eastAsia="Times New Roman" w:cstheme="minorHAnsi"/>
          <w:color w:val="0E101A"/>
          <w:sz w:val="28"/>
          <w:szCs w:val="28"/>
        </w:rPr>
        <w:t>loud</w:t>
      </w:r>
      <w:proofErr w:type="gramEnd"/>
      <w:r w:rsidR="002D3972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681FFA">
        <w:rPr>
          <w:rFonts w:eastAsia="Times New Roman" w:cstheme="minorHAnsi"/>
          <w:color w:val="0E101A"/>
          <w:sz w:val="28"/>
          <w:szCs w:val="28"/>
        </w:rPr>
        <w:t>voice,</w:t>
      </w:r>
      <w:r w:rsidR="00681FFA" w:rsidRPr="00570329">
        <w:rPr>
          <w:rFonts w:eastAsia="Times New Roman" w:cstheme="minorHAnsi"/>
          <w:color w:val="0E101A"/>
          <w:sz w:val="28"/>
          <w:szCs w:val="28"/>
        </w:rPr>
        <w:t xml:space="preserve"> Inquisitive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) </w:t>
      </w:r>
    </w:p>
    <w:p w14:paraId="378E1DF3" w14:textId="77777777" w:rsidR="00C21C3D" w:rsidRPr="00570329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20359B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What’s D.A.?</w:t>
      </w:r>
    </w:p>
    <w:p w14:paraId="621FBD88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6B6E478" w14:textId="77777777" w:rsidR="002D3972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PILOT: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6167B62B" w14:textId="77777777" w:rsidR="00C21C3D" w:rsidRPr="00570329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loud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voice) </w:t>
      </w:r>
    </w:p>
    <w:p w14:paraId="62C48315" w14:textId="77777777" w:rsidR="00C21C3D" w:rsidRPr="00570329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20359B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Where the base administrator w</w:t>
      </w:r>
      <w:r w:rsidR="0020359B">
        <w:rPr>
          <w:rFonts w:eastAsia="Times New Roman" w:cstheme="minorHAnsi"/>
          <w:color w:val="0E101A"/>
          <w:sz w:val="28"/>
          <w:szCs w:val="28"/>
        </w:rPr>
        <w:t xml:space="preserve">ill meet you. (3 second pause)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Welcome to the literal South Pole. Best to secure your gear for landing Sir! </w:t>
      </w:r>
    </w:p>
    <w:p w14:paraId="3302EF21" w14:textId="77777777" w:rsidR="00720F90" w:rsidRPr="00570329" w:rsidRDefault="00720F90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29CA041" w14:textId="77777777" w:rsidR="00DA7079" w:rsidRDefault="002D3972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1DBC9A3C" w14:textId="77777777" w:rsidR="00DA7079" w:rsidRDefault="00DA7079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loud</w:t>
      </w:r>
      <w:proofErr w:type="gramEnd"/>
      <w:r>
        <w:rPr>
          <w:rFonts w:eastAsia="Times New Roman" w:cstheme="minorHAnsi"/>
          <w:color w:val="0E101A"/>
          <w:sz w:val="28"/>
          <w:szCs w:val="28"/>
        </w:rPr>
        <w:t xml:space="preserve"> Voice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) </w:t>
      </w:r>
    </w:p>
    <w:p w14:paraId="6775A13F" w14:textId="77777777" w:rsidR="00C21C3D" w:rsidRPr="00570329" w:rsidRDefault="00DA7079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20359B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Copy that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 </w:t>
      </w:r>
    </w:p>
    <w:p w14:paraId="26B7E998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88941C9" w14:textId="77777777" w:rsidR="00C21C3D" w:rsidRPr="00570329" w:rsidRDefault="00DA7079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DA7079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GARBLED NOISE LIKE A MICROPHONE BEING DRAGGED AGAINST FABRIC, THREE OR FOUR SECONDS</w:t>
      </w:r>
    </w:p>
    <w:p w14:paraId="44ADA67E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54D90DF5" w14:textId="77777777" w:rsidR="00C21C3D" w:rsidRPr="00570329" w:rsidRDefault="00DA7079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OOP, FEMALE ROBOTIC VOICE – RECORDING STOPPED</w:t>
      </w:r>
    </w:p>
    <w:p w14:paraId="25F95635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96CFFCD" w14:textId="77777777" w:rsidR="00C21C3D" w:rsidRPr="00570329" w:rsidRDefault="00DA7079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AIRPLANE FLYING NOISE FOR TWO OR THRE</w:t>
      </w:r>
      <w:r w:rsidR="00F91E0A">
        <w:rPr>
          <w:rFonts w:eastAsia="Times New Roman" w:cstheme="minorHAnsi"/>
          <w:color w:val="0E101A"/>
          <w:sz w:val="28"/>
          <w:szCs w:val="28"/>
          <w:u w:val="single"/>
        </w:rPr>
        <w:t>E</w:t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SECONDS AND THEN SOUND OF IT FLYING OFF TO THE DISTANCE, SLOW FADE OUT</w:t>
      </w:r>
    </w:p>
    <w:p w14:paraId="159E3F6E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2F41E46" w14:textId="77777777" w:rsidR="00923AB8" w:rsidRPr="00570329" w:rsidRDefault="00923AB8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A3A4FEE" w14:textId="77777777" w:rsidR="00C21C3D" w:rsidRPr="00570329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EEP</w:t>
      </w:r>
    </w:p>
    <w:p w14:paraId="4A191189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EC297D3" w14:textId="77777777" w:rsidR="00C21C3D" w:rsidRPr="00606FAD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  <w:u w:val="single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606FAD">
        <w:rPr>
          <w:rFonts w:eastAsia="Times New Roman" w:cstheme="minorHAnsi"/>
          <w:color w:val="0E101A"/>
          <w:sz w:val="28"/>
          <w:szCs w:val="28"/>
          <w:u w:val="single"/>
        </w:rPr>
        <w:t>SLIGHT HUM OF THE BASES HEATERS AND VENTILATION AUDIBLE IN THE BACKGROUND. SOUND PLAYS IN BACKGROUND THROUGH ENTIRE SCENE</w:t>
      </w:r>
    </w:p>
    <w:p w14:paraId="4A475870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E1891E9" w14:textId="77777777" w:rsidR="00606FAD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FA26D95" w14:textId="77777777" w:rsidR="00606FAD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V</w:t>
      </w:r>
      <w:r w:rsidR="007910A9">
        <w:rPr>
          <w:rFonts w:eastAsia="Times New Roman" w:cstheme="minorHAnsi"/>
          <w:color w:val="0E101A"/>
          <w:sz w:val="28"/>
          <w:szCs w:val="28"/>
        </w:rPr>
        <w:t>.O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)</w:t>
      </w:r>
    </w:p>
    <w:p w14:paraId="1552FA72" w14:textId="77777777" w:rsidR="00C21C3D" w:rsidRPr="00570329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20359B">
        <w:rPr>
          <w:rFonts w:eastAsia="Times New Roman" w:cstheme="minorHAnsi"/>
          <w:color w:val="0E101A"/>
          <w:sz w:val="28"/>
          <w:szCs w:val="28"/>
        </w:rPr>
        <w:tab/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is is day </w:t>
      </w:r>
      <w:r w:rsidR="00EF0E97">
        <w:rPr>
          <w:rFonts w:eastAsia="Times New Roman" w:cstheme="minorHAnsi"/>
          <w:color w:val="0E101A"/>
          <w:sz w:val="28"/>
          <w:szCs w:val="28"/>
        </w:rPr>
        <w:t>one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, U</w:t>
      </w:r>
      <w:r w:rsidR="007910A9">
        <w:rPr>
          <w:rFonts w:eastAsia="Times New Roman" w:cstheme="minorHAnsi"/>
          <w:color w:val="0E101A"/>
          <w:sz w:val="28"/>
          <w:szCs w:val="28"/>
        </w:rPr>
        <w:t>.S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Deputy Marshal BASS MARLOW reporting. October 3rd, 2021 (pause to check watch) 20:45 hours. Upon the request of the National Science Foundation, was dispatched by Marshal Goodwin, Hawaii District to begin a homicide investigation of a South Pole research scientist. </w:t>
      </w:r>
    </w:p>
    <w:p w14:paraId="2B5EB112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ABBC838" w14:textId="77777777" w:rsidR="00C21C3D" w:rsidRPr="00570329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606FAD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SOUND OF FLIPPING PAPERS </w:t>
      </w:r>
    </w:p>
    <w:p w14:paraId="40FCED87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2311E13" w14:textId="77777777" w:rsidR="00606FAD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715B840F" w14:textId="77777777" w:rsidR="00606FAD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VO)</w:t>
      </w:r>
    </w:p>
    <w:p w14:paraId="5EE62663" w14:textId="77777777" w:rsidR="00C21C3D" w:rsidRPr="00570329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20359B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Rodney comma Mark. Doctor. Scientist. Born 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um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E55E4C">
        <w:rPr>
          <w:rFonts w:eastAsia="Times New Roman" w:cstheme="minorHAnsi"/>
          <w:color w:val="0E101A"/>
          <w:sz w:val="28"/>
          <w:szCs w:val="28"/>
        </w:rPr>
        <w:t>Lincoln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, </w:t>
      </w:r>
      <w:r w:rsidR="00E55E4C">
        <w:rPr>
          <w:rFonts w:eastAsia="Times New Roman" w:cstheme="minorHAnsi"/>
          <w:color w:val="0E101A"/>
          <w:sz w:val="28"/>
          <w:szCs w:val="28"/>
        </w:rPr>
        <w:t>Nebraska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1987. Graduated </w:t>
      </w:r>
      <w:r w:rsidR="00E55E4C">
        <w:rPr>
          <w:rFonts w:eastAsia="Times New Roman" w:cstheme="minorHAnsi"/>
          <w:color w:val="0E101A"/>
          <w:sz w:val="28"/>
          <w:szCs w:val="28"/>
        </w:rPr>
        <w:t>Neil Armstrong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High School 2005</w:t>
      </w:r>
      <w:r w:rsidR="00C63917">
        <w:rPr>
          <w:rFonts w:eastAsia="Times New Roman" w:cstheme="minorHAnsi"/>
          <w:color w:val="0E101A"/>
          <w:sz w:val="28"/>
          <w:szCs w:val="28"/>
        </w:rPr>
        <w:t xml:space="preserve">. </w:t>
      </w:r>
      <w:r w:rsidR="00BB3D1F" w:rsidRPr="00570329">
        <w:rPr>
          <w:rFonts w:eastAsia="Times New Roman" w:cstheme="minorHAnsi"/>
          <w:color w:val="0E101A"/>
          <w:sz w:val="28"/>
          <w:szCs w:val="28"/>
        </w:rPr>
        <w:t>Bachelor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BB3D1F" w:rsidRPr="00570329">
        <w:rPr>
          <w:rFonts w:eastAsia="Times New Roman" w:cstheme="minorHAnsi"/>
          <w:color w:val="0E101A"/>
          <w:sz w:val="28"/>
          <w:szCs w:val="28"/>
        </w:rPr>
        <w:t>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degree in Astrophysics from Princeton University 2009. Masters &amp; Doctorate degrees California Institute of Technology 2013 </w:t>
      </w:r>
      <w:r w:rsidR="00EF0E97">
        <w:rPr>
          <w:rFonts w:eastAsia="Times New Roman" w:cstheme="minorHAnsi"/>
          <w:color w:val="0E101A"/>
          <w:sz w:val="28"/>
          <w:szCs w:val="28"/>
        </w:rPr>
        <w:t>and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2017</w:t>
      </w:r>
      <w:r w:rsidR="00720F90">
        <w:rPr>
          <w:rFonts w:eastAsia="Times New Roman" w:cstheme="minorHAnsi"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respectively. </w:t>
      </w:r>
    </w:p>
    <w:p w14:paraId="3E5B9661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5AA4EF16" w14:textId="77777777" w:rsidR="00C21C3D" w:rsidRPr="00570329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lastRenderedPageBreak/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SOUND OF FLIPPING PAPER </w:t>
      </w:r>
    </w:p>
    <w:p w14:paraId="047515C2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AD06322" w14:textId="77777777" w:rsidR="00606FAD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4777D6E8" w14:textId="77777777" w:rsidR="00606FAD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F2130F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VO)</w:t>
      </w:r>
    </w:p>
    <w:p w14:paraId="5B7C6E07" w14:textId="77777777" w:rsidR="00C21C3D" w:rsidRPr="00570329" w:rsidRDefault="00606FA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20359B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Hired 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y the National Science Foundation December 2018 </w:t>
      </w:r>
      <w:r w:rsidR="00720F90">
        <w:rPr>
          <w:rFonts w:eastAsia="Times New Roman" w:cstheme="minorHAnsi"/>
          <w:color w:val="0E101A"/>
          <w:sz w:val="28"/>
          <w:szCs w:val="28"/>
        </w:rPr>
        <w:t>to work in the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Martin A. Pomerantz Observatory or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MAPO</w:t>
      </w:r>
      <w:r w:rsidR="00F13319">
        <w:rPr>
          <w:rFonts w:eastAsia="Times New Roman" w:cstheme="minorHAnsi"/>
          <w:color w:val="0E101A"/>
          <w:sz w:val="28"/>
          <w:szCs w:val="28"/>
        </w:rPr>
        <w:t>.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</w:t>
      </w:r>
    </w:p>
    <w:p w14:paraId="4F95E406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459A015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SOUND OF DRINKING WATER</w:t>
      </w:r>
    </w:p>
    <w:p w14:paraId="3D5F20AB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5750E33" w14:textId="77777777" w:rsidR="0020359B" w:rsidRDefault="00F2130F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76AE7857" w14:textId="77777777" w:rsidR="0020359B" w:rsidRDefault="00F2130F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</w:t>
      </w:r>
    </w:p>
    <w:p w14:paraId="1E4B9C31" w14:textId="77777777" w:rsidR="00C21C3D" w:rsidRPr="00570329" w:rsidRDefault="0020359B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On </w:t>
      </w:r>
      <w:r w:rsidR="007910A9">
        <w:rPr>
          <w:rFonts w:eastAsia="Times New Roman" w:cstheme="minorHAnsi"/>
          <w:color w:val="0E101A"/>
          <w:sz w:val="28"/>
          <w:szCs w:val="28"/>
        </w:rPr>
        <w:t>1-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April</w:t>
      </w:r>
      <w:r w:rsidR="007910A9">
        <w:rPr>
          <w:rFonts w:eastAsia="Times New Roman" w:cstheme="minorHAnsi"/>
          <w:color w:val="0E101A"/>
          <w:sz w:val="28"/>
          <w:szCs w:val="28"/>
        </w:rPr>
        <w:t>-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202</w:t>
      </w:r>
      <w:r w:rsidR="00F2130F">
        <w:rPr>
          <w:rFonts w:eastAsia="Times New Roman" w:cstheme="minorHAnsi"/>
          <w:color w:val="0E101A"/>
          <w:sz w:val="28"/>
          <w:szCs w:val="28"/>
        </w:rPr>
        <w:t>1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, at approximately 09:30HRS local time, another scientist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Karl Jovac discovered Ro</w:t>
      </w:r>
      <w:r w:rsidR="00706908" w:rsidRPr="00570329">
        <w:rPr>
          <w:rFonts w:eastAsia="Times New Roman" w:cstheme="minorHAnsi"/>
          <w:color w:val="0E101A"/>
          <w:sz w:val="28"/>
          <w:szCs w:val="28"/>
        </w:rPr>
        <w:t xml:space="preserve">dney slumped over </w:t>
      </w:r>
      <w:r w:rsidR="00F510A5">
        <w:rPr>
          <w:rFonts w:eastAsia="Times New Roman" w:cstheme="minorHAnsi"/>
          <w:color w:val="0E101A"/>
          <w:sz w:val="28"/>
          <w:szCs w:val="28"/>
        </w:rPr>
        <w:t>his</w:t>
      </w:r>
      <w:r w:rsidR="00706908" w:rsidRPr="00570329">
        <w:rPr>
          <w:rFonts w:eastAsia="Times New Roman" w:cstheme="minorHAnsi"/>
          <w:color w:val="0E101A"/>
          <w:sz w:val="28"/>
          <w:szCs w:val="28"/>
        </w:rPr>
        <w:t xml:space="preserve"> desk </w:t>
      </w:r>
      <w:r w:rsidR="00F510A5">
        <w:rPr>
          <w:rFonts w:eastAsia="Times New Roman" w:cstheme="minorHAnsi"/>
          <w:color w:val="0E101A"/>
          <w:sz w:val="28"/>
          <w:szCs w:val="28"/>
        </w:rPr>
        <w:t>the MAPO lab,</w:t>
      </w:r>
      <w:r w:rsidR="0062035A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which sits </w:t>
      </w:r>
      <w:r w:rsidR="00EF0E97">
        <w:rPr>
          <w:rFonts w:eastAsia="Times New Roman" w:cstheme="minorHAnsi"/>
          <w:color w:val="0E101A"/>
          <w:sz w:val="28"/>
          <w:szCs w:val="28"/>
        </w:rPr>
        <w:t xml:space="preserve">away from the main station and, along with two other research buildings are </w:t>
      </w:r>
      <w:r w:rsidR="00706908" w:rsidRPr="00570329">
        <w:rPr>
          <w:rFonts w:eastAsia="Times New Roman" w:cstheme="minorHAnsi"/>
          <w:color w:val="0E101A"/>
          <w:sz w:val="28"/>
          <w:szCs w:val="28"/>
        </w:rPr>
        <w:t>referred to a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he Dar</w:t>
      </w:r>
      <w:r w:rsidR="00706908" w:rsidRPr="00570329">
        <w:rPr>
          <w:rFonts w:eastAsia="Times New Roman" w:cstheme="minorHAnsi"/>
          <w:color w:val="0E101A"/>
          <w:sz w:val="28"/>
          <w:szCs w:val="28"/>
        </w:rPr>
        <w:t>k Sector Lab</w:t>
      </w:r>
      <w:r w:rsidR="005E0DF3" w:rsidRPr="00570329">
        <w:rPr>
          <w:rFonts w:eastAsia="Times New Roman" w:cstheme="minorHAnsi"/>
          <w:color w:val="0E101A"/>
          <w:sz w:val="28"/>
          <w:szCs w:val="28"/>
        </w:rPr>
        <w:t>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.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</w:p>
    <w:p w14:paraId="55B3BD92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B7C6599" w14:textId="77777777" w:rsidR="0020359B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E529D70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</w:t>
      </w:r>
    </w:p>
    <w:p w14:paraId="626E9918" w14:textId="77777777" w:rsidR="00C21C3D" w:rsidRDefault="00B967B5" w:rsidP="00EF0E9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13319">
        <w:rPr>
          <w:rFonts w:eastAsia="Times New Roman" w:cstheme="minorHAnsi"/>
          <w:color w:val="0E101A"/>
          <w:sz w:val="28"/>
          <w:szCs w:val="28"/>
        </w:rPr>
        <w:t>Station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F13319">
        <w:rPr>
          <w:rFonts w:eastAsia="Times New Roman" w:cstheme="minorHAnsi"/>
          <w:color w:val="0E101A"/>
          <w:sz w:val="28"/>
          <w:szCs w:val="28"/>
        </w:rPr>
        <w:t>administration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F13319">
        <w:rPr>
          <w:rFonts w:eastAsia="Times New Roman" w:cstheme="minorHAnsi"/>
          <w:color w:val="0E101A"/>
          <w:sz w:val="28"/>
          <w:szCs w:val="28"/>
        </w:rPr>
        <w:t>Lawrence</w:t>
      </w:r>
      <w:r w:rsidR="004A5548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A706E9">
        <w:rPr>
          <w:rFonts w:eastAsia="Times New Roman" w:cstheme="minorHAnsi"/>
          <w:color w:val="0E101A"/>
          <w:sz w:val="28"/>
          <w:szCs w:val="28"/>
        </w:rPr>
        <w:t>Waynewright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as called along with the statio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s medical doctor, Julian Ambrose. Body was examined and victim was pronounced dead. According to autopsy report completed by Doctor Ambrose</w:t>
      </w:r>
      <w:r w:rsidR="00EF0E97">
        <w:rPr>
          <w:rFonts w:eastAsia="Times New Roman" w:cstheme="minorHAnsi"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on-base and supplemented by photos, video, and notes submitted to FB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s Quantico Labs for their input; Time of </w:t>
      </w:r>
      <w:r w:rsidR="00EF0E97">
        <w:rPr>
          <w:rFonts w:eastAsia="Times New Roman" w:cstheme="minorHAnsi"/>
          <w:color w:val="0E101A"/>
          <w:sz w:val="28"/>
          <w:szCs w:val="28"/>
        </w:rPr>
        <w:t>death was between 10:00 PM and m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idnight on March 31. Official cause of death massive loss of blood, due to </w:t>
      </w:r>
      <w:proofErr w:type="spellStart"/>
      <w:r w:rsidR="00C21C3D" w:rsidRPr="00570329">
        <w:rPr>
          <w:rFonts w:eastAsia="Times New Roman" w:cstheme="minorHAnsi"/>
          <w:color w:val="0E101A"/>
          <w:sz w:val="28"/>
          <w:szCs w:val="28"/>
        </w:rPr>
        <w:t>vic</w:t>
      </w:r>
      <w:proofErr w:type="spell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being stabbed 12 times. Entire room as well as victim was photographed to preserve the scene as best possible until help could arrive. </w:t>
      </w:r>
      <w:r w:rsidR="00EF0E97">
        <w:rPr>
          <w:rFonts w:eastAsia="Times New Roman" w:cstheme="minorHAnsi"/>
          <w:color w:val="0E101A"/>
          <w:sz w:val="28"/>
          <w:szCs w:val="28"/>
        </w:rPr>
        <w:t>Deceased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moved to a refrigerated</w:t>
      </w:r>
      <w:r w:rsidR="00EF0E97">
        <w:rPr>
          <w:rFonts w:eastAsia="Times New Roman" w:cstheme="minorHAnsi"/>
          <w:color w:val="0E101A"/>
          <w:sz w:val="28"/>
          <w:szCs w:val="28"/>
        </w:rPr>
        <w:t xml:space="preserve">, </w:t>
      </w:r>
      <w:r w:rsidR="00F13319">
        <w:rPr>
          <w:rFonts w:eastAsia="Times New Roman" w:cstheme="minorHAnsi"/>
          <w:color w:val="0E101A"/>
          <w:sz w:val="28"/>
          <w:szCs w:val="28"/>
        </w:rPr>
        <w:t>buried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ection of the base called </w:t>
      </w:r>
      <w:r w:rsidR="00EF0E97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he Arches.</w:t>
      </w:r>
      <w:r w:rsidR="00EF0E97">
        <w:rPr>
          <w:rFonts w:eastAsia="Times New Roman" w:cstheme="minorHAnsi"/>
          <w:color w:val="0E101A"/>
          <w:sz w:val="28"/>
          <w:szCs w:val="28"/>
        </w:rPr>
        <w:t>'</w:t>
      </w:r>
    </w:p>
    <w:p w14:paraId="47F40B87" w14:textId="77777777" w:rsidR="00C21C3D" w:rsidRPr="00570329" w:rsidRDefault="00C21C3D" w:rsidP="00F13319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86B23C3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147FB5B" w14:textId="77777777" w:rsidR="00C21C3D" w:rsidRPr="00570329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B967B5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SOUND OF DRINKING WATER</w:t>
      </w:r>
    </w:p>
    <w:p w14:paraId="0182B44B" w14:textId="77777777" w:rsidR="00C21C3D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E4B59BF" w14:textId="77777777" w:rsidR="00F13319" w:rsidRDefault="00F13319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BBEA636" w14:textId="77777777" w:rsidR="00F13319" w:rsidRDefault="00F13319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5BFB694D" w14:textId="77777777" w:rsidR="00F13319" w:rsidRPr="00570329" w:rsidRDefault="00F13319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5703A4FC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BASS:</w:t>
      </w:r>
    </w:p>
    <w:p w14:paraId="41DD349C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VO)</w:t>
      </w:r>
    </w:p>
    <w:p w14:paraId="5E380F13" w14:textId="77777777" w:rsidR="00C21C3D" w:rsidRPr="00BB3D1F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Good news bad news time. (pause) </w:t>
      </w:r>
      <w:r w:rsidR="00EF0E97">
        <w:rPr>
          <w:rFonts w:eastAsia="Times New Roman" w:cstheme="minorHAnsi"/>
          <w:color w:val="0E101A"/>
          <w:sz w:val="28"/>
          <w:szCs w:val="28"/>
        </w:rPr>
        <w:t>Good.  A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 the time of the homicide, </w:t>
      </w:r>
      <w:r w:rsidR="00C21C3D" w:rsidRPr="00BB3D1F">
        <w:rPr>
          <w:rFonts w:eastAsia="Times New Roman" w:cstheme="minorHAnsi"/>
          <w:color w:val="0E101A"/>
          <w:sz w:val="28"/>
          <w:szCs w:val="28"/>
        </w:rPr>
        <w:t>it was the winter season at the pole. During the winter season which runs from March to October, the facility has a skeleton crew to run her. At the time the homicide t</w:t>
      </w:r>
      <w:r>
        <w:rPr>
          <w:rFonts w:eastAsia="Times New Roman" w:cstheme="minorHAnsi"/>
          <w:color w:val="0E101A"/>
          <w:sz w:val="28"/>
          <w:szCs w:val="28"/>
        </w:rPr>
        <w:t>ook place there were only</w:t>
      </w:r>
      <w:r w:rsidR="00EF0E97">
        <w:rPr>
          <w:rFonts w:eastAsia="Times New Roman" w:cstheme="minorHAnsi"/>
          <w:color w:val="0E101A"/>
          <w:sz w:val="28"/>
          <w:szCs w:val="28"/>
        </w:rPr>
        <w:t>…</w:t>
      </w:r>
      <w:r>
        <w:rPr>
          <w:rFonts w:eastAsia="Times New Roman" w:cstheme="minorHAnsi"/>
          <w:color w:val="0E101A"/>
          <w:sz w:val="28"/>
          <w:szCs w:val="28"/>
        </w:rPr>
        <w:t xml:space="preserve"> </w:t>
      </w:r>
    </w:p>
    <w:p w14:paraId="27A733E8" w14:textId="77777777" w:rsidR="00C21C3D" w:rsidRPr="00BB3D1F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BB3D1F">
        <w:rPr>
          <w:rFonts w:eastAsia="Times New Roman" w:cstheme="minorHAnsi"/>
          <w:color w:val="0E101A"/>
          <w:sz w:val="28"/>
          <w:szCs w:val="28"/>
        </w:rPr>
        <w:t>                                               </w:t>
      </w:r>
    </w:p>
    <w:p w14:paraId="547F0340" w14:textId="77777777" w:rsidR="00C21C3D" w:rsidRPr="00BB3D1F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BB3D1F">
        <w:rPr>
          <w:rFonts w:eastAsia="Times New Roman" w:cstheme="minorHAnsi"/>
          <w:color w:val="0E101A"/>
          <w:sz w:val="28"/>
          <w:szCs w:val="28"/>
          <w:u w:val="single"/>
        </w:rPr>
        <w:t>FLIP PAPER</w:t>
      </w:r>
    </w:p>
    <w:p w14:paraId="27ACA264" w14:textId="77777777" w:rsidR="00C21C3D" w:rsidRPr="00BB3D1F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4DE9EA3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BB3D1F">
        <w:rPr>
          <w:rFonts w:eastAsia="Times New Roman" w:cstheme="minorHAnsi"/>
          <w:color w:val="0E101A"/>
          <w:sz w:val="28"/>
          <w:szCs w:val="28"/>
        </w:rPr>
        <w:t xml:space="preserve">BASS </w:t>
      </w:r>
      <w:r w:rsidR="007554F6" w:rsidRPr="00BB3D1F">
        <w:rPr>
          <w:rFonts w:eastAsia="Times New Roman" w:cstheme="minorHAnsi"/>
          <w:color w:val="0E101A"/>
          <w:sz w:val="28"/>
          <w:szCs w:val="28"/>
        </w:rPr>
        <w:tab/>
      </w:r>
    </w:p>
    <w:p w14:paraId="0B78918F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BB3D1F">
        <w:rPr>
          <w:rFonts w:eastAsia="Times New Roman" w:cstheme="minorHAnsi"/>
          <w:color w:val="0E101A"/>
          <w:sz w:val="28"/>
          <w:szCs w:val="28"/>
        </w:rPr>
        <w:t>(V</w:t>
      </w:r>
      <w:r w:rsidR="007910A9">
        <w:rPr>
          <w:rFonts w:eastAsia="Times New Roman" w:cstheme="minorHAnsi"/>
          <w:color w:val="0E101A"/>
          <w:sz w:val="28"/>
          <w:szCs w:val="28"/>
        </w:rPr>
        <w:t>.O.</w:t>
      </w:r>
      <w:r w:rsidR="00C21C3D" w:rsidRPr="00BB3D1F">
        <w:rPr>
          <w:rFonts w:eastAsia="Times New Roman" w:cstheme="minorHAnsi"/>
          <w:color w:val="0E101A"/>
          <w:sz w:val="28"/>
          <w:szCs w:val="28"/>
        </w:rPr>
        <w:t>)</w:t>
      </w:r>
    </w:p>
    <w:p w14:paraId="2B74D339" w14:textId="77777777" w:rsidR="00C21C3D" w:rsidRPr="00570329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BB3D1F">
        <w:rPr>
          <w:rFonts w:eastAsia="Times New Roman" w:cstheme="minorHAnsi"/>
          <w:color w:val="0E101A"/>
          <w:sz w:val="28"/>
          <w:szCs w:val="28"/>
        </w:rPr>
        <w:t>42 other people on base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63917">
        <w:rPr>
          <w:rFonts w:eastAsia="Times New Roman" w:cstheme="minorHAnsi"/>
          <w:color w:val="0E101A"/>
          <w:sz w:val="28"/>
          <w:szCs w:val="28"/>
        </w:rPr>
        <w:t xml:space="preserve"> In the summer season, whi</w:t>
      </w:r>
      <w:r w:rsidR="00EF0E97">
        <w:rPr>
          <w:rFonts w:eastAsia="Times New Roman" w:cstheme="minorHAnsi"/>
          <w:color w:val="0E101A"/>
          <w:sz w:val="28"/>
          <w:szCs w:val="28"/>
        </w:rPr>
        <w:t>ch just started this week, the s</w:t>
      </w:r>
      <w:r w:rsidR="00C63917">
        <w:rPr>
          <w:rFonts w:eastAsia="Times New Roman" w:cstheme="minorHAnsi"/>
          <w:color w:val="0E101A"/>
          <w:sz w:val="28"/>
          <w:szCs w:val="28"/>
        </w:rPr>
        <w:t xml:space="preserve">tation has a total of 200-250 people. </w:t>
      </w:r>
      <w:proofErr w:type="gramStart"/>
      <w:r w:rsidR="00C63917">
        <w:rPr>
          <w:rFonts w:eastAsia="Times New Roman" w:cstheme="minorHAnsi"/>
          <w:color w:val="0E101A"/>
          <w:sz w:val="28"/>
          <w:szCs w:val="28"/>
        </w:rPr>
        <w:t>So</w:t>
      </w:r>
      <w:proofErr w:type="gramEnd"/>
      <w:r w:rsidR="00C63917">
        <w:rPr>
          <w:rFonts w:eastAsia="Times New Roman" w:cstheme="minorHAnsi"/>
          <w:color w:val="0E101A"/>
          <w:sz w:val="28"/>
          <w:szCs w:val="28"/>
        </w:rPr>
        <w:t xml:space="preserve"> the 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uspect pool is </w:t>
      </w:r>
      <w:r w:rsidR="00C63917">
        <w:rPr>
          <w:rFonts w:eastAsia="Times New Roman" w:cstheme="minorHAnsi"/>
          <w:color w:val="0E101A"/>
          <w:sz w:val="28"/>
          <w:szCs w:val="28"/>
        </w:rPr>
        <w:t xml:space="preserve">confined to the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63917">
        <w:rPr>
          <w:rFonts w:eastAsia="Times New Roman" w:cstheme="minorHAnsi"/>
          <w:color w:val="0E101A"/>
          <w:sz w:val="28"/>
          <w:szCs w:val="28"/>
        </w:rPr>
        <w:t>winterovers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63917">
        <w:rPr>
          <w:rFonts w:eastAsia="Times New Roman" w:cstheme="minorHAnsi"/>
          <w:color w:val="0E101A"/>
          <w:sz w:val="28"/>
          <w:szCs w:val="28"/>
        </w:rPr>
        <w:t xml:space="preserve"> as they call them.  </w:t>
      </w:r>
      <w:r w:rsidR="00B0090F">
        <w:rPr>
          <w:rFonts w:eastAsia="Times New Roman" w:cstheme="minorHAnsi"/>
          <w:color w:val="0E101A"/>
          <w:sz w:val="28"/>
          <w:szCs w:val="28"/>
        </w:rPr>
        <w:t>For such a</w:t>
      </w:r>
      <w:r w:rsidR="00C63917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small</w:t>
      </w:r>
      <w:r w:rsidR="00C63917">
        <w:rPr>
          <w:rFonts w:eastAsia="Times New Roman" w:cstheme="minorHAnsi"/>
          <w:color w:val="0E101A"/>
          <w:sz w:val="28"/>
          <w:szCs w:val="28"/>
        </w:rPr>
        <w:t xml:space="preserve"> group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, </w:t>
      </w:r>
      <w:r w:rsidR="00B0090F">
        <w:rPr>
          <w:rFonts w:eastAsia="Times New Roman" w:cstheme="minorHAnsi"/>
          <w:color w:val="0E101A"/>
          <w:sz w:val="28"/>
          <w:szCs w:val="28"/>
        </w:rPr>
        <w:t>the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Marshal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63917">
        <w:rPr>
          <w:rFonts w:eastAsia="Times New Roman" w:cstheme="minorHAnsi"/>
          <w:color w:val="0E101A"/>
          <w:sz w:val="28"/>
          <w:szCs w:val="28"/>
        </w:rPr>
        <w:t>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ervice is confident an arrest can be made before the </w:t>
      </w:r>
      <w:r w:rsidR="00C63917" w:rsidRPr="00570329">
        <w:rPr>
          <w:rFonts w:eastAsia="Times New Roman" w:cstheme="minorHAnsi"/>
          <w:color w:val="0E101A"/>
          <w:sz w:val="28"/>
          <w:szCs w:val="28"/>
        </w:rPr>
        <w:t>summer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e</w:t>
      </w:r>
      <w:r>
        <w:rPr>
          <w:rFonts w:eastAsia="Times New Roman" w:cstheme="minorHAnsi"/>
          <w:color w:val="0E101A"/>
          <w:sz w:val="28"/>
          <w:szCs w:val="28"/>
        </w:rPr>
        <w:t>ason ends in March. (</w:t>
      </w:r>
      <w:r w:rsidR="002057D4">
        <w:rPr>
          <w:rFonts w:eastAsia="Times New Roman" w:cstheme="minorHAnsi"/>
          <w:color w:val="0E101A"/>
          <w:sz w:val="28"/>
          <w:szCs w:val="28"/>
        </w:rPr>
        <w:t>Beat</w:t>
      </w:r>
      <w:r>
        <w:rPr>
          <w:rFonts w:eastAsia="Times New Roman" w:cstheme="minorHAnsi"/>
          <w:color w:val="0E101A"/>
          <w:sz w:val="28"/>
          <w:szCs w:val="28"/>
        </w:rPr>
        <w:t xml:space="preserve">) </w:t>
      </w:r>
      <w:r w:rsidR="00B0090F">
        <w:rPr>
          <w:rFonts w:eastAsia="Times New Roman" w:cstheme="minorHAnsi"/>
          <w:color w:val="0E101A"/>
          <w:sz w:val="28"/>
          <w:szCs w:val="28"/>
        </w:rPr>
        <w:t>Also good. T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he local propeller heads were smart enough to take photos immediately of the crime scene and victim. The lab has been sealed shut since the </w:t>
      </w:r>
      <w:r w:rsidR="00FF1C15" w:rsidRPr="00570329">
        <w:rPr>
          <w:rFonts w:eastAsia="Times New Roman" w:cstheme="minorHAnsi"/>
          <w:color w:val="0E101A"/>
          <w:sz w:val="28"/>
          <w:szCs w:val="28"/>
        </w:rPr>
        <w:t>body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as discovered, hopefully not allowing for much crime scene contaminati</w:t>
      </w:r>
      <w:r>
        <w:rPr>
          <w:rFonts w:eastAsia="Times New Roman" w:cstheme="minorHAnsi"/>
          <w:color w:val="0E101A"/>
          <w:sz w:val="28"/>
          <w:szCs w:val="28"/>
        </w:rPr>
        <w:t>on.</w:t>
      </w:r>
    </w:p>
    <w:p w14:paraId="3BD7F4FE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6DE9275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 xml:space="preserve">             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> 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DRINKING WATER</w:t>
      </w:r>
    </w:p>
    <w:p w14:paraId="03A578B6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E14884C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4BDD5ED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</w:t>
      </w:r>
    </w:p>
    <w:p w14:paraId="31C4CAED" w14:textId="77777777" w:rsidR="00C21C3D" w:rsidRPr="00570329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B0090F">
        <w:rPr>
          <w:rFonts w:eastAsia="Times New Roman" w:cstheme="minorHAnsi"/>
          <w:color w:val="0E101A"/>
          <w:sz w:val="28"/>
          <w:szCs w:val="28"/>
        </w:rPr>
        <w:t>Bad. T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here is no legal representation on the base. We can have a teleconference with a lawyer from </w:t>
      </w:r>
      <w:r w:rsidR="00B0090F">
        <w:rPr>
          <w:rFonts w:eastAsia="Times New Roman" w:cstheme="minorHAnsi"/>
          <w:color w:val="0E101A"/>
          <w:sz w:val="28"/>
          <w:szCs w:val="28"/>
        </w:rPr>
        <w:t>Honolulu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if the right satellites are </w:t>
      </w:r>
      <w:r w:rsidRPr="00570329">
        <w:rPr>
          <w:rFonts w:eastAsia="Times New Roman" w:cstheme="minorHAnsi"/>
          <w:color w:val="0E101A"/>
          <w:sz w:val="28"/>
          <w:szCs w:val="28"/>
        </w:rPr>
        <w:t>overhead;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however, if anybody invokes the right to an attorney and wants them present in the room during questioning, we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re going to need to fly somebody in.  </w:t>
      </w:r>
    </w:p>
    <w:p w14:paraId="65A9BA3D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B5AB5B0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FINGERS TAPPING ON WOOD DESK IN ORDER</w:t>
      </w:r>
    </w:p>
    <w:p w14:paraId="21F900A0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899ABE0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</w:p>
    <w:p w14:paraId="6A63A197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B3B094E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2E0BAF1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</w:t>
      </w:r>
    </w:p>
    <w:p w14:paraId="3270A5F0" w14:textId="77777777" w:rsidR="00C21C3D" w:rsidRPr="00570329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B0090F">
        <w:rPr>
          <w:rFonts w:eastAsia="Times New Roman" w:cstheme="minorHAnsi"/>
          <w:color w:val="0E101A"/>
          <w:sz w:val="28"/>
          <w:szCs w:val="28"/>
        </w:rPr>
        <w:t>Bad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I do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B0090F">
        <w:rPr>
          <w:rFonts w:eastAsia="Times New Roman" w:cstheme="minorHAnsi"/>
          <w:color w:val="0E101A"/>
          <w:sz w:val="28"/>
          <w:szCs w:val="28"/>
        </w:rPr>
        <w:t>t have the years of crime 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cene processing typical CSIs have. Evidence processed will undoubtedly be challenged in court as part of defense proceedings. Means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m going to need to over-document and catalog everything I do, fly evidence to a proper lab i</w:t>
      </w:r>
      <w:r>
        <w:rPr>
          <w:rFonts w:eastAsia="Times New Roman" w:cstheme="minorHAnsi"/>
          <w:color w:val="0E101A"/>
          <w:sz w:val="28"/>
          <w:szCs w:val="28"/>
        </w:rPr>
        <w:t>n Honolulu for formal analysis.</w:t>
      </w:r>
    </w:p>
    <w:p w14:paraId="269AC1BB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A06D8BC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3B567CF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VO)</w:t>
      </w:r>
    </w:p>
    <w:p w14:paraId="315C3CED" w14:textId="77777777" w:rsidR="00C21C3D" w:rsidRPr="00570329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Arrived on Base at 16:25 Hrs and was met by </w:t>
      </w:r>
      <w:r w:rsidR="00D83D31">
        <w:rPr>
          <w:rFonts w:eastAsia="Times New Roman" w:cstheme="minorHAnsi"/>
          <w:color w:val="0E101A"/>
          <w:sz w:val="28"/>
          <w:szCs w:val="28"/>
        </w:rPr>
        <w:t>station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chief administrator Larry </w:t>
      </w:r>
      <w:r w:rsidR="00B0090F">
        <w:rPr>
          <w:rFonts w:eastAsia="Times New Roman" w:cstheme="minorHAnsi"/>
          <w:color w:val="0E101A"/>
          <w:sz w:val="28"/>
          <w:szCs w:val="28"/>
        </w:rPr>
        <w:t>Waynewright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. </w:t>
      </w:r>
      <w:r w:rsidR="00C21C3D" w:rsidRPr="006D5CE3">
        <w:rPr>
          <w:rFonts w:eastAsia="Times New Roman" w:cstheme="minorHAnsi"/>
          <w:i/>
          <w:color w:val="0E101A"/>
          <w:sz w:val="28"/>
          <w:szCs w:val="28"/>
        </w:rPr>
        <w:t>(Drink of water)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As per request of Marshal Service, NSF &amp; the Beauregard</w:t>
      </w:r>
      <w:r w:rsidR="00FF1C15" w:rsidRPr="00570329">
        <w:rPr>
          <w:rFonts w:eastAsia="Times New Roman" w:cstheme="minorHAnsi"/>
          <w:color w:val="0E101A"/>
          <w:sz w:val="28"/>
          <w:szCs w:val="28"/>
        </w:rPr>
        <w:t>-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Lowing Corporation, all field notes are to be digitally recorded; all field activities to be digitally filmed with a (</w:t>
      </w:r>
      <w:r w:rsidR="00C21C3D" w:rsidRPr="002057D4">
        <w:rPr>
          <w:rFonts w:eastAsia="Times New Roman" w:cstheme="minorHAnsi"/>
          <w:i/>
          <w:color w:val="0E101A"/>
          <w:sz w:val="28"/>
          <w:szCs w:val="28"/>
        </w:rPr>
        <w:t>Sarcastic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) vest mounted 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body-cam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>.</w:t>
      </w:r>
      <w:r w:rsidR="00C21C3D" w:rsidRPr="006D5CE3">
        <w:rPr>
          <w:rFonts w:eastAsia="Times New Roman" w:cstheme="minorHAnsi"/>
          <w:i/>
          <w:color w:val="0E101A"/>
          <w:sz w:val="28"/>
          <w:szCs w:val="28"/>
        </w:rPr>
        <w:t xml:space="preserve"> (Sigh)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Marshal Service has </w:t>
      </w:r>
      <w:r w:rsidR="00D83D31">
        <w:rPr>
          <w:rFonts w:eastAsia="Times New Roman" w:cstheme="minorHAnsi"/>
          <w:color w:val="0E101A"/>
          <w:sz w:val="28"/>
          <w:szCs w:val="28"/>
        </w:rPr>
        <w:t xml:space="preserve">agreed to </w:t>
      </w:r>
      <w:r w:rsidR="002057D4">
        <w:rPr>
          <w:rFonts w:eastAsia="Times New Roman" w:cstheme="minorHAnsi"/>
          <w:color w:val="0E101A"/>
          <w:sz w:val="28"/>
          <w:szCs w:val="28"/>
        </w:rPr>
        <w:t>all documentation and recording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2057D4">
        <w:rPr>
          <w:rFonts w:eastAsia="Times New Roman" w:cstheme="minorHAnsi"/>
          <w:color w:val="0E101A"/>
          <w:sz w:val="28"/>
          <w:szCs w:val="28"/>
        </w:rPr>
        <w:t xml:space="preserve">being pre-vetted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by NSF &amp; Beau-Low Corp for purposes of redaction before public r</w:t>
      </w:r>
      <w:r>
        <w:rPr>
          <w:rFonts w:eastAsia="Times New Roman" w:cstheme="minorHAnsi"/>
          <w:color w:val="0E101A"/>
          <w:sz w:val="28"/>
          <w:szCs w:val="28"/>
        </w:rPr>
        <w:t>elease. Report as follows</w:t>
      </w:r>
      <w:r w:rsidR="00D83D31">
        <w:rPr>
          <w:rFonts w:eastAsia="Times New Roman" w:cstheme="minorHAnsi"/>
          <w:color w:val="0E101A"/>
          <w:sz w:val="28"/>
          <w:szCs w:val="28"/>
        </w:rPr>
        <w:t>…</w:t>
      </w:r>
    </w:p>
    <w:p w14:paraId="3A9A29F0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747ADDC" w14:textId="77777777" w:rsidR="00C21C3D" w:rsidRPr="00570329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B967B5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HOWLING WINDS, SOUNDS OF FLAGS SNAPPING, AIRPLANE BLADES SLOWING DOWN. FOOTSTEPS IN THE SNOW APPROACHING</w:t>
      </w:r>
    </w:p>
    <w:p w14:paraId="23E5AA50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CC38D4A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ARRY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5101BA3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43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Questioning, voice muffled through cold mask) </w:t>
      </w:r>
    </w:p>
    <w:p w14:paraId="46010831" w14:textId="77777777" w:rsidR="00C21C3D" w:rsidRPr="00570329" w:rsidRDefault="00F2130F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Marshal Marlow?</w:t>
      </w:r>
    </w:p>
    <w:p w14:paraId="30A420AF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386AE18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</w:t>
      </w:r>
      <w:r w:rsidR="00B967B5">
        <w:rPr>
          <w:rFonts w:eastAsia="Times New Roman" w:cstheme="minorHAnsi"/>
          <w:color w:val="0E101A"/>
          <w:sz w:val="28"/>
          <w:szCs w:val="28"/>
        </w:rPr>
        <w:tab/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SNOW CRUNCH FOOTSTEP, SOUND OF AIRFIELD WORKERS IN BACKGROUND</w:t>
      </w:r>
    </w:p>
    <w:p w14:paraId="00D1A45E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59B4EDE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22D4E47" w14:textId="77777777" w:rsidR="00C21C3D" w:rsidRPr="00570329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’m Marlow, US Deputy Marshal.</w:t>
      </w:r>
    </w:p>
    <w:p w14:paraId="0F20BE8A" w14:textId="77777777" w:rsidR="00C21C3D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63A65EB" w14:textId="77777777" w:rsidR="002057D4" w:rsidRDefault="002057D4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964F041" w14:textId="77777777" w:rsidR="002057D4" w:rsidRDefault="002057D4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061C3DA" w14:textId="77777777" w:rsidR="002057D4" w:rsidRDefault="002057D4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1A38504" w14:textId="77777777" w:rsidR="00D83D31" w:rsidRPr="00570329" w:rsidRDefault="00D83D31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932F05A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ARRY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223B76F4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Somewhat cynical) </w:t>
      </w:r>
    </w:p>
    <w:p w14:paraId="5E4F2257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Great! Fantastic. Let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Pr="00570329">
        <w:rPr>
          <w:rFonts w:eastAsia="Times New Roman" w:cstheme="minorHAnsi"/>
          <w:color w:val="0E101A"/>
          <w:sz w:val="28"/>
          <w:szCs w:val="28"/>
        </w:rPr>
        <w:t>s hea</w:t>
      </w:r>
      <w:r w:rsidR="00F2130F">
        <w:rPr>
          <w:rFonts w:eastAsia="Times New Roman" w:cstheme="minorHAnsi"/>
          <w:color w:val="0E101A"/>
          <w:sz w:val="28"/>
          <w:szCs w:val="28"/>
        </w:rPr>
        <w:t xml:space="preserve">d through DA so we can get warm </w:t>
      </w:r>
      <w:r w:rsidR="00D83D31">
        <w:rPr>
          <w:rFonts w:eastAsia="Times New Roman" w:cstheme="minorHAnsi"/>
          <w:color w:val="0E101A"/>
          <w:sz w:val="28"/>
          <w:szCs w:val="28"/>
        </w:rPr>
        <w:t>and t</w:t>
      </w:r>
      <w:r w:rsidR="00B967B5">
        <w:rPr>
          <w:rFonts w:eastAsia="Times New Roman" w:cstheme="minorHAnsi"/>
          <w:color w:val="0E101A"/>
          <w:sz w:val="28"/>
          <w:szCs w:val="28"/>
        </w:rPr>
        <w:t>alk.</w:t>
      </w:r>
    </w:p>
    <w:p w14:paraId="1CE54A2F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35BBA1A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0FF46CC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Curiously) </w:t>
      </w:r>
    </w:p>
    <w:p w14:paraId="2C4BC14C" w14:textId="77777777" w:rsidR="00C21C3D" w:rsidRPr="00570329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What is D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>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A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>.</w:t>
      </w:r>
      <w:r>
        <w:rPr>
          <w:rFonts w:eastAsia="Times New Roman" w:cstheme="minorHAnsi"/>
          <w:color w:val="0E101A"/>
          <w:sz w:val="28"/>
          <w:szCs w:val="28"/>
        </w:rPr>
        <w:t>?</w:t>
      </w:r>
    </w:p>
    <w:p w14:paraId="71435B7F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019FDA4" w14:textId="77777777" w:rsidR="00B967B5" w:rsidRDefault="00B967B5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ARRY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02442A3" w14:textId="77777777" w:rsidR="00C21C3D" w:rsidRPr="00570329" w:rsidRDefault="00C21C3D" w:rsidP="00AD5FBB">
      <w:pPr>
        <w:tabs>
          <w:tab w:val="left" w:pos="1440"/>
          <w:tab w:val="left" w:pos="2160"/>
          <w:tab w:val="left" w:pos="2610"/>
          <w:tab w:val="left" w:pos="3600"/>
          <w:tab w:val="left" w:pos="4320"/>
          <w:tab w:val="left" w:pos="4770"/>
          <w:tab w:val="left" w:pos="5040"/>
          <w:tab w:val="left" w:pos="513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Destination Alpha.</w:t>
      </w:r>
      <w:r w:rsidR="00B967B5">
        <w:rPr>
          <w:rFonts w:eastAsia="Times New Roman" w:cstheme="minorHAnsi"/>
          <w:color w:val="0E101A"/>
          <w:sz w:val="28"/>
          <w:szCs w:val="28"/>
        </w:rPr>
        <w:t xml:space="preserve"> T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hink of it as </w:t>
      </w:r>
      <w:r w:rsidR="00B967B5">
        <w:rPr>
          <w:rFonts w:eastAsia="Times New Roman" w:cstheme="minorHAnsi"/>
          <w:color w:val="0E101A"/>
          <w:sz w:val="28"/>
          <w:szCs w:val="28"/>
        </w:rPr>
        <w:t>my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front door. (Im</w:t>
      </w:r>
      <w:r w:rsidR="00F2130F">
        <w:rPr>
          <w:rFonts w:eastAsia="Times New Roman" w:cstheme="minorHAnsi"/>
          <w:color w:val="0E101A"/>
          <w:sz w:val="28"/>
          <w:szCs w:val="28"/>
        </w:rPr>
        <w:t xml:space="preserve">patient) </w:t>
      </w:r>
      <w:proofErr w:type="spellStart"/>
      <w:r w:rsidR="00B967B5">
        <w:rPr>
          <w:rFonts w:eastAsia="Times New Roman" w:cstheme="minorHAnsi"/>
          <w:color w:val="0E101A"/>
          <w:sz w:val="28"/>
          <w:szCs w:val="28"/>
        </w:rPr>
        <w:t>Nowwwwww</w:t>
      </w:r>
      <w:proofErr w:type="spellEnd"/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B967B5">
        <w:rPr>
          <w:rFonts w:eastAsia="Times New Roman" w:cstheme="minorHAnsi"/>
          <w:color w:val="0E101A"/>
          <w:sz w:val="28"/>
          <w:szCs w:val="28"/>
        </w:rPr>
        <w:t xml:space="preserve">please? </w:t>
      </w:r>
      <w:r w:rsidR="007910A9">
        <w:rPr>
          <w:rFonts w:eastAsia="Times New Roman" w:cstheme="minorHAnsi"/>
          <w:color w:val="0E101A"/>
          <w:sz w:val="28"/>
          <w:szCs w:val="28"/>
        </w:rPr>
        <w:t>I'</w:t>
      </w:r>
      <w:r w:rsidRPr="00570329">
        <w:rPr>
          <w:rFonts w:eastAsia="Times New Roman" w:cstheme="minorHAnsi"/>
          <w:color w:val="0E101A"/>
          <w:sz w:val="28"/>
          <w:szCs w:val="28"/>
        </w:rPr>
        <w:t>ll have one of the workers gather your equ</w:t>
      </w:r>
      <w:r w:rsidR="00B967B5">
        <w:rPr>
          <w:rFonts w:eastAsia="Times New Roman" w:cstheme="minorHAnsi"/>
          <w:color w:val="0E101A"/>
          <w:sz w:val="28"/>
          <w:szCs w:val="28"/>
        </w:rPr>
        <w:t>ipment and taken to your berth.</w:t>
      </w:r>
    </w:p>
    <w:p w14:paraId="4A1D3AAF" w14:textId="77777777" w:rsidR="00C21C3D" w:rsidRPr="00570329" w:rsidRDefault="00C21C3D" w:rsidP="00F2130F">
      <w:pPr>
        <w:tabs>
          <w:tab w:val="left" w:pos="1440"/>
          <w:tab w:val="left" w:pos="2160"/>
          <w:tab w:val="left" w:pos="2610"/>
          <w:tab w:val="left" w:pos="3600"/>
          <w:tab w:val="left" w:pos="4320"/>
          <w:tab w:val="left" w:pos="4770"/>
          <w:tab w:val="left" w:pos="5040"/>
          <w:tab w:val="left" w:pos="5130"/>
        </w:tabs>
        <w:ind w:left="810"/>
        <w:rPr>
          <w:rFonts w:eastAsia="Times New Roman" w:cstheme="minorHAnsi"/>
          <w:color w:val="0E101A"/>
          <w:sz w:val="28"/>
          <w:szCs w:val="28"/>
        </w:rPr>
      </w:pPr>
    </w:p>
    <w:p w14:paraId="5E6132C0" w14:textId="77777777" w:rsidR="00C21C3D" w:rsidRPr="00570329" w:rsidRDefault="00C21C3D" w:rsidP="00AD5FBB">
      <w:pPr>
        <w:tabs>
          <w:tab w:val="left" w:pos="1440"/>
          <w:tab w:val="left" w:pos="2160"/>
          <w:tab w:val="left" w:pos="2610"/>
          <w:tab w:val="left" w:pos="3600"/>
          <w:tab w:val="left" w:pos="4320"/>
          <w:tab w:val="left" w:pos="4770"/>
          <w:tab w:val="left" w:pos="5040"/>
          <w:tab w:val="left" w:pos="5130"/>
        </w:tabs>
        <w:ind w:left="72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SOUND OF WALKING THROUGH SNOW AND THEN FOOTSTEPS ON METAL STAIRS.  </w:t>
      </w:r>
    </w:p>
    <w:p w14:paraId="51E4CE29" w14:textId="77777777" w:rsidR="00C21C3D" w:rsidRPr="00570329" w:rsidRDefault="00C21C3D" w:rsidP="00AD5FBB">
      <w:pPr>
        <w:tabs>
          <w:tab w:val="left" w:pos="1440"/>
          <w:tab w:val="left" w:pos="2160"/>
          <w:tab w:val="left" w:pos="2610"/>
          <w:tab w:val="left" w:pos="3600"/>
          <w:tab w:val="left" w:pos="4320"/>
          <w:tab w:val="left" w:pos="4770"/>
          <w:tab w:val="left" w:pos="5040"/>
          <w:tab w:val="left" w:pos="5130"/>
        </w:tabs>
        <w:ind w:left="720"/>
        <w:rPr>
          <w:rFonts w:eastAsia="Times New Roman" w:cstheme="minorHAnsi"/>
          <w:color w:val="0E101A"/>
          <w:sz w:val="28"/>
          <w:szCs w:val="28"/>
        </w:rPr>
      </w:pPr>
    </w:p>
    <w:p w14:paraId="51C5CFA3" w14:textId="77777777" w:rsidR="00C21C3D" w:rsidRPr="00570329" w:rsidRDefault="00C21C3D" w:rsidP="00AD5FBB">
      <w:pPr>
        <w:tabs>
          <w:tab w:val="left" w:pos="1440"/>
          <w:tab w:val="left" w:pos="2160"/>
          <w:tab w:val="left" w:pos="2610"/>
          <w:tab w:val="left" w:pos="3600"/>
          <w:tab w:val="left" w:pos="4320"/>
          <w:tab w:val="left" w:pos="4770"/>
          <w:tab w:val="left" w:pos="5040"/>
          <w:tab w:val="left" w:pos="5130"/>
        </w:tabs>
        <w:ind w:left="72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LARGE METAL DOOR CREEKS AND THEN CLOSES. HOWLING WIND DIES DOWN AND IS REPLACED BY STEADY HUM OF MACHINERY.</w:t>
      </w:r>
    </w:p>
    <w:p w14:paraId="2CBB8AC4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31C73FEB" w14:textId="77777777" w:rsidR="00B967B5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ARRY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3EBF57C" w14:textId="77777777" w:rsidR="00B967B5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Hurriedly) </w:t>
      </w:r>
    </w:p>
    <w:p w14:paraId="4E356B17" w14:textId="77777777" w:rsidR="00C21C3D" w:rsidRPr="00570329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AD5FBB">
        <w:rPr>
          <w:rFonts w:eastAsia="Times New Roman" w:cstheme="minorHAnsi"/>
          <w:color w:val="0E101A"/>
          <w:sz w:val="28"/>
          <w:szCs w:val="28"/>
        </w:rPr>
        <w:tab/>
      </w:r>
      <w:r w:rsidR="002057D4">
        <w:rPr>
          <w:rFonts w:eastAsia="Times New Roman" w:cstheme="minorHAnsi"/>
          <w:color w:val="0E101A"/>
          <w:sz w:val="28"/>
          <w:szCs w:val="28"/>
        </w:rPr>
        <w:t xml:space="preserve">Much </w:t>
      </w:r>
      <w:proofErr w:type="gramStart"/>
      <w:r w:rsidR="002057D4">
        <w:rPr>
          <w:rFonts w:eastAsia="Times New Roman" w:cstheme="minorHAnsi"/>
          <w:color w:val="0E101A"/>
          <w:sz w:val="28"/>
          <w:szCs w:val="28"/>
        </w:rPr>
        <w:t>better,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oh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AD5FBB">
        <w:rPr>
          <w:rFonts w:eastAsia="Times New Roman" w:cstheme="minorHAnsi"/>
          <w:color w:val="0E101A"/>
          <w:sz w:val="28"/>
          <w:szCs w:val="28"/>
        </w:rPr>
        <w:t xml:space="preserve">you </w:t>
      </w:r>
      <w:r w:rsidR="002057D4">
        <w:rPr>
          <w:rFonts w:eastAsia="Times New Roman" w:cstheme="minorHAnsi"/>
          <w:color w:val="0E101A"/>
          <w:sz w:val="28"/>
          <w:szCs w:val="28"/>
        </w:rPr>
        <w:t>may</w:t>
      </w:r>
      <w:r w:rsidR="00AD5FBB">
        <w:rPr>
          <w:rFonts w:eastAsia="Times New Roman" w:cstheme="minorHAnsi"/>
          <w:color w:val="0E101A"/>
          <w:sz w:val="28"/>
          <w:szCs w:val="28"/>
        </w:rPr>
        <w:t xml:space="preserve"> store your jacket,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gloves and winter gear there, it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s the main coat room. </w:t>
      </w:r>
    </w:p>
    <w:p w14:paraId="725A3169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0926841B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SOUND OF ZIPPER AND COAT COMING OFF</w:t>
      </w:r>
    </w:p>
    <w:p w14:paraId="25A6B622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07A60448" w14:textId="77777777" w:rsidR="00B967B5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06FEEE0A" w14:textId="77777777" w:rsidR="00C21C3D" w:rsidRPr="00570329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I assume you’re Doctor </w:t>
      </w:r>
      <w:proofErr w:type="gramStart"/>
      <w:r w:rsidR="002057D4">
        <w:rPr>
          <w:rFonts w:eastAsia="Times New Roman" w:cstheme="minorHAnsi"/>
          <w:color w:val="0E101A"/>
          <w:sz w:val="28"/>
          <w:szCs w:val="28"/>
        </w:rPr>
        <w:t>Lawrence</w:t>
      </w:r>
      <w:r w:rsidR="004A5548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A706E9">
        <w:rPr>
          <w:rFonts w:eastAsia="Times New Roman" w:cstheme="minorHAnsi"/>
          <w:color w:val="0E101A"/>
          <w:sz w:val="28"/>
          <w:szCs w:val="28"/>
        </w:rPr>
        <w:t>Waynewright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?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>  </w:t>
      </w:r>
    </w:p>
    <w:p w14:paraId="7CFEABBA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510F0451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 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MORE COATS AND HEAVY CLOTHES BEING REMOVED</w:t>
      </w:r>
    </w:p>
    <w:p w14:paraId="48257A1B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60CA401D" w14:textId="77777777" w:rsidR="00B967B5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ARRY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A0A7E5D" w14:textId="77777777" w:rsidR="00B967B5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Matter of fact) </w:t>
      </w:r>
    </w:p>
    <w:p w14:paraId="0F9E89DC" w14:textId="77777777" w:rsidR="00C21C3D" w:rsidRPr="00570329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AD5FBB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Correct. Area Manager, South Pole Research Station</w:t>
      </w:r>
      <w:r w:rsidR="002057D4">
        <w:rPr>
          <w:rFonts w:eastAsia="Times New Roman" w:cstheme="minorHAnsi"/>
          <w:color w:val="0E101A"/>
          <w:sz w:val="28"/>
          <w:szCs w:val="28"/>
        </w:rPr>
        <w:t>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easons 2018-present day.  </w:t>
      </w:r>
    </w:p>
    <w:p w14:paraId="501B68C1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468E97EB" w14:textId="77777777" w:rsidR="00C21C3D" w:rsidRPr="00570329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 w:rsidRPr="00B967B5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CONTINUED HEAVY CLOTHES BEING REMOVED</w:t>
      </w:r>
    </w:p>
    <w:p w14:paraId="6766EA1C" w14:textId="77777777" w:rsidR="00AD5FBB" w:rsidRDefault="00AD5FBB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723028E8" w14:textId="77777777" w:rsidR="00B967B5" w:rsidRDefault="00AD5FBB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LARRY: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</w:p>
    <w:p w14:paraId="3C9E4C56" w14:textId="77777777" w:rsidR="00C21C3D" w:rsidRPr="00570329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Forgive my abruptness Marshal Marlow, but </w:t>
      </w:r>
      <w:r w:rsidR="004A5548">
        <w:rPr>
          <w:rFonts w:eastAsia="Times New Roman" w:cstheme="minorHAnsi"/>
          <w:color w:val="0E101A"/>
          <w:sz w:val="28"/>
          <w:szCs w:val="28"/>
        </w:rPr>
        <w:t xml:space="preserve">when we were told in July you would be leading this investigation as opposed to Will </w:t>
      </w:r>
      <w:proofErr w:type="spellStart"/>
      <w:r w:rsidR="004A5548">
        <w:rPr>
          <w:rFonts w:eastAsia="Times New Roman" w:cstheme="minorHAnsi"/>
          <w:color w:val="0E101A"/>
          <w:sz w:val="28"/>
          <w:szCs w:val="28"/>
        </w:rPr>
        <w:t>Culligan</w:t>
      </w:r>
      <w:proofErr w:type="spellEnd"/>
      <w:r w:rsidR="004A5548">
        <w:rPr>
          <w:rFonts w:eastAsia="Times New Roman" w:cstheme="minorHAnsi"/>
          <w:color w:val="0E101A"/>
          <w:sz w:val="28"/>
          <w:szCs w:val="28"/>
        </w:rPr>
        <w:t xml:space="preserve"> it was…unusual and unexpected.  May I ask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why you are here as opposed to 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Will </w:t>
      </w:r>
      <w:proofErr w:type="spellStart"/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Cullagan</w:t>
      </w:r>
      <w:proofErr w:type="spellEnd"/>
      <w:r w:rsidR="00D83D31">
        <w:rPr>
          <w:rFonts w:eastAsia="Times New Roman" w:cstheme="minorHAnsi"/>
          <w:iCs/>
          <w:color w:val="0E101A"/>
          <w:sz w:val="28"/>
          <w:szCs w:val="28"/>
        </w:rPr>
        <w:t xml:space="preserve"> who lives </w:t>
      </w:r>
      <w:r w:rsidR="002057D4">
        <w:rPr>
          <w:rFonts w:eastAsia="Times New Roman" w:cstheme="minorHAnsi"/>
          <w:iCs/>
          <w:color w:val="0E101A"/>
          <w:sz w:val="28"/>
          <w:szCs w:val="28"/>
        </w:rPr>
        <w:t>at</w:t>
      </w:r>
      <w:r w:rsidR="00D83D31">
        <w:rPr>
          <w:rFonts w:eastAsia="Times New Roman" w:cstheme="minorHAnsi"/>
          <w:iCs/>
          <w:color w:val="0E101A"/>
          <w:sz w:val="28"/>
          <w:szCs w:val="28"/>
        </w:rPr>
        <w:t xml:space="preserve"> McMurdo Station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?</w:t>
      </w:r>
      <w:r w:rsidR="00C21C3D" w:rsidRPr="00570329">
        <w:rPr>
          <w:rFonts w:eastAsia="Times New Roman" w:cstheme="minorHAnsi"/>
          <w:i/>
          <w:iCs/>
          <w:color w:val="0E101A"/>
          <w:sz w:val="28"/>
          <w:szCs w:val="28"/>
        </w:rPr>
        <w:t> </w:t>
      </w:r>
    </w:p>
    <w:p w14:paraId="1FE3430E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6C903252" w14:textId="77777777" w:rsidR="00C21C3D" w:rsidRPr="00AD5FBB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i/>
          <w:iCs/>
          <w:color w:val="0E101A"/>
          <w:sz w:val="28"/>
          <w:szCs w:val="28"/>
        </w:rPr>
        <w:t>                 </w:t>
      </w:r>
      <w:r w:rsidRPr="00AD5FBB">
        <w:rPr>
          <w:rFonts w:eastAsia="Times New Roman" w:cstheme="minorHAnsi"/>
          <w:iCs/>
          <w:color w:val="0E101A"/>
          <w:sz w:val="28"/>
          <w:szCs w:val="28"/>
          <w:u w:val="single"/>
        </w:rPr>
        <w:t>COAT HOOK ON BAR POLE</w:t>
      </w:r>
    </w:p>
    <w:p w14:paraId="72E76381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31E14579" w14:textId="77777777" w:rsidR="00B967B5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iCs/>
          <w:color w:val="0E101A"/>
          <w:sz w:val="28"/>
          <w:szCs w:val="28"/>
        </w:rPr>
        <w:tab/>
      </w:r>
    </w:p>
    <w:p w14:paraId="2A33054E" w14:textId="77777777" w:rsidR="00B967B5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(Deadpan) </w:t>
      </w:r>
    </w:p>
    <w:p w14:paraId="025F4CB8" w14:textId="77777777" w:rsidR="00C21C3D" w:rsidRPr="00570329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Deputy</w:t>
      </w:r>
    </w:p>
    <w:p w14:paraId="1D0ED7FB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5D80874F" w14:textId="77777777" w:rsidR="00B967B5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LARRY: </w:t>
      </w:r>
      <w:r w:rsidR="007554F6" w:rsidRPr="00570329">
        <w:rPr>
          <w:rFonts w:eastAsia="Times New Roman" w:cstheme="minorHAnsi"/>
          <w:iCs/>
          <w:color w:val="0E101A"/>
          <w:sz w:val="28"/>
          <w:szCs w:val="28"/>
        </w:rPr>
        <w:tab/>
      </w:r>
    </w:p>
    <w:p w14:paraId="26D3CB5A" w14:textId="77777777" w:rsidR="00C21C3D" w:rsidRPr="00570329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Beg </w:t>
      </w:r>
      <w:r>
        <w:rPr>
          <w:rFonts w:eastAsia="Times New Roman" w:cstheme="minorHAnsi"/>
          <w:iCs/>
          <w:color w:val="0E101A"/>
          <w:sz w:val="28"/>
          <w:szCs w:val="28"/>
        </w:rPr>
        <w:t>your pardon?</w:t>
      </w:r>
    </w:p>
    <w:p w14:paraId="262CF385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2586F528" w14:textId="77777777" w:rsidR="00B967B5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iCs/>
          <w:color w:val="0E101A"/>
          <w:sz w:val="28"/>
          <w:szCs w:val="28"/>
        </w:rPr>
        <w:tab/>
      </w:r>
    </w:p>
    <w:p w14:paraId="4577D014" w14:textId="77777777" w:rsidR="00C21C3D" w:rsidRPr="00570329" w:rsidRDefault="00B967B5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Deputy. A *Marshal* is a level above Deputy Marshal. The DOJ currently has 94 Proper Marshals and roughly (ponders)</w:t>
      </w:r>
      <w:proofErr w:type="gramStart"/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. . . .four</w:t>
      </w:r>
      <w:proofErr w:type="gramEnd"/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 thousand deputy Marshals in the U</w:t>
      </w:r>
      <w:r w:rsidR="007910A9">
        <w:rPr>
          <w:rFonts w:eastAsia="Times New Roman" w:cstheme="minorHAnsi"/>
          <w:iCs/>
          <w:color w:val="0E101A"/>
          <w:sz w:val="28"/>
          <w:szCs w:val="28"/>
        </w:rPr>
        <w:t>.S.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, her territories &amp; protectorates. I am a Deputy US Marshal. To call me Marshal is an </w:t>
      </w:r>
      <w:proofErr w:type="spellStart"/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honorate</w:t>
      </w:r>
      <w:proofErr w:type="spellEnd"/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 I have not earned</w:t>
      </w:r>
      <w:r w:rsidR="002057D4">
        <w:rPr>
          <w:rFonts w:eastAsia="Times New Roman" w:cstheme="minorHAnsi"/>
          <w:iCs/>
          <w:color w:val="0E101A"/>
          <w:sz w:val="28"/>
          <w:szCs w:val="28"/>
        </w:rPr>
        <w:t xml:space="preserve"> yet</w:t>
      </w:r>
      <w:r w:rsidR="007910A9">
        <w:rPr>
          <w:rFonts w:eastAsia="Times New Roman" w:cstheme="minorHAnsi"/>
          <w:iCs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 and while I appreciate the compliment, I cannot accept it  </w:t>
      </w:r>
    </w:p>
    <w:p w14:paraId="20767339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7B2F1105" w14:textId="77777777" w:rsidR="00C21C3D" w:rsidRPr="00AD5FBB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  <w:u w:val="single"/>
        </w:rPr>
      </w:pPr>
      <w:r w:rsidRPr="00570329">
        <w:rPr>
          <w:rFonts w:eastAsia="Times New Roman" w:cstheme="minorHAnsi"/>
          <w:iCs/>
          <w:color w:val="0E101A"/>
          <w:sz w:val="28"/>
          <w:szCs w:val="28"/>
        </w:rPr>
        <w:t xml:space="preserve">                  </w:t>
      </w:r>
      <w:r w:rsidR="00AD5FBB" w:rsidRPr="00AD5FBB">
        <w:rPr>
          <w:rFonts w:eastAsia="Times New Roman" w:cstheme="minorHAnsi"/>
          <w:iCs/>
          <w:color w:val="0E101A"/>
          <w:sz w:val="28"/>
          <w:szCs w:val="28"/>
          <w:u w:val="single"/>
        </w:rPr>
        <w:t>PAUSE FOR 2 SECONDS</w:t>
      </w:r>
    </w:p>
    <w:p w14:paraId="57ACD950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1D19AC81" w14:textId="77777777" w:rsidR="00F2130F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iCs/>
          <w:color w:val="0E101A"/>
          <w:sz w:val="28"/>
          <w:szCs w:val="28"/>
        </w:rPr>
        <w:tab/>
      </w:r>
    </w:p>
    <w:p w14:paraId="7CFB8D8D" w14:textId="77777777" w:rsidR="00F2130F" w:rsidRPr="00D83D31" w:rsidRDefault="00F2130F" w:rsidP="00D83D31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As to the latter part of your question, Special Deputy </w:t>
      </w:r>
      <w:proofErr w:type="spellStart"/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Cullagan</w:t>
      </w:r>
      <w:proofErr w:type="spellEnd"/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, while accomplished and a member of the U</w:t>
      </w:r>
      <w:r w:rsidR="007910A9">
        <w:rPr>
          <w:rFonts w:eastAsia="Times New Roman" w:cstheme="minorHAnsi"/>
          <w:iCs/>
          <w:color w:val="0E101A"/>
          <w:sz w:val="28"/>
          <w:szCs w:val="28"/>
        </w:rPr>
        <w:t>.S.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 Marshals service</w:t>
      </w:r>
      <w:r w:rsidR="007910A9">
        <w:rPr>
          <w:rFonts w:eastAsia="Times New Roman" w:cstheme="minorHAnsi"/>
          <w:iCs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 felt it was better to have a more seasoned agent in charge of the investigation. I respect his mo</w:t>
      </w:r>
      <w:r>
        <w:rPr>
          <w:rFonts w:eastAsia="Times New Roman" w:cstheme="minorHAnsi"/>
          <w:iCs/>
          <w:color w:val="0E101A"/>
          <w:sz w:val="28"/>
          <w:szCs w:val="28"/>
        </w:rPr>
        <w:t>desty and his decision. To the f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ormer part, I</w:t>
      </w:r>
      <w:r w:rsidR="007910A9">
        <w:rPr>
          <w:rFonts w:eastAsia="Times New Roman" w:cstheme="minorHAnsi"/>
          <w:iCs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m here and reporting as I was instructed to do. </w:t>
      </w:r>
      <w:r w:rsidR="00C21C3D" w:rsidRPr="006D5CE3">
        <w:rPr>
          <w:rFonts w:eastAsia="Times New Roman" w:cstheme="minorHAnsi"/>
          <w:i/>
          <w:iCs/>
          <w:color w:val="0E101A"/>
          <w:sz w:val="28"/>
          <w:szCs w:val="28"/>
        </w:rPr>
        <w:t>(Deep breath).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   </w:t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</w:p>
    <w:p w14:paraId="59725F5E" w14:textId="77777777" w:rsidR="004F62A6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</w:p>
    <w:p w14:paraId="13C190D0" w14:textId="77777777" w:rsidR="004F62A6" w:rsidRDefault="004F62A6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</w:p>
    <w:p w14:paraId="03DD321D" w14:textId="77777777" w:rsidR="004F62A6" w:rsidRDefault="004F62A6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</w:p>
    <w:p w14:paraId="57D83F00" w14:textId="77777777" w:rsidR="00F2130F" w:rsidRDefault="004F62A6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LARRY: </w:t>
      </w:r>
      <w:r w:rsidR="007554F6" w:rsidRPr="00570329">
        <w:rPr>
          <w:rFonts w:eastAsia="Times New Roman" w:cstheme="minorHAnsi"/>
          <w:iCs/>
          <w:color w:val="0E101A"/>
          <w:sz w:val="28"/>
          <w:szCs w:val="28"/>
        </w:rPr>
        <w:tab/>
      </w:r>
    </w:p>
    <w:p w14:paraId="1DF5D33F" w14:textId="77777777" w:rsidR="00F2130F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(defensively) </w:t>
      </w:r>
    </w:p>
    <w:p w14:paraId="7AB5CF1B" w14:textId="77777777" w:rsidR="00C21C3D" w:rsidRPr="00570329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I wasn’t trying to imply </w:t>
      </w:r>
      <w:r w:rsidR="00681FFA">
        <w:rPr>
          <w:rFonts w:eastAsia="Times New Roman" w:cstheme="minorHAnsi"/>
          <w:iCs/>
          <w:color w:val="0E101A"/>
          <w:sz w:val="28"/>
          <w:szCs w:val="28"/>
        </w:rPr>
        <w:t>…</w:t>
      </w:r>
    </w:p>
    <w:p w14:paraId="2BD739FE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7AD8906C" w14:textId="77777777" w:rsidR="00F2130F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BASS:</w:t>
      </w:r>
    </w:p>
    <w:p w14:paraId="6129868E" w14:textId="77777777" w:rsidR="00F2130F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iCs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(</w:t>
      </w:r>
      <w:proofErr w:type="gramStart"/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cuts</w:t>
      </w:r>
      <w:proofErr w:type="gramEnd"/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 him off) </w:t>
      </w:r>
    </w:p>
    <w:p w14:paraId="111BD13A" w14:textId="77777777" w:rsidR="00C21C3D" w:rsidRPr="00570329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iCs/>
          <w:color w:val="0E101A"/>
          <w:sz w:val="28"/>
          <w:szCs w:val="28"/>
        </w:rPr>
        <w:tab/>
      </w:r>
      <w:r>
        <w:rPr>
          <w:rFonts w:eastAsia="Times New Roman" w:cstheme="minorHAnsi"/>
          <w:iCs/>
          <w:color w:val="0E101A"/>
          <w:sz w:val="28"/>
          <w:szCs w:val="28"/>
        </w:rPr>
        <w:tab/>
      </w:r>
      <w:r w:rsidR="00AD5FBB" w:rsidRPr="00570329">
        <w:rPr>
          <w:rFonts w:eastAsia="Times New Roman" w:cstheme="minorHAnsi"/>
          <w:iCs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Of course not. Just want to ensure we don</w:t>
      </w:r>
      <w:r w:rsidR="007910A9">
        <w:rPr>
          <w:rFonts w:eastAsia="Times New Roman" w:cstheme="minorHAnsi"/>
          <w:iCs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iCs/>
          <w:color w:val="0E101A"/>
          <w:sz w:val="28"/>
          <w:szCs w:val="28"/>
        </w:rPr>
        <w:t>t get off on the wrong foot, or with incorrect expectations.</w:t>
      </w:r>
    </w:p>
    <w:p w14:paraId="7336572A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06BACFD6" w14:textId="77777777" w:rsidR="00F2130F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ARRY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7C3F5AC" w14:textId="77777777" w:rsidR="00F2130F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Off balance) </w:t>
      </w:r>
    </w:p>
    <w:p w14:paraId="43B4926A" w14:textId="77777777" w:rsidR="00C21C3D" w:rsidRPr="00570329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AD5FBB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proofErr w:type="gramStart"/>
      <w:r w:rsidR="00681FFA">
        <w:rPr>
          <w:rFonts w:eastAsia="Times New Roman" w:cstheme="minorHAnsi"/>
          <w:color w:val="0E101A"/>
          <w:sz w:val="28"/>
          <w:szCs w:val="28"/>
        </w:rPr>
        <w:t>…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very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ell then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b/>
          <w:bCs/>
          <w:color w:val="0E101A"/>
          <w:sz w:val="28"/>
          <w:szCs w:val="28"/>
        </w:rPr>
        <w:t>DEPUTY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Marshal, if you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ll follow me upstairs,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l introduce you to my </w:t>
      </w:r>
      <w:r w:rsidR="00D83D31">
        <w:rPr>
          <w:rFonts w:eastAsia="Times New Roman" w:cstheme="minorHAnsi"/>
          <w:color w:val="0E101A"/>
          <w:sz w:val="28"/>
          <w:szCs w:val="28"/>
        </w:rPr>
        <w:t>operations manager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homas. He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l provide you with the proper tour of the station and show you to </w:t>
      </w:r>
      <w:r w:rsidR="00D83D31">
        <w:rPr>
          <w:rFonts w:eastAsia="Times New Roman" w:cstheme="minorHAnsi"/>
          <w:color w:val="0E101A"/>
          <w:sz w:val="28"/>
          <w:szCs w:val="28"/>
        </w:rPr>
        <w:t xml:space="preserve">your berth. </w:t>
      </w:r>
      <w:r w:rsidR="00D83D31" w:rsidRPr="006D5CE3">
        <w:rPr>
          <w:rFonts w:eastAsia="Times New Roman" w:cstheme="minorHAnsi"/>
          <w:i/>
          <w:color w:val="0E101A"/>
          <w:sz w:val="28"/>
          <w:szCs w:val="28"/>
        </w:rPr>
        <w:t xml:space="preserve">(snootily) </w:t>
      </w:r>
      <w:r w:rsidR="00D83D31">
        <w:rPr>
          <w:rFonts w:eastAsia="Times New Roman" w:cstheme="minorHAnsi"/>
          <w:color w:val="0E101A"/>
          <w:sz w:val="28"/>
          <w:szCs w:val="28"/>
        </w:rPr>
        <w:t>This way.</w:t>
      </w:r>
    </w:p>
    <w:p w14:paraId="0161B890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1CF22DCD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FOOTSTEPS ON STAIR AND THEN SHOES SQUEAKING ON TILE FLOORING. DOOR OPENS TO A ROOM WITH ELECTRONIC RADIO CHATTER</w:t>
      </w:r>
    </w:p>
    <w:p w14:paraId="11D3E1E0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088D0989" w14:textId="77777777" w:rsidR="00F2130F" w:rsidRDefault="00F2130F" w:rsidP="00AD5FBB">
      <w:pPr>
        <w:tabs>
          <w:tab w:val="left" w:pos="144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ARRY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25B37C9D" w14:textId="77777777" w:rsidR="00F2130F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Half interested) </w:t>
      </w:r>
    </w:p>
    <w:p w14:paraId="71C058D4" w14:textId="77777777" w:rsidR="00C21C3D" w:rsidRPr="00570329" w:rsidRDefault="00F2130F" w:rsidP="0061242D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 Kelly, allow me to introduce </w:t>
      </w:r>
      <w:r w:rsidR="00C21C3D" w:rsidRPr="00570329">
        <w:rPr>
          <w:rFonts w:eastAsia="Times New Roman" w:cstheme="minorHAnsi"/>
          <w:b/>
          <w:bCs/>
          <w:color w:val="0E101A"/>
          <w:sz w:val="28"/>
          <w:szCs w:val="28"/>
        </w:rPr>
        <w:t>DEPUTY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 Marshal Bass 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Marlow;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United States Marshal Service. He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ll be helping us to resolve the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unpleasantness </w:t>
      </w:r>
      <w:r w:rsidR="007910A9">
        <w:rPr>
          <w:rFonts w:eastAsia="Times New Roman" w:cstheme="minorHAnsi"/>
          <w:color w:val="0E101A"/>
          <w:sz w:val="28"/>
          <w:szCs w:val="28"/>
        </w:rPr>
        <w:t>that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ook place with Dr. Rodney. This is my chief of operations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</w:t>
      </w:r>
      <w:r w:rsidR="007910A9">
        <w:rPr>
          <w:rFonts w:eastAsia="Times New Roman" w:cstheme="minorHAnsi"/>
          <w:color w:val="0E101A"/>
          <w:sz w:val="28"/>
          <w:szCs w:val="28"/>
        </w:rPr>
        <w:t>homa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Kelly</w:t>
      </w:r>
      <w:r w:rsidR="007910A9">
        <w:rPr>
          <w:rFonts w:eastAsia="Times New Roman" w:cstheme="minorHAnsi"/>
          <w:color w:val="0E101A"/>
          <w:sz w:val="28"/>
          <w:szCs w:val="28"/>
        </w:rPr>
        <w:t>. H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e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l provide you with the base </w:t>
      </w:r>
      <w:r w:rsidR="006D5CE3" w:rsidRPr="00570329">
        <w:rPr>
          <w:rFonts w:eastAsia="Times New Roman" w:cstheme="minorHAnsi"/>
          <w:color w:val="0E101A"/>
          <w:sz w:val="28"/>
          <w:szCs w:val="28"/>
        </w:rPr>
        <w:t>tour;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how you your office and where your room is. </w:t>
      </w:r>
      <w:r w:rsidR="007910A9">
        <w:rPr>
          <w:rFonts w:eastAsia="Times New Roman" w:cstheme="minorHAnsi"/>
          <w:color w:val="0E101A"/>
          <w:sz w:val="28"/>
          <w:szCs w:val="28"/>
        </w:rPr>
        <w:t>I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f you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l excuse me, there is paperwork to be filled out. The Summer staff starts arriving in the morning &amp; we need to prep for PAX arrival. </w:t>
      </w:r>
    </w:p>
    <w:p w14:paraId="7B1CB1A3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16D7C31D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FOOTSTEPS WALKING OFF AND THEN THE SOUND OF A DOOR CLOSING. TYPICAL BACKGROUND OFFICE NOISES, BUT LOWER THAN NORMAL</w:t>
      </w:r>
    </w:p>
    <w:p w14:paraId="6E64DD9D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2E96C513" w14:textId="77777777" w:rsidR="00F2130F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</w:p>
    <w:p w14:paraId="69133940" w14:textId="77777777" w:rsidR="00D83D31" w:rsidRDefault="00D83D31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218833CE" w14:textId="77777777" w:rsidR="00D83D31" w:rsidRDefault="00D83D31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01381A5D" w14:textId="77777777" w:rsidR="00F2130F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605821EC" w14:textId="77777777" w:rsidR="0061242D" w:rsidRDefault="00F2130F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01A4728" w14:textId="77777777" w:rsidR="0061242D" w:rsidRDefault="0061242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Excited) </w:t>
      </w:r>
    </w:p>
    <w:p w14:paraId="7B28A876" w14:textId="77777777" w:rsidR="00C21C3D" w:rsidRPr="00570329" w:rsidRDefault="0061242D" w:rsidP="0061242D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7910A9">
        <w:rPr>
          <w:rFonts w:eastAsia="Times New Roman" w:cstheme="minorHAnsi"/>
          <w:color w:val="0E101A"/>
          <w:sz w:val="28"/>
          <w:szCs w:val="28"/>
        </w:rPr>
        <w:t>A p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leasure to meet you, Deputy Marshal</w:t>
      </w:r>
      <w:r w:rsidR="007910A9">
        <w:rPr>
          <w:rFonts w:eastAsia="Times New Roman" w:cstheme="minorHAnsi"/>
          <w:color w:val="0E101A"/>
          <w:sz w:val="28"/>
          <w:szCs w:val="28"/>
        </w:rPr>
        <w:t>. I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s not often we get real law enforcement here. </w:t>
      </w:r>
      <w:r w:rsidR="00C21C3D" w:rsidRPr="006D5CE3">
        <w:rPr>
          <w:rFonts w:eastAsia="Times New Roman" w:cstheme="minorHAnsi"/>
          <w:i/>
          <w:color w:val="0E101A"/>
          <w:sz w:val="28"/>
          <w:szCs w:val="28"/>
        </w:rPr>
        <w:t xml:space="preserve">(pondering)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Heck, I do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 remember EVER seeing a log entry about law enforcement being on station. </w:t>
      </w:r>
    </w:p>
    <w:p w14:paraId="61D3BC63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12EF162F" w14:textId="77777777" w:rsidR="0061242D" w:rsidRDefault="0061242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932B1FB" w14:textId="77777777" w:rsidR="00C21C3D" w:rsidRPr="00570329" w:rsidRDefault="0061242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Happy to meet you, Mr. Kelly. </w:t>
      </w:r>
      <w:r w:rsidR="00D83D31">
        <w:rPr>
          <w:rFonts w:eastAsia="Times New Roman" w:cstheme="minorHAnsi"/>
          <w:color w:val="0E101A"/>
          <w:sz w:val="28"/>
          <w:szCs w:val="28"/>
        </w:rPr>
        <w:t>May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 have my hand back?</w:t>
      </w:r>
    </w:p>
    <w:p w14:paraId="28E2F122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25495E13" w14:textId="77777777" w:rsidR="0061242D" w:rsidRDefault="0061242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0AAAC5A3" w14:textId="77777777" w:rsidR="0061242D" w:rsidRDefault="0061242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Embarrassed) </w:t>
      </w:r>
    </w:p>
    <w:p w14:paraId="546CC3AC" w14:textId="77777777" w:rsidR="00C21C3D" w:rsidRPr="00570329" w:rsidRDefault="0061242D" w:rsidP="0061242D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Oh, 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h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m sorry; of course, of course. Most of the people we get down here are Beakers or DeWalts. Somebody outside the groups is </w:t>
      </w:r>
      <w:r w:rsidR="00C21C3D" w:rsidRPr="007910A9">
        <w:rPr>
          <w:rFonts w:eastAsia="Times New Roman" w:cstheme="minorHAnsi"/>
          <w:b/>
          <w:color w:val="0E101A"/>
          <w:sz w:val="28"/>
          <w:szCs w:val="28"/>
        </w:rPr>
        <w:t>BIG NEW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around here! </w:t>
      </w:r>
    </w:p>
    <w:p w14:paraId="6B9B85EF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486E039B" w14:textId="77777777" w:rsidR="0061242D" w:rsidRDefault="0061242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F8D2CCC" w14:textId="77777777" w:rsidR="0061242D" w:rsidRDefault="0061242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confused) </w:t>
      </w:r>
    </w:p>
    <w:p w14:paraId="25FC5FA2" w14:textId="77777777" w:rsidR="00C21C3D" w:rsidRPr="00570329" w:rsidRDefault="0061242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Beakers?</w:t>
      </w:r>
    </w:p>
    <w:p w14:paraId="5DED954E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7E85A7CD" w14:textId="77777777" w:rsidR="0061242D" w:rsidRDefault="0061242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688354D6" w14:textId="77777777" w:rsidR="00C21C3D" w:rsidRPr="00570329" w:rsidRDefault="0061242D" w:rsidP="0061242D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h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(</w:t>
      </w:r>
      <w:r w:rsidR="006D5CE3" w:rsidRPr="00570329">
        <w:rPr>
          <w:rFonts w:eastAsia="Times New Roman" w:cstheme="minorHAnsi"/>
          <w:color w:val="0E101A"/>
          <w:sz w:val="28"/>
          <w:szCs w:val="28"/>
        </w:rPr>
        <w:t>Chuckle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lightly) That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s what we call the science team around here. You have the beakers, The DeWalts</w:t>
      </w:r>
      <w:r w:rsidR="007910A9">
        <w:rPr>
          <w:rFonts w:eastAsia="Times New Roman" w:cstheme="minorHAnsi"/>
          <w:color w:val="0E101A"/>
          <w:sz w:val="28"/>
          <w:szCs w:val="28"/>
        </w:rPr>
        <w:t>. T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hey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re the engineers and repair teams that keep all the facilities up and running.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 xml:space="preserve">People who </w:t>
      </w:r>
      <w:r w:rsidR="000C5182" w:rsidRPr="00570329">
        <w:rPr>
          <w:rFonts w:eastAsia="Times New Roman" w:cstheme="minorHAnsi"/>
          <w:color w:val="0E101A"/>
          <w:sz w:val="28"/>
          <w:szCs w:val="28"/>
        </w:rPr>
        <w:t>volunteer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 xml:space="preserve"> to help the janitors clean are called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>House Mice</w:t>
      </w:r>
      <w:r w:rsidR="007910A9">
        <w:rPr>
          <w:rFonts w:eastAsia="Times New Roman" w:cstheme="minorHAnsi"/>
          <w:color w:val="0E101A"/>
          <w:sz w:val="28"/>
          <w:szCs w:val="28"/>
        </w:rPr>
        <w:t>.'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en you have the </w:t>
      </w:r>
      <w:r w:rsidR="00A113B0">
        <w:rPr>
          <w:rFonts w:eastAsia="Times New Roman" w:cstheme="minorHAnsi"/>
          <w:color w:val="0E101A"/>
          <w:sz w:val="28"/>
          <w:szCs w:val="28"/>
        </w:rPr>
        <w:t>a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dministration team</w:t>
      </w:r>
      <w:r w:rsidR="007910A9">
        <w:rPr>
          <w:rFonts w:eastAsia="Times New Roman" w:cstheme="minorHAnsi"/>
          <w:color w:val="0E101A"/>
          <w:sz w:val="28"/>
          <w:szCs w:val="28"/>
        </w:rPr>
        <w:t>;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hey call us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Dexters</w:t>
      </w:r>
      <w:r w:rsidR="007910A9">
        <w:rPr>
          <w:rFonts w:eastAsia="Times New Roman" w:cstheme="minorHAnsi"/>
          <w:color w:val="0E101A"/>
          <w:sz w:val="28"/>
          <w:szCs w:val="28"/>
        </w:rPr>
        <w:t>.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</w:t>
      </w:r>
    </w:p>
    <w:p w14:paraId="115A8F34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5A348239" w14:textId="77777777" w:rsidR="000C5182" w:rsidRDefault="000C5182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2B74B7B9" w14:textId="77777777" w:rsidR="00C21C3D" w:rsidRPr="00570329" w:rsidRDefault="000C5182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ike </w:t>
      </w:r>
      <w:r w:rsidR="007910A9">
        <w:rPr>
          <w:rFonts w:eastAsia="Times New Roman" w:cstheme="minorHAnsi"/>
          <w:color w:val="0E101A"/>
          <w:sz w:val="28"/>
          <w:szCs w:val="28"/>
        </w:rPr>
        <w:t xml:space="preserve">…'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Poindexter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? Good with numbers and paperwork?</w:t>
      </w:r>
    </w:p>
    <w:p w14:paraId="37B90714" w14:textId="77777777" w:rsidR="00C21C3D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5051600F" w14:textId="77777777" w:rsidR="006D5CE3" w:rsidRDefault="006D5CE3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5CDEF876" w14:textId="77777777" w:rsidR="006D5CE3" w:rsidRDefault="006D5CE3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70EEBEF9" w14:textId="77777777" w:rsidR="006D5CE3" w:rsidRDefault="006D5CE3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12215D2E" w14:textId="77777777" w:rsidR="006D5CE3" w:rsidRDefault="006D5CE3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250077F8" w14:textId="77777777" w:rsidR="006D5CE3" w:rsidRPr="00570329" w:rsidRDefault="006D5CE3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1E0718CC" w14:textId="77777777" w:rsidR="000C5182" w:rsidRDefault="000C5182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14F0A53" w14:textId="77777777" w:rsidR="000C5182" w:rsidRDefault="000C5182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Thinks) </w:t>
      </w:r>
    </w:p>
    <w:p w14:paraId="204BDF2E" w14:textId="77777777" w:rsidR="00C21C3D" w:rsidRPr="00570329" w:rsidRDefault="000C5182" w:rsidP="000C518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hmm. I guess that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s how it started, but somebody one time said it was after that T</w:t>
      </w:r>
      <w:r w:rsidR="007910A9">
        <w:rPr>
          <w:rFonts w:eastAsia="Times New Roman" w:cstheme="minorHAnsi"/>
          <w:color w:val="0E101A"/>
          <w:sz w:val="28"/>
          <w:szCs w:val="28"/>
        </w:rPr>
        <w:t>.V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how. The crime scene guy who is a serial killer who hunts other serial 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killers?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 </w:t>
      </w:r>
      <w:r w:rsidR="00C21C3D" w:rsidRPr="006D5CE3">
        <w:rPr>
          <w:rFonts w:eastAsia="Times New Roman" w:cstheme="minorHAnsi"/>
          <w:i/>
          <w:color w:val="0E101A"/>
          <w:sz w:val="28"/>
          <w:szCs w:val="28"/>
        </w:rPr>
        <w:t>(proudly)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e come off like regular nice people, but you cross us </w:t>
      </w:r>
      <w:r w:rsidR="00C21C3D" w:rsidRPr="006D5CE3">
        <w:rPr>
          <w:rFonts w:eastAsia="Times New Roman" w:cstheme="minorHAnsi"/>
          <w:i/>
          <w:color w:val="0E101A"/>
          <w:sz w:val="28"/>
          <w:szCs w:val="28"/>
        </w:rPr>
        <w:t>(joking tone)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e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ll stab you </w:t>
      </w:r>
      <w:r w:rsidR="007910A9">
        <w:rPr>
          <w:rFonts w:eastAsia="Times New Roman" w:cstheme="minorHAnsi"/>
          <w:color w:val="0E101A"/>
          <w:sz w:val="28"/>
          <w:szCs w:val="28"/>
        </w:rPr>
        <w:t>in the back and disembowel you!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</w:t>
      </w:r>
    </w:p>
    <w:p w14:paraId="19BDB710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1E24A201" w14:textId="77777777" w:rsidR="00C21C3D" w:rsidRPr="00570329" w:rsidRDefault="00C21C3D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 xml:space="preserve">                    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AKWARD PAUSE</w:t>
      </w:r>
    </w:p>
    <w:p w14:paraId="7E67B4E2" w14:textId="77777777" w:rsidR="000C5182" w:rsidRDefault="000C5182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</w:p>
    <w:p w14:paraId="6B934EF7" w14:textId="77777777" w:rsidR="000C5182" w:rsidRDefault="000C5182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HOMAS</w:t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: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                    </w:t>
      </w:r>
    </w:p>
    <w:p w14:paraId="0D494628" w14:textId="77777777" w:rsidR="000C5182" w:rsidRDefault="000C5182" w:rsidP="00AD5FB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72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Embarrassed) </w:t>
      </w:r>
    </w:p>
    <w:p w14:paraId="4F1519B6" w14:textId="77777777" w:rsidR="00C21C3D" w:rsidRPr="00570329" w:rsidRDefault="000C5182" w:rsidP="000C518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Oh dear! 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 guess I should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 be joking like that to a U</w:t>
      </w:r>
      <w:r w:rsidR="007910A9">
        <w:rPr>
          <w:rFonts w:eastAsia="Times New Roman" w:cstheme="minorHAnsi"/>
          <w:color w:val="0E101A"/>
          <w:sz w:val="28"/>
          <w:szCs w:val="28"/>
        </w:rPr>
        <w:t>.S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Deputy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proofErr w:type="spellStart"/>
      <w:r w:rsidR="00C21C3D" w:rsidRPr="00570329">
        <w:rPr>
          <w:rFonts w:eastAsia="Times New Roman" w:cstheme="minorHAnsi"/>
          <w:color w:val="0E101A"/>
          <w:sz w:val="28"/>
          <w:szCs w:val="28"/>
        </w:rPr>
        <w:t>Uhhhhhhhh</w:t>
      </w:r>
      <w:proofErr w:type="spell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, let me show you your office, </w:t>
      </w:r>
      <w:r w:rsidR="006D5CE3" w:rsidRPr="00570329">
        <w:rPr>
          <w:rFonts w:eastAsia="Times New Roman" w:cstheme="minorHAnsi"/>
          <w:color w:val="0E101A"/>
          <w:sz w:val="28"/>
          <w:szCs w:val="28"/>
        </w:rPr>
        <w:t>it</w:t>
      </w:r>
      <w:r w:rsidR="006D5CE3">
        <w:rPr>
          <w:rFonts w:eastAsia="Times New Roman" w:cstheme="minorHAnsi"/>
          <w:color w:val="0E101A"/>
          <w:sz w:val="28"/>
          <w:szCs w:val="28"/>
        </w:rPr>
        <w:t>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right down this hall </w:t>
      </w:r>
      <w:r w:rsidR="00C21C3D" w:rsidRPr="006D5CE3">
        <w:rPr>
          <w:rFonts w:eastAsia="Times New Roman" w:cstheme="minorHAnsi"/>
          <w:i/>
          <w:color w:val="0E101A"/>
          <w:sz w:val="28"/>
          <w:szCs w:val="28"/>
        </w:rPr>
        <w:t>(nervous cough)</w:t>
      </w:r>
    </w:p>
    <w:p w14:paraId="77884942" w14:textId="77777777" w:rsidR="00C21C3D" w:rsidRPr="00570329" w:rsidRDefault="00C21C3D" w:rsidP="000C5182">
      <w:pPr>
        <w:rPr>
          <w:rFonts w:eastAsia="Times New Roman" w:cstheme="minorHAnsi"/>
          <w:color w:val="0E101A"/>
          <w:sz w:val="28"/>
          <w:szCs w:val="28"/>
        </w:rPr>
      </w:pPr>
    </w:p>
    <w:p w14:paraId="426F69A1" w14:textId="77777777" w:rsidR="00C21C3D" w:rsidRPr="00C23CC7" w:rsidRDefault="00C21C3D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</w:t>
      </w:r>
      <w:r w:rsidR="000C5182">
        <w:rPr>
          <w:rFonts w:eastAsia="Times New Roman" w:cstheme="minorHAnsi"/>
          <w:color w:val="0E101A"/>
          <w:sz w:val="28"/>
          <w:szCs w:val="28"/>
        </w:rPr>
        <w:tab/>
      </w:r>
      <w:r w:rsidRPr="00C23CC7">
        <w:rPr>
          <w:rFonts w:eastAsia="Times New Roman" w:cstheme="minorHAnsi"/>
          <w:bCs/>
          <w:color w:val="0E101A"/>
          <w:sz w:val="28"/>
          <w:szCs w:val="28"/>
          <w:u w:val="single"/>
        </w:rPr>
        <w:t>FOOTSTEPS WALKING ON TILE</w:t>
      </w:r>
    </w:p>
    <w:p w14:paraId="47341AAE" w14:textId="77777777" w:rsidR="00C21C3D" w:rsidRPr="00570329" w:rsidRDefault="00C21C3D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34F07335" w14:textId="77777777" w:rsidR="000C5182" w:rsidRDefault="000C5182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0780849C" w14:textId="77777777" w:rsidR="00C21C3D" w:rsidRPr="00570329" w:rsidRDefault="000C5182" w:rsidP="000C5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his will be your office. </w:t>
      </w:r>
    </w:p>
    <w:p w14:paraId="686C0BAB" w14:textId="77777777" w:rsidR="00C21C3D" w:rsidRPr="00570329" w:rsidRDefault="00C21C3D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4088567" w14:textId="77777777" w:rsidR="00C21C3D" w:rsidRPr="00570329" w:rsidRDefault="00C21C3D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DOOR OPENING WITH A CREEK AND THE FLICK OF A LIGHT SWITCH</w:t>
      </w:r>
    </w:p>
    <w:p w14:paraId="25F27193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60FBCDDF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715CA11" w14:textId="77777777" w:rsidR="00C21C3D" w:rsidRPr="00570329" w:rsidRDefault="00A113B0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>Normally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his would be </w:t>
      </w:r>
      <w:r>
        <w:rPr>
          <w:rFonts w:eastAsia="Times New Roman" w:cstheme="minorHAnsi"/>
          <w:color w:val="0E101A"/>
          <w:sz w:val="28"/>
          <w:szCs w:val="28"/>
        </w:rPr>
        <w:t>used by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he H</w:t>
      </w:r>
      <w:r w:rsidR="007910A9">
        <w:rPr>
          <w:rFonts w:eastAsia="Times New Roman" w:cstheme="minorHAnsi"/>
          <w:color w:val="0E101A"/>
          <w:sz w:val="28"/>
          <w:szCs w:val="28"/>
        </w:rPr>
        <w:t>.R.</w:t>
      </w:r>
      <w:r>
        <w:rPr>
          <w:rFonts w:eastAsia="Times New Roman" w:cstheme="minorHAnsi"/>
          <w:color w:val="0E101A"/>
          <w:sz w:val="28"/>
          <w:szCs w:val="28"/>
        </w:rPr>
        <w:t xml:space="preserve"> leader for the season. However, the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oman who got assigned to us by NSF was in a car accident day before she was due to depart. They could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 find any other replacement on short notice, so all H</w:t>
      </w:r>
      <w:r w:rsidR="007910A9">
        <w:rPr>
          <w:rFonts w:eastAsia="Times New Roman" w:cstheme="minorHAnsi"/>
          <w:color w:val="0E101A"/>
          <w:sz w:val="28"/>
          <w:szCs w:val="28"/>
        </w:rPr>
        <w:t>.R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matters </w:t>
      </w:r>
      <w:r w:rsidR="007910A9">
        <w:rPr>
          <w:rFonts w:eastAsia="Times New Roman" w:cstheme="minorHAnsi"/>
          <w:color w:val="0E101A"/>
          <w:sz w:val="28"/>
          <w:szCs w:val="28"/>
        </w:rPr>
        <w:t>will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be dealt with remotely. So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7910A9">
        <w:rPr>
          <w:rFonts w:eastAsia="Times New Roman" w:cstheme="minorHAnsi"/>
          <w:color w:val="0E101A"/>
          <w:sz w:val="28"/>
          <w:szCs w:val="28"/>
        </w:rPr>
        <w:t xml:space="preserve"> it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s yours for the season! </w:t>
      </w:r>
    </w:p>
    <w:p w14:paraId="59F5B0C9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418BFB37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23151E9" w14:textId="77777777" w:rsidR="00C21C3D" w:rsidRPr="00570329" w:rsidRDefault="00A113B0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 xml:space="preserve">Roomy! 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Can I ask to have my equipment and gear brought here as opposed to my room? </w:t>
      </w:r>
    </w:p>
    <w:p w14:paraId="292024D3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51316993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6FAC0BB5" w14:textId="77777777" w:rsidR="00C21C3D" w:rsidRPr="00570329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Sure, I can m</w:t>
      </w:r>
      <w:r w:rsidR="007910A9">
        <w:rPr>
          <w:rFonts w:eastAsia="Times New Roman" w:cstheme="minorHAnsi"/>
          <w:color w:val="0E101A"/>
          <w:sz w:val="28"/>
          <w:szCs w:val="28"/>
        </w:rPr>
        <w:t>ake that happen, no problem!</w:t>
      </w:r>
    </w:p>
    <w:p w14:paraId="364A20C1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54D76BA5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CB RADIO CHIRP </w:t>
      </w:r>
    </w:p>
    <w:p w14:paraId="6749897B" w14:textId="77777777" w:rsidR="00A113B0" w:rsidRPr="00570329" w:rsidRDefault="00A113B0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0B2C2D25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8CCA8C7" w14:textId="77777777" w:rsidR="00C21C3D" w:rsidRPr="00570329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h right, almost forgot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</w:p>
    <w:p w14:paraId="1E73A6F2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55D864C9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PLASTIC CLIP OF RADIO BEING REMOVED FROM BELT</w:t>
      </w:r>
    </w:p>
    <w:p w14:paraId="699F48CF" w14:textId="77777777" w:rsidR="00A113B0" w:rsidRDefault="00A113B0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EB92C94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0EFFB83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 xml:space="preserve">Here is your radio. Has your name on it and </w:t>
      </w:r>
      <w:proofErr w:type="gramStart"/>
      <w:r w:rsidRPr="00570329">
        <w:rPr>
          <w:rFonts w:eastAsia="Times New Roman" w:cstheme="minorHAnsi"/>
          <w:color w:val="0E101A"/>
          <w:sz w:val="28"/>
          <w:szCs w:val="28"/>
        </w:rPr>
        <w:t>everything.</w:t>
      </w:r>
      <w:proofErr w:type="gramEnd"/>
      <w:r w:rsidRPr="00570329">
        <w:rPr>
          <w:rFonts w:eastAsia="Times New Roman" w:cstheme="minorHAnsi"/>
          <w:color w:val="0E101A"/>
          <w:sz w:val="28"/>
          <w:szCs w:val="28"/>
        </w:rPr>
        <w:t xml:space="preserve"> Everybody around here keeps theirs on them when working, </w:t>
      </w:r>
      <w:proofErr w:type="spellStart"/>
      <w:r w:rsidRPr="00570329">
        <w:rPr>
          <w:rFonts w:eastAsia="Times New Roman" w:cstheme="minorHAnsi"/>
          <w:color w:val="0E101A"/>
          <w:sz w:val="28"/>
          <w:szCs w:val="28"/>
        </w:rPr>
        <w:t>juuuuussstt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</w:rPr>
        <w:t xml:space="preserve"> in the event of an emergency or if needed. </w:t>
      </w:r>
    </w:p>
    <w:p w14:paraId="5190B0F2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36E12462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63D8FBA" w14:textId="77777777" w:rsidR="00C21C3D" w:rsidRPr="00570329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hanks again</w:t>
      </w:r>
    </w:p>
    <w:p w14:paraId="32BFC164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016AE5AF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CFA2191" w14:textId="77777777" w:rsidR="00C21C3D" w:rsidRPr="00570329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n with the tour</w:t>
      </w:r>
      <w:r w:rsidR="006D5CE3">
        <w:rPr>
          <w:rFonts w:eastAsia="Times New Roman" w:cstheme="minorHAnsi"/>
          <w:color w:val="0E101A"/>
          <w:sz w:val="28"/>
          <w:szCs w:val="28"/>
        </w:rPr>
        <w:t>!</w:t>
      </w:r>
    </w:p>
    <w:p w14:paraId="22E6C452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0A063A8F" w14:textId="77777777" w:rsidR="00C23CC7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                          </w:t>
      </w:r>
    </w:p>
    <w:p w14:paraId="2C013F57" w14:textId="77777777" w:rsidR="00C21C3D" w:rsidRPr="00570329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SOUND OF LIGHTS BEING TURNED OFF AND DOOR CLOSED. </w:t>
      </w:r>
    </w:p>
    <w:p w14:paraId="46E7B9B5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 </w:t>
      </w:r>
    </w:p>
    <w:p w14:paraId="42CC2B12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2D9D34F8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Slow fade out) </w:t>
      </w:r>
    </w:p>
    <w:p w14:paraId="0305E95C" w14:textId="77777777" w:rsidR="00C21C3D" w:rsidRPr="00570329" w:rsidRDefault="00C23CC7" w:rsidP="006D5CE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We’re in B-Pod right now, level 2. There are two Pods A &amp;</w:t>
      </w:r>
      <w:r w:rsidR="00A113B0">
        <w:rPr>
          <w:rFonts w:eastAsia="Times New Roman" w:cstheme="minorHAnsi"/>
          <w:color w:val="0E101A"/>
          <w:sz w:val="28"/>
          <w:szCs w:val="28"/>
        </w:rPr>
        <w:t xml:space="preserve"> B. </w:t>
      </w:r>
      <w:r w:rsidR="006D5CE3">
        <w:rPr>
          <w:rFonts w:eastAsia="Times New Roman" w:cstheme="minorHAnsi"/>
          <w:color w:val="0E101A"/>
          <w:sz w:val="28"/>
          <w:szCs w:val="28"/>
        </w:rPr>
        <w:tab/>
      </w:r>
      <w:r w:rsidR="006D5CE3">
        <w:rPr>
          <w:rFonts w:eastAsia="Times New Roman" w:cstheme="minorHAnsi"/>
          <w:color w:val="0E101A"/>
          <w:sz w:val="28"/>
          <w:szCs w:val="28"/>
        </w:rPr>
        <w:tab/>
      </w:r>
      <w:r w:rsidR="006D5CE3">
        <w:rPr>
          <w:rFonts w:eastAsia="Times New Roman" w:cstheme="minorHAnsi"/>
          <w:color w:val="0E101A"/>
          <w:sz w:val="28"/>
          <w:szCs w:val="28"/>
        </w:rPr>
        <w:tab/>
      </w:r>
      <w:r w:rsidR="006D5CE3">
        <w:rPr>
          <w:rFonts w:eastAsia="Times New Roman" w:cstheme="minorHAnsi"/>
          <w:color w:val="0E101A"/>
          <w:sz w:val="28"/>
          <w:szCs w:val="28"/>
        </w:rPr>
        <w:tab/>
      </w:r>
      <w:proofErr w:type="gramStart"/>
      <w:r w:rsidR="00A113B0">
        <w:rPr>
          <w:rFonts w:eastAsia="Times New Roman" w:cstheme="minorHAnsi"/>
          <w:color w:val="0E101A"/>
          <w:sz w:val="28"/>
          <w:szCs w:val="28"/>
        </w:rPr>
        <w:t>All of</w:t>
      </w:r>
      <w:proofErr w:type="gramEnd"/>
      <w:r w:rsidR="00A113B0">
        <w:rPr>
          <w:rFonts w:eastAsia="Times New Roman" w:cstheme="minorHAnsi"/>
          <w:color w:val="0E101A"/>
          <w:sz w:val="28"/>
          <w:szCs w:val="28"/>
        </w:rPr>
        <w:t xml:space="preserve"> the 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ation</w:t>
      </w:r>
      <w:r w:rsidR="00A113B0">
        <w:rPr>
          <w:rFonts w:eastAsia="Times New Roman" w:cstheme="minorHAnsi"/>
          <w:color w:val="0E101A"/>
          <w:sz w:val="28"/>
          <w:szCs w:val="28"/>
        </w:rPr>
        <w:t>'s main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functions are along the upper part of </w:t>
      </w:r>
      <w:r w:rsidR="006D5CE3">
        <w:rPr>
          <w:rFonts w:eastAsia="Times New Roman" w:cstheme="minorHAnsi"/>
          <w:color w:val="0E101A"/>
          <w:sz w:val="28"/>
          <w:szCs w:val="28"/>
        </w:rPr>
        <w:tab/>
      </w:r>
      <w:r w:rsidR="006D5CE3">
        <w:rPr>
          <w:rFonts w:eastAsia="Times New Roman" w:cstheme="minorHAnsi"/>
          <w:color w:val="0E101A"/>
          <w:sz w:val="28"/>
          <w:szCs w:val="28"/>
        </w:rPr>
        <w:tab/>
      </w:r>
      <w:r w:rsidR="006D5CE3">
        <w:rPr>
          <w:rFonts w:eastAsia="Times New Roman" w:cstheme="minorHAnsi"/>
          <w:color w:val="0E101A"/>
          <w:sz w:val="28"/>
          <w:szCs w:val="28"/>
        </w:rPr>
        <w:tab/>
      </w:r>
      <w:r w:rsidR="006D5CE3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he long hallway and</w:t>
      </w:r>
      <w:r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</w:t>
      </w:r>
    </w:p>
    <w:p w14:paraId="14D62B0B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773DF673" w14:textId="77777777" w:rsidR="00C21C3D" w:rsidRPr="00570329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C23CC7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EEP</w:t>
      </w:r>
    </w:p>
    <w:p w14:paraId="1F248620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573A4647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71A6E4A9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V</w:t>
      </w:r>
      <w:r w:rsidR="007910A9">
        <w:rPr>
          <w:rFonts w:eastAsia="Times New Roman" w:cstheme="minorHAnsi"/>
          <w:color w:val="0E101A"/>
          <w:sz w:val="28"/>
          <w:szCs w:val="28"/>
        </w:rPr>
        <w:t>.O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) </w:t>
      </w:r>
    </w:p>
    <w:p w14:paraId="2A9F238D" w14:textId="77777777" w:rsidR="00C21C3D" w:rsidRPr="00570329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 xml:space="preserve"> 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Got the nickel tour from the operations guy. </w:t>
      </w:r>
      <w:r w:rsidR="00C21C3D" w:rsidRPr="00A113B0">
        <w:rPr>
          <w:rFonts w:eastAsia="Times New Roman" w:cstheme="minorHAnsi"/>
          <w:i/>
          <w:color w:val="0E101A"/>
          <w:sz w:val="28"/>
          <w:szCs w:val="28"/>
        </w:rPr>
        <w:t>(</w:t>
      </w:r>
      <w:proofErr w:type="gramStart"/>
      <w:r w:rsidR="00C21C3D" w:rsidRPr="00A113B0">
        <w:rPr>
          <w:rFonts w:eastAsia="Times New Roman" w:cstheme="minorHAnsi"/>
          <w:i/>
          <w:color w:val="0E101A"/>
          <w:sz w:val="28"/>
          <w:szCs w:val="28"/>
        </w:rPr>
        <w:t>considers</w:t>
      </w:r>
      <w:proofErr w:type="gramEnd"/>
      <w:r w:rsidR="00C21C3D" w:rsidRPr="00A113B0">
        <w:rPr>
          <w:rFonts w:eastAsia="Times New Roman" w:cstheme="minorHAnsi"/>
          <w:i/>
          <w:color w:val="0E101A"/>
          <w:sz w:val="28"/>
          <w:szCs w:val="28"/>
        </w:rPr>
        <w:t xml:space="preserve"> for a moment)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Nice enough, just</w:t>
      </w:r>
      <w:r>
        <w:rPr>
          <w:rFonts w:eastAsia="Times New Roman" w:cstheme="minorHAnsi"/>
          <w:color w:val="0E101A"/>
          <w:sz w:val="28"/>
          <w:szCs w:val="28"/>
        </w:rPr>
        <w:t>…</w:t>
      </w:r>
      <w:r w:rsidR="00A113B0">
        <w:rPr>
          <w:rFonts w:eastAsia="Times New Roman" w:cstheme="minorHAnsi"/>
          <w:color w:val="0E101A"/>
          <w:sz w:val="28"/>
          <w:szCs w:val="28"/>
        </w:rPr>
        <w:t>chatty. (</w:t>
      </w:r>
      <w:r w:rsidR="00A113B0" w:rsidRPr="00A113B0">
        <w:rPr>
          <w:rFonts w:eastAsia="Times New Roman" w:cstheme="minorHAnsi"/>
          <w:i/>
          <w:color w:val="0E101A"/>
          <w:sz w:val="28"/>
          <w:szCs w:val="28"/>
        </w:rPr>
        <w:t>Long y</w:t>
      </w:r>
      <w:r w:rsidR="00C21C3D" w:rsidRPr="00A113B0">
        <w:rPr>
          <w:rFonts w:eastAsia="Times New Roman" w:cstheme="minorHAnsi"/>
          <w:i/>
          <w:color w:val="0E101A"/>
          <w:sz w:val="28"/>
          <w:szCs w:val="28"/>
        </w:rPr>
        <w:t>awn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) Sorry about that. </w:t>
      </w:r>
      <w:r w:rsidR="007910A9">
        <w:rPr>
          <w:rFonts w:eastAsia="Times New Roman" w:cstheme="minorHAnsi"/>
          <w:color w:val="0E101A"/>
          <w:sz w:val="28"/>
          <w:szCs w:val="28"/>
        </w:rPr>
        <w:t>In Christchurch, they told me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hat it takes roughly a day to get accustomed to being at ten thousand feet altitude</w:t>
      </w:r>
      <w:r w:rsidR="007910A9">
        <w:rPr>
          <w:rFonts w:eastAsia="Times New Roman" w:cstheme="minorHAnsi"/>
          <w:color w:val="0E101A"/>
          <w:sz w:val="28"/>
          <w:szCs w:val="28"/>
        </w:rPr>
        <w:t>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.</w:t>
      </w:r>
    </w:p>
    <w:p w14:paraId="3623B150" w14:textId="77777777" w:rsidR="00C21C3D" w:rsidRPr="00570329" w:rsidRDefault="00C21C3D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25622C8" w14:textId="77777777" w:rsidR="00C21C3D" w:rsidRPr="00570329" w:rsidRDefault="00C21C3D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lastRenderedPageBreak/>
        <w:t>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SMACK LIPS</w:t>
      </w:r>
    </w:p>
    <w:p w14:paraId="0D810888" w14:textId="77777777" w:rsidR="00C21C3D" w:rsidRDefault="00C21C3D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2A3113E3" w14:textId="77777777" w:rsidR="00A113B0" w:rsidRPr="00570329" w:rsidRDefault="00A113B0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37D4B412" w14:textId="77777777" w:rsidR="00C23CC7" w:rsidRDefault="00C23CC7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760CF0C0" w14:textId="77777777" w:rsidR="00C23CC7" w:rsidRDefault="00C23CC7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</w:t>
      </w:r>
    </w:p>
    <w:p w14:paraId="697CEA43" w14:textId="77777777" w:rsidR="00C21C3D" w:rsidRPr="00570329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t’s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dryer than I expected. </w:t>
      </w:r>
    </w:p>
    <w:p w14:paraId="7833F78F" w14:textId="77777777" w:rsidR="00C21C3D" w:rsidRPr="00570329" w:rsidRDefault="00C21C3D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7CAD2660" w14:textId="77777777" w:rsidR="00C21C3D" w:rsidRPr="00570329" w:rsidRDefault="00C21C3D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</w:t>
      </w:r>
      <w:r w:rsidRPr="00570329">
        <w:rPr>
          <w:rFonts w:eastAsia="Times New Roman" w:cstheme="minorHAnsi"/>
          <w:b/>
          <w:bCs/>
          <w:color w:val="0E101A"/>
          <w:sz w:val="28"/>
          <w:szCs w:val="28"/>
          <w:u w:val="single"/>
        </w:rPr>
        <w:t>DRINKING WATER AND AHHHHHHHHH</w:t>
      </w:r>
    </w:p>
    <w:p w14:paraId="19A633C7" w14:textId="77777777" w:rsidR="00C21C3D" w:rsidRPr="00570329" w:rsidRDefault="00C21C3D" w:rsidP="000C518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81D195C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2F629D83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</w:t>
      </w:r>
    </w:p>
    <w:p w14:paraId="7541822E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Pr="00570329">
        <w:rPr>
          <w:rFonts w:eastAsia="Times New Roman" w:cstheme="minorHAnsi"/>
          <w:color w:val="0E101A"/>
          <w:sz w:val="28"/>
          <w:szCs w:val="28"/>
        </w:rPr>
        <w:t>m drinking so much water just to stay hydrated and then whizzing like a racehorse. I anticipate several trips to</w:t>
      </w:r>
      <w:r w:rsidR="00A113B0">
        <w:rPr>
          <w:rFonts w:eastAsia="Times New Roman" w:cstheme="minorHAnsi"/>
          <w:color w:val="0E101A"/>
          <w:sz w:val="28"/>
          <w:szCs w:val="28"/>
        </w:rPr>
        <w:t xml:space="preserve"> the latrine tonight.</w:t>
      </w:r>
      <w:r w:rsidR="00A113B0" w:rsidRPr="006D5CE3">
        <w:rPr>
          <w:rFonts w:eastAsia="Times New Roman" w:cstheme="minorHAnsi"/>
          <w:i/>
          <w:color w:val="0E101A"/>
          <w:sz w:val="28"/>
          <w:szCs w:val="28"/>
        </w:rPr>
        <w:t xml:space="preserve"> (Smaller y</w:t>
      </w:r>
      <w:r w:rsidRPr="006D5CE3">
        <w:rPr>
          <w:rFonts w:eastAsia="Times New Roman" w:cstheme="minorHAnsi"/>
          <w:i/>
          <w:color w:val="0E101A"/>
          <w:sz w:val="28"/>
          <w:szCs w:val="28"/>
        </w:rPr>
        <w:t>awn)</w:t>
      </w:r>
    </w:p>
    <w:p w14:paraId="6D2C0583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4CDC5485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BA35BBE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(Deep breath) </w:t>
      </w:r>
    </w:p>
    <w:p w14:paraId="0503514F" w14:textId="77777777" w:rsidR="00C21C3D" w:rsidRPr="00570329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Ok where was I? 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</w:p>
    <w:p w14:paraId="6B52E989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66D6228E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FLIPPING PAPERS</w:t>
      </w:r>
    </w:p>
    <w:p w14:paraId="3FF8901B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3DBD3293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E4A1848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V</w:t>
      </w:r>
      <w:r w:rsidR="007910A9">
        <w:rPr>
          <w:rFonts w:eastAsia="Times New Roman" w:cstheme="minorHAnsi"/>
          <w:color w:val="0E101A"/>
          <w:sz w:val="28"/>
          <w:szCs w:val="28"/>
        </w:rPr>
        <w:t>.O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) </w:t>
      </w:r>
    </w:p>
    <w:p w14:paraId="1B9244B2" w14:textId="77777777" w:rsidR="00C21C3D" w:rsidRPr="00570329" w:rsidRDefault="00681FFA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>…</w:t>
      </w:r>
      <w:proofErr w:type="spellStart"/>
      <w:r w:rsidR="00C21C3D" w:rsidRPr="00570329">
        <w:rPr>
          <w:rFonts w:eastAsia="Times New Roman" w:cstheme="minorHAnsi"/>
          <w:color w:val="0E101A"/>
          <w:sz w:val="28"/>
          <w:szCs w:val="28"/>
        </w:rPr>
        <w:t>mmmmmm</w:t>
      </w:r>
      <w:proofErr w:type="spell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tation tour by Radar </w:t>
      </w:r>
      <w:proofErr w:type="spellStart"/>
      <w:r w:rsidR="00C21C3D" w:rsidRPr="00570329">
        <w:rPr>
          <w:rFonts w:eastAsia="Times New Roman" w:cstheme="minorHAnsi"/>
          <w:color w:val="0E101A"/>
          <w:sz w:val="28"/>
          <w:szCs w:val="28"/>
        </w:rPr>
        <w:t>O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Riley</w:t>
      </w:r>
      <w:proofErr w:type="spellEnd"/>
      <w:r w:rsidR="00C21C3D" w:rsidRPr="00570329">
        <w:rPr>
          <w:rFonts w:eastAsia="Times New Roman" w:cstheme="minorHAnsi"/>
          <w:color w:val="0E101A"/>
          <w:sz w:val="28"/>
          <w:szCs w:val="28"/>
        </w:rPr>
        <w:t>; Pods A</w:t>
      </w:r>
      <w:r w:rsidR="00A113B0">
        <w:rPr>
          <w:rFonts w:eastAsia="Times New Roman" w:cstheme="minorHAnsi"/>
          <w:color w:val="0E101A"/>
          <w:sz w:val="28"/>
          <w:szCs w:val="28"/>
        </w:rPr>
        <w:t xml:space="preserve"> &amp; B. Section B1 is a lifeboat, 300 c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lub blah blah</w:t>
      </w:r>
      <w:r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Right! </w:t>
      </w:r>
      <w:r w:rsidR="00C21C3D" w:rsidRPr="006D5CE3">
        <w:rPr>
          <w:rFonts w:eastAsia="Times New Roman" w:cstheme="minorHAnsi"/>
          <w:i/>
          <w:color w:val="0E101A"/>
          <w:sz w:val="28"/>
          <w:szCs w:val="28"/>
        </w:rPr>
        <w:t>(</w:t>
      </w:r>
      <w:proofErr w:type="gramStart"/>
      <w:r w:rsidR="00C21C3D" w:rsidRPr="006D5CE3">
        <w:rPr>
          <w:rFonts w:eastAsia="Times New Roman" w:cstheme="minorHAnsi"/>
          <w:i/>
          <w:color w:val="0E101A"/>
          <w:sz w:val="28"/>
          <w:szCs w:val="28"/>
        </w:rPr>
        <w:t>clears</w:t>
      </w:r>
      <w:proofErr w:type="gramEnd"/>
      <w:r w:rsidR="00C21C3D" w:rsidRPr="006D5CE3">
        <w:rPr>
          <w:rFonts w:eastAsia="Times New Roman" w:cstheme="minorHAnsi"/>
          <w:i/>
          <w:color w:val="0E101A"/>
          <w:sz w:val="28"/>
          <w:szCs w:val="28"/>
        </w:rPr>
        <w:t xml:space="preserve"> </w:t>
      </w:r>
      <w:r w:rsidR="00A113B0" w:rsidRPr="006D5CE3">
        <w:rPr>
          <w:rFonts w:eastAsia="Times New Roman" w:cstheme="minorHAnsi"/>
          <w:i/>
          <w:color w:val="0E101A"/>
          <w:sz w:val="28"/>
          <w:szCs w:val="28"/>
        </w:rPr>
        <w:t>throat)</w:t>
      </w:r>
      <w:r w:rsidR="00A113B0">
        <w:rPr>
          <w:rFonts w:eastAsia="Times New Roman" w:cstheme="minorHAnsi"/>
          <w:color w:val="0E101A"/>
          <w:sz w:val="28"/>
          <w:szCs w:val="28"/>
        </w:rPr>
        <w:t xml:space="preserve"> This is day </w:t>
      </w:r>
      <w:r w:rsidR="006D5CE3">
        <w:rPr>
          <w:rFonts w:eastAsia="Times New Roman" w:cstheme="minorHAnsi"/>
          <w:color w:val="0E101A"/>
          <w:sz w:val="28"/>
          <w:szCs w:val="28"/>
        </w:rPr>
        <w:t>one</w:t>
      </w:r>
      <w:r w:rsidR="00A113B0">
        <w:rPr>
          <w:rFonts w:eastAsia="Times New Roman" w:cstheme="minorHAnsi"/>
          <w:color w:val="0E101A"/>
          <w:sz w:val="28"/>
          <w:szCs w:val="28"/>
        </w:rPr>
        <w:t xml:space="preserve"> continued.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U</w:t>
      </w:r>
      <w:r w:rsidR="007910A9">
        <w:rPr>
          <w:rFonts w:eastAsia="Times New Roman" w:cstheme="minorHAnsi"/>
          <w:color w:val="0E101A"/>
          <w:sz w:val="28"/>
          <w:szCs w:val="28"/>
        </w:rPr>
        <w:t>.S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Deputy Marshal </w:t>
      </w:r>
      <w:r w:rsidR="00A113B0">
        <w:rPr>
          <w:rFonts w:eastAsia="Times New Roman" w:cstheme="minorHAnsi"/>
          <w:color w:val="0E101A"/>
          <w:sz w:val="28"/>
          <w:szCs w:val="28"/>
        </w:rPr>
        <w:t>Bass Marlow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reporting. October 3rd, 2021 </w:t>
      </w:r>
      <w:r w:rsidR="00C21C3D" w:rsidRPr="006D5CE3">
        <w:rPr>
          <w:rFonts w:eastAsia="Times New Roman" w:cstheme="minorHAnsi"/>
          <w:i/>
          <w:color w:val="0E101A"/>
          <w:sz w:val="28"/>
          <w:szCs w:val="28"/>
        </w:rPr>
        <w:t>(pause to check watch)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21:30 hours local. All equipment and gear delivered and stowed. Initial inventory shows all items present and accounted for.</w:t>
      </w:r>
    </w:p>
    <w:p w14:paraId="55621F87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30606718" w14:textId="77777777" w:rsidR="00C21C3D" w:rsidRPr="00C23CC7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C23CC7">
        <w:rPr>
          <w:rFonts w:eastAsia="Times New Roman" w:cstheme="minorHAnsi"/>
          <w:bCs/>
          <w:color w:val="0E101A"/>
          <w:sz w:val="28"/>
          <w:szCs w:val="28"/>
          <w:u w:val="single"/>
        </w:rPr>
        <w:t>PAUSE, SOUND OF FABRIC, GUN SLIDE RACKING</w:t>
      </w:r>
    </w:p>
    <w:p w14:paraId="7D5FD084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5FCF5F1F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1811C2D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</w:t>
      </w:r>
    </w:p>
    <w:p w14:paraId="4122C41D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lastRenderedPageBreak/>
        <w:t>First off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AE310A">
        <w:rPr>
          <w:rFonts w:eastAsia="Times New Roman" w:cstheme="minorHAnsi"/>
          <w:color w:val="0E101A"/>
          <w:sz w:val="28"/>
          <w:szCs w:val="28"/>
        </w:rPr>
        <w:t>c</w:t>
      </w:r>
      <w:r w:rsidRPr="00570329">
        <w:rPr>
          <w:rFonts w:eastAsia="Times New Roman" w:cstheme="minorHAnsi"/>
          <w:color w:val="0E101A"/>
          <w:sz w:val="28"/>
          <w:szCs w:val="28"/>
        </w:rPr>
        <w:t>onfession time. National Science Foundation does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Pr="00570329">
        <w:rPr>
          <w:rFonts w:eastAsia="Times New Roman" w:cstheme="minorHAnsi"/>
          <w:color w:val="0E101A"/>
          <w:sz w:val="28"/>
          <w:szCs w:val="28"/>
        </w:rPr>
        <w:t>t permit firearms on their stations. I don</w:t>
      </w:r>
      <w:r w:rsidR="007910A9">
        <w:rPr>
          <w:rFonts w:eastAsia="Times New Roman" w:cstheme="minorHAnsi"/>
          <w:color w:val="0E101A"/>
          <w:sz w:val="28"/>
          <w:szCs w:val="28"/>
        </w:rPr>
        <w:t xml:space="preserve">'t have time for any peace </w:t>
      </w:r>
      <w:proofErr w:type="spellStart"/>
      <w:r w:rsidR="007910A9">
        <w:rPr>
          <w:rFonts w:eastAsia="Times New Roman" w:cstheme="minorHAnsi"/>
          <w:color w:val="0E101A"/>
          <w:sz w:val="28"/>
          <w:szCs w:val="28"/>
        </w:rPr>
        <w:t>d</w:t>
      </w:r>
      <w:r w:rsidRPr="00570329">
        <w:rPr>
          <w:rFonts w:eastAsia="Times New Roman" w:cstheme="minorHAnsi"/>
          <w:color w:val="0E101A"/>
          <w:sz w:val="28"/>
          <w:szCs w:val="28"/>
        </w:rPr>
        <w:t>ovey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</w:rPr>
        <w:t xml:space="preserve">, PC, Kumbaya </w:t>
      </w:r>
      <w:proofErr w:type="gramStart"/>
      <w:r w:rsidRPr="00570329">
        <w:rPr>
          <w:rFonts w:eastAsia="Times New Roman" w:cstheme="minorHAnsi"/>
          <w:color w:val="0E101A"/>
          <w:sz w:val="28"/>
          <w:szCs w:val="28"/>
        </w:rPr>
        <w:t>crap</w:t>
      </w:r>
      <w:proofErr w:type="gramEnd"/>
      <w:r w:rsidRPr="00570329">
        <w:rPr>
          <w:rFonts w:eastAsia="Times New Roman" w:cstheme="minorHAnsi"/>
          <w:color w:val="0E101A"/>
          <w:sz w:val="28"/>
          <w:szCs w:val="28"/>
        </w:rPr>
        <w:t>.  </w:t>
      </w:r>
    </w:p>
    <w:p w14:paraId="6DCA573C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06819CAD" w14:textId="77777777" w:rsidR="00C21C3D" w:rsidRPr="00C23CC7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 xml:space="preserve">            </w:t>
      </w:r>
      <w:r w:rsidRPr="00C23CC7">
        <w:rPr>
          <w:rFonts w:eastAsia="Times New Roman" w:cstheme="minorHAnsi"/>
          <w:bCs/>
          <w:color w:val="0E101A"/>
          <w:sz w:val="28"/>
          <w:szCs w:val="28"/>
          <w:u w:val="single"/>
        </w:rPr>
        <w:t>REHOLSTER</w:t>
      </w:r>
    </w:p>
    <w:p w14:paraId="35644056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6204F284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2D89288" w14:textId="77777777" w:rsidR="00C23CC7" w:rsidRDefault="00C23CC7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VO) </w:t>
      </w:r>
    </w:p>
    <w:p w14:paraId="797A70C7" w14:textId="77777777" w:rsidR="00C21C3D" w:rsidRPr="00570329" w:rsidRDefault="00C21C3D" w:rsidP="00C23C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 xml:space="preserve">NSF expects an asp &amp; pepper spray to solve any issues. </w:t>
      </w:r>
      <w:proofErr w:type="spellStart"/>
      <w:r w:rsidRPr="00570329">
        <w:rPr>
          <w:rFonts w:eastAsia="Times New Roman" w:cstheme="minorHAnsi"/>
          <w:color w:val="0E101A"/>
          <w:sz w:val="28"/>
          <w:szCs w:val="28"/>
        </w:rPr>
        <w:t>Pshhhhhhhhhhhh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</w:rPr>
        <w:t>.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ve seen druggies high on PCP break out of titanium cuffs and fight off 12 deputies, 2 civilians, 4 tasers, and a flip-flop. </w:t>
      </w:r>
      <w:r w:rsidRPr="006D5CE3">
        <w:rPr>
          <w:rFonts w:eastAsia="Times New Roman" w:cstheme="minorHAnsi"/>
          <w:i/>
          <w:color w:val="0E101A"/>
          <w:sz w:val="28"/>
          <w:szCs w:val="28"/>
        </w:rPr>
        <w:t>(Yawn)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Not saying the South Pole has your standard meth heads and drug dealers, but you do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t bring a </w:t>
      </w:r>
      <w:r w:rsidR="006D5CE3">
        <w:rPr>
          <w:rFonts w:eastAsia="Times New Roman" w:cstheme="minorHAnsi"/>
          <w:color w:val="0E101A"/>
          <w:sz w:val="28"/>
          <w:szCs w:val="28"/>
        </w:rPr>
        <w:t>stick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to a gunfight. So, I have my trusty Glock 23 and 250 rounds of hollow points</w:t>
      </w:r>
      <w:r w:rsidR="00AE310A">
        <w:rPr>
          <w:rFonts w:eastAsia="Times New Roman" w:cstheme="minorHAnsi"/>
          <w:color w:val="0E101A"/>
          <w:sz w:val="28"/>
          <w:szCs w:val="28"/>
        </w:rPr>
        <w:t>,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just in case. </w:t>
      </w:r>
    </w:p>
    <w:p w14:paraId="6945686B" w14:textId="77777777" w:rsidR="00C21C3D" w:rsidRPr="00570329" w:rsidRDefault="00C21C3D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</w:p>
    <w:p w14:paraId="26C3C0E4" w14:textId="77777777" w:rsidR="00C21C3D" w:rsidRPr="00570329" w:rsidRDefault="00C21C3D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 xml:space="preserve">                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DRINKING WATER</w:t>
      </w:r>
    </w:p>
    <w:p w14:paraId="3ECBB382" w14:textId="77777777" w:rsidR="00C21C3D" w:rsidRPr="00570329" w:rsidRDefault="00C21C3D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</w:p>
    <w:p w14:paraId="27B26369" w14:textId="77777777" w:rsidR="00D00E00" w:rsidRDefault="00D00E00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019C7D2E" w14:textId="77777777" w:rsidR="00D00E00" w:rsidRDefault="00D00E00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(Clears throat) </w:t>
      </w:r>
    </w:p>
    <w:p w14:paraId="6B7AEC81" w14:textId="77777777" w:rsidR="00C21C3D" w:rsidRPr="00570329" w:rsidRDefault="00C21C3D" w:rsidP="00D00E00">
      <w:pPr>
        <w:tabs>
          <w:tab w:val="left" w:pos="1440"/>
          <w:tab w:val="left" w:pos="216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Tour of elevated station completed. All 42 wi</w:t>
      </w:r>
      <w:r w:rsidR="006D5CE3">
        <w:rPr>
          <w:rFonts w:eastAsia="Times New Roman" w:cstheme="minorHAnsi"/>
          <w:color w:val="0E101A"/>
          <w:sz w:val="28"/>
          <w:szCs w:val="28"/>
        </w:rPr>
        <w:t>nterover suspects accounted for.  M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et in the large conference room and were informed they would remain on station until cleared. </w:t>
      </w:r>
      <w:r w:rsidRPr="006D5CE3">
        <w:rPr>
          <w:rFonts w:eastAsia="Times New Roman" w:cstheme="minorHAnsi"/>
          <w:i/>
          <w:color w:val="0E101A"/>
          <w:sz w:val="28"/>
          <w:szCs w:val="28"/>
        </w:rPr>
        <w:t>(Chuckle, under breath)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They were NOT happy about that part. Preliminary interviews commence tomorrow at 15:00 HRS; afterward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7910A9">
        <w:rPr>
          <w:rFonts w:eastAsia="Times New Roman" w:cstheme="minorHAnsi"/>
          <w:color w:val="0E101A"/>
          <w:sz w:val="28"/>
          <w:szCs w:val="28"/>
        </w:rPr>
        <w:t>I'll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be shown the labs in the Dark Sector to include crime scene </w:t>
      </w:r>
      <w:r w:rsidR="00AE310A">
        <w:rPr>
          <w:rFonts w:eastAsia="Times New Roman" w:cstheme="minorHAnsi"/>
          <w:color w:val="0E101A"/>
          <w:sz w:val="28"/>
          <w:szCs w:val="28"/>
        </w:rPr>
        <w:t>MAPO lab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where </w:t>
      </w:r>
      <w:proofErr w:type="spellStart"/>
      <w:r w:rsidR="00AE310A">
        <w:rPr>
          <w:rFonts w:eastAsia="Times New Roman" w:cstheme="minorHAnsi"/>
          <w:color w:val="0E101A"/>
          <w:sz w:val="28"/>
          <w:szCs w:val="28"/>
        </w:rPr>
        <w:t>vic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</w:rPr>
        <w:t xml:space="preserve"> was discovered. </w:t>
      </w:r>
      <w:r w:rsidRPr="006D5CE3">
        <w:rPr>
          <w:rFonts w:eastAsia="Times New Roman" w:cstheme="minorHAnsi"/>
          <w:i/>
          <w:color w:val="0E101A"/>
          <w:sz w:val="28"/>
          <w:szCs w:val="28"/>
        </w:rPr>
        <w:t>(Yawn)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Hope is to process interviews </w:t>
      </w:r>
      <w:r w:rsidR="006D5CE3">
        <w:rPr>
          <w:rFonts w:eastAsia="Times New Roman" w:cstheme="minorHAnsi"/>
          <w:color w:val="0E101A"/>
          <w:sz w:val="28"/>
          <w:szCs w:val="28"/>
        </w:rPr>
        <w:t>twelve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a day</w:t>
      </w:r>
      <w:r w:rsidR="00AE310A">
        <w:rPr>
          <w:rFonts w:eastAsia="Times New Roman" w:cstheme="minorHAnsi"/>
          <w:color w:val="0E101A"/>
          <w:sz w:val="28"/>
          <w:szCs w:val="28"/>
        </w:rPr>
        <w:t>,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for </w:t>
      </w:r>
      <w:r w:rsidR="006D5CE3">
        <w:rPr>
          <w:rFonts w:eastAsia="Times New Roman" w:cstheme="minorHAnsi"/>
          <w:color w:val="0E101A"/>
          <w:sz w:val="28"/>
          <w:szCs w:val="28"/>
        </w:rPr>
        <w:t>four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days until I can get all 42 processed and re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>-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interview any who stand out for </w:t>
      </w:r>
      <w:r w:rsidR="006D5CE3">
        <w:rPr>
          <w:rFonts w:eastAsia="Times New Roman" w:cstheme="minorHAnsi"/>
          <w:color w:val="0E101A"/>
          <w:sz w:val="28"/>
          <w:szCs w:val="28"/>
        </w:rPr>
        <w:t>follow-up</w:t>
      </w:r>
      <w:r w:rsidR="00426248">
        <w:rPr>
          <w:rFonts w:eastAsia="Times New Roman" w:cstheme="minorHAnsi"/>
          <w:color w:val="0E101A"/>
          <w:sz w:val="28"/>
          <w:szCs w:val="28"/>
        </w:rPr>
        <w:t xml:space="preserve"> </w:t>
      </w:r>
      <w:r w:rsidRPr="00570329">
        <w:rPr>
          <w:rFonts w:eastAsia="Times New Roman" w:cstheme="minorHAnsi"/>
          <w:color w:val="0E101A"/>
          <w:sz w:val="28"/>
          <w:szCs w:val="28"/>
        </w:rPr>
        <w:t>interviews.</w:t>
      </w:r>
    </w:p>
    <w:p w14:paraId="65D003CD" w14:textId="77777777" w:rsidR="00C21C3D" w:rsidRPr="00570329" w:rsidRDefault="00C21C3D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</w:p>
    <w:p w14:paraId="782ECD46" w14:textId="77777777" w:rsidR="00C21C3D" w:rsidRPr="00570329" w:rsidRDefault="00EC5A3E" w:rsidP="00EC5A3E">
      <w:pPr>
        <w:tabs>
          <w:tab w:val="left" w:pos="720"/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  <w:r w:rsidRPr="00EC5A3E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DRINKING WATER. WOOD CHAIR CREEKS, SOU</w:t>
      </w:r>
      <w:r w:rsidR="0019373E">
        <w:rPr>
          <w:rFonts w:eastAsia="Times New Roman" w:cstheme="minorHAnsi"/>
          <w:color w:val="0E101A"/>
          <w:sz w:val="28"/>
          <w:szCs w:val="28"/>
          <w:u w:val="single"/>
        </w:rPr>
        <w:t>ND</w:t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OF BASS STRETCHING. </w:t>
      </w:r>
    </w:p>
    <w:p w14:paraId="3685F5A9" w14:textId="77777777" w:rsidR="00C21C3D" w:rsidRPr="00570329" w:rsidRDefault="00C21C3D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</w:p>
    <w:p w14:paraId="4C2E185B" w14:textId="77777777" w:rsidR="00EC5A3E" w:rsidRDefault="00EC5A3E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F692B3C" w14:textId="77777777" w:rsidR="00EC5A3E" w:rsidRDefault="00EC5A3E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(Clears throat) </w:t>
      </w:r>
    </w:p>
    <w:p w14:paraId="20AC5DE9" w14:textId="77777777" w:rsidR="00C21C3D" w:rsidRPr="00570329" w:rsidRDefault="00AE310A" w:rsidP="00EC5A3E">
      <w:pPr>
        <w:tabs>
          <w:tab w:val="left" w:pos="1440"/>
          <w:tab w:val="left" w:pos="216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 xml:space="preserve">Hey Diane, do me a favor?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As you get these and </w:t>
      </w:r>
      <w:r w:rsidR="007910A9">
        <w:rPr>
          <w:rFonts w:eastAsia="Times New Roman" w:cstheme="minorHAnsi"/>
          <w:color w:val="0E101A"/>
          <w:sz w:val="28"/>
          <w:szCs w:val="28"/>
        </w:rPr>
        <w:t>transcribe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hem, take out my yawns and commentary. Last thing I need is </w:t>
      </w:r>
      <w:r w:rsidR="0019373E">
        <w:rPr>
          <w:rFonts w:eastAsia="Times New Roman" w:cstheme="minorHAnsi"/>
          <w:color w:val="0E101A"/>
          <w:sz w:val="28"/>
          <w:szCs w:val="28"/>
        </w:rPr>
        <w:lastRenderedPageBreak/>
        <w:t>Charlie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hinking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m not taking this assignment seriously. I should have made that clearer, so we did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 have to explain ourselves like we did in Cincinnati.  </w:t>
      </w:r>
    </w:p>
    <w:p w14:paraId="0F9B8791" w14:textId="77777777" w:rsidR="00C21C3D" w:rsidRPr="00570329" w:rsidRDefault="00C21C3D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</w:p>
    <w:p w14:paraId="5CAC89EF" w14:textId="77777777" w:rsidR="00EC5A3E" w:rsidRDefault="00C21C3D" w:rsidP="00C23CC7">
      <w:pPr>
        <w:tabs>
          <w:tab w:val="left" w:pos="1440"/>
          <w:tab w:val="left" w:pos="216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WOOD CHAIR CREEKS AGAIN, BACK TO FLOOR.</w:t>
      </w:r>
    </w:p>
    <w:p w14:paraId="623481DE" w14:textId="77777777" w:rsidR="00EC5A3E" w:rsidRDefault="00EC5A3E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13671F02" w14:textId="77777777" w:rsidR="00EC5A3E" w:rsidRDefault="00EC5A3E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VO) </w:t>
      </w:r>
    </w:p>
    <w:p w14:paraId="761D3EC7" w14:textId="77777777" w:rsidR="00C21C3D" w:rsidRPr="00570329" w:rsidRDefault="00C21C3D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Tomorrow also to Interview Dr. Julian Ambrose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who </w:t>
      </w:r>
      <w:r w:rsidR="00426248">
        <w:rPr>
          <w:rFonts w:eastAsia="Times New Roman" w:cstheme="minorHAnsi"/>
          <w:color w:val="0E101A"/>
          <w:sz w:val="28"/>
          <w:szCs w:val="28"/>
        </w:rPr>
        <w:t>is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the base physician and performed the initial autopsy on victim. Interview to be both</w:t>
      </w:r>
      <w:r w:rsidR="00EC5A3E">
        <w:rPr>
          <w:rFonts w:eastAsia="Times New Roman" w:cstheme="minorHAnsi"/>
          <w:color w:val="0E101A"/>
          <w:sz w:val="28"/>
          <w:szCs w:val="28"/>
        </w:rPr>
        <w:t xml:space="preserve"> as suspect &amp; also M.E. of note</w:t>
      </w:r>
      <w:r w:rsidRPr="00570329">
        <w:rPr>
          <w:rFonts w:eastAsia="Times New Roman" w:cstheme="minorHAnsi"/>
          <w:color w:val="0E101A"/>
          <w:sz w:val="28"/>
          <w:szCs w:val="28"/>
        </w:rPr>
        <w:t>   </w:t>
      </w:r>
    </w:p>
    <w:p w14:paraId="5AFE5B31" w14:textId="77777777" w:rsidR="00C21C3D" w:rsidRPr="00570329" w:rsidRDefault="00C21C3D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6AFD4D3A" w14:textId="77777777" w:rsidR="00C21C3D" w:rsidRPr="00570329" w:rsidRDefault="00C21C3D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FLIPPING PAPERS</w:t>
      </w:r>
    </w:p>
    <w:p w14:paraId="12888F87" w14:textId="77777777" w:rsidR="00C21C3D" w:rsidRPr="00570329" w:rsidRDefault="00C21C3D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BF6DF6C" w14:textId="77777777" w:rsidR="00675660" w:rsidRDefault="00675660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68E6009B" w14:textId="77777777" w:rsidR="00675660" w:rsidRDefault="00675660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</w:t>
      </w:r>
    </w:p>
    <w:p w14:paraId="5AB23A5C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 xml:space="preserve">Finally, </w:t>
      </w:r>
      <w:r w:rsidR="00426248">
        <w:rPr>
          <w:rFonts w:eastAsia="Times New Roman" w:cstheme="minorHAnsi"/>
          <w:color w:val="0E101A"/>
          <w:sz w:val="28"/>
          <w:szCs w:val="28"/>
        </w:rPr>
        <w:t>I'll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be provided </w:t>
      </w:r>
      <w:r w:rsidR="00426248">
        <w:rPr>
          <w:rFonts w:eastAsia="Times New Roman" w:cstheme="minorHAnsi"/>
          <w:color w:val="0E101A"/>
          <w:sz w:val="28"/>
          <w:szCs w:val="28"/>
        </w:rPr>
        <w:t xml:space="preserve">a 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tour of what the locals call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Pr="00570329">
        <w:rPr>
          <w:rFonts w:eastAsia="Times New Roman" w:cstheme="minorHAnsi"/>
          <w:color w:val="0E101A"/>
          <w:sz w:val="28"/>
          <w:szCs w:val="28"/>
        </w:rPr>
        <w:t>The Arches</w:t>
      </w:r>
      <w:r w:rsidR="007910A9">
        <w:rPr>
          <w:rFonts w:eastAsia="Times New Roman" w:cstheme="minorHAnsi"/>
          <w:color w:val="0E101A"/>
          <w:sz w:val="28"/>
          <w:szCs w:val="28"/>
        </w:rPr>
        <w:t>.'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This is the underground facilities where supplementary operations are conducted, used for storage of perishable, other key items, fuel for planes and generators</w:t>
      </w:r>
      <w:r w:rsidR="00426248">
        <w:rPr>
          <w:rFonts w:eastAsia="Times New Roman" w:cstheme="minorHAnsi"/>
          <w:color w:val="0E101A"/>
          <w:sz w:val="28"/>
          <w:szCs w:val="28"/>
        </w:rPr>
        <w:t>. It's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also where waste processing is co</w:t>
      </w:r>
      <w:r w:rsidR="007910A9">
        <w:rPr>
          <w:rFonts w:eastAsia="Times New Roman" w:cstheme="minorHAnsi"/>
          <w:color w:val="0E101A"/>
          <w:sz w:val="28"/>
          <w:szCs w:val="28"/>
        </w:rPr>
        <w:t>mple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ted. Body of our </w:t>
      </w:r>
      <w:proofErr w:type="spellStart"/>
      <w:r w:rsidRPr="00570329">
        <w:rPr>
          <w:rFonts w:eastAsia="Times New Roman" w:cstheme="minorHAnsi"/>
          <w:color w:val="0E101A"/>
          <w:sz w:val="28"/>
          <w:szCs w:val="28"/>
        </w:rPr>
        <w:t>vic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</w:rPr>
        <w:t xml:space="preserve"> is stored here. Upon completi</w:t>
      </w:r>
      <w:r w:rsidR="007910A9">
        <w:rPr>
          <w:rFonts w:eastAsia="Times New Roman" w:cstheme="minorHAnsi"/>
          <w:color w:val="0E101A"/>
          <w:sz w:val="28"/>
          <w:szCs w:val="28"/>
        </w:rPr>
        <w:t>ng his autopsy and examination, the body was prepared for t</w:t>
      </w:r>
      <w:r w:rsidRPr="00570329">
        <w:rPr>
          <w:rFonts w:eastAsia="Times New Roman" w:cstheme="minorHAnsi"/>
          <w:color w:val="0E101A"/>
          <w:sz w:val="28"/>
          <w:szCs w:val="28"/>
        </w:rPr>
        <w:t>ransport back to the U</w:t>
      </w:r>
      <w:r w:rsidR="007910A9">
        <w:rPr>
          <w:rFonts w:eastAsia="Times New Roman" w:cstheme="minorHAnsi"/>
          <w:color w:val="0E101A"/>
          <w:sz w:val="28"/>
          <w:szCs w:val="28"/>
        </w:rPr>
        <w:t>.S.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for final rest. </w:t>
      </w:r>
      <w:r w:rsidRPr="00426248">
        <w:rPr>
          <w:rFonts w:eastAsia="Times New Roman" w:cstheme="minorHAnsi"/>
          <w:i/>
          <w:color w:val="0E101A"/>
          <w:sz w:val="28"/>
          <w:szCs w:val="28"/>
        </w:rPr>
        <w:t>(</w:t>
      </w:r>
      <w:proofErr w:type="gramStart"/>
      <w:r w:rsidRPr="00426248">
        <w:rPr>
          <w:rFonts w:eastAsia="Times New Roman" w:cstheme="minorHAnsi"/>
          <w:i/>
          <w:color w:val="0E101A"/>
          <w:sz w:val="28"/>
          <w:szCs w:val="28"/>
        </w:rPr>
        <w:t>under</w:t>
      </w:r>
      <w:proofErr w:type="gramEnd"/>
      <w:r w:rsidRPr="00426248">
        <w:rPr>
          <w:rFonts w:eastAsia="Times New Roman" w:cstheme="minorHAnsi"/>
          <w:i/>
          <w:color w:val="0E101A"/>
          <w:sz w:val="28"/>
          <w:szCs w:val="28"/>
        </w:rPr>
        <w:t xml:space="preserve"> breath)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Rest in peace Doc.</w:t>
      </w:r>
    </w:p>
    <w:p w14:paraId="0275C586" w14:textId="77777777" w:rsidR="00C21C3D" w:rsidRPr="00570329" w:rsidRDefault="00C21C3D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7B2760F2" w14:textId="77777777" w:rsidR="00C21C3D" w:rsidRPr="00570329" w:rsidRDefault="00C21C3D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DRINKING WATER</w:t>
      </w:r>
    </w:p>
    <w:p w14:paraId="30BF17C2" w14:textId="77777777" w:rsidR="00C21C3D" w:rsidRPr="00570329" w:rsidRDefault="00C21C3D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2DFF30FD" w14:textId="77777777" w:rsidR="00675660" w:rsidRDefault="00675660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320726A3" w14:textId="77777777" w:rsidR="00675660" w:rsidRDefault="00675660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</w:t>
      </w:r>
    </w:p>
    <w:p w14:paraId="5762150E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 xml:space="preserve">Arches, </w:t>
      </w:r>
      <w:r w:rsidR="00AA479B">
        <w:rPr>
          <w:rFonts w:eastAsia="Times New Roman" w:cstheme="minorHAnsi"/>
          <w:color w:val="0E101A"/>
          <w:sz w:val="28"/>
          <w:szCs w:val="28"/>
        </w:rPr>
        <w:t>crime scene, autopsy, a</w:t>
      </w:r>
      <w:r w:rsidR="00675660">
        <w:rPr>
          <w:rFonts w:eastAsia="Times New Roman" w:cstheme="minorHAnsi"/>
          <w:color w:val="0E101A"/>
          <w:sz w:val="28"/>
          <w:szCs w:val="28"/>
        </w:rPr>
        <w:t>irstrip</w:t>
      </w:r>
      <w:r w:rsidR="00AA479B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AA479B" w:rsidRPr="00426248">
        <w:rPr>
          <w:rFonts w:eastAsia="Times New Roman" w:cstheme="minorHAnsi"/>
          <w:i/>
          <w:color w:val="0E101A"/>
          <w:sz w:val="28"/>
          <w:szCs w:val="28"/>
        </w:rPr>
        <w:t>(y</w:t>
      </w:r>
      <w:r w:rsidRPr="00426248">
        <w:rPr>
          <w:rFonts w:eastAsia="Times New Roman" w:cstheme="minorHAnsi"/>
          <w:i/>
          <w:color w:val="0E101A"/>
          <w:sz w:val="28"/>
          <w:szCs w:val="28"/>
        </w:rPr>
        <w:t>awn, talking w</w:t>
      </w:r>
      <w:r w:rsidR="00675660" w:rsidRPr="00426248">
        <w:rPr>
          <w:rFonts w:eastAsia="Times New Roman" w:cstheme="minorHAnsi"/>
          <w:i/>
          <w:color w:val="0E101A"/>
          <w:sz w:val="28"/>
          <w:szCs w:val="28"/>
        </w:rPr>
        <w:t>hile yawning)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="00675660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AA479B">
        <w:rPr>
          <w:rFonts w:eastAsia="Times New Roman" w:cstheme="minorHAnsi"/>
          <w:color w:val="0E101A"/>
          <w:sz w:val="28"/>
          <w:szCs w:val="28"/>
        </w:rPr>
        <w:t>and f</w:t>
      </w:r>
      <w:r w:rsidRPr="00570329">
        <w:rPr>
          <w:rFonts w:eastAsia="Times New Roman" w:cstheme="minorHAnsi"/>
          <w:color w:val="0E101A"/>
          <w:sz w:val="28"/>
          <w:szCs w:val="28"/>
        </w:rPr>
        <w:t>or</w:t>
      </w:r>
      <w:r w:rsidR="00AA479B">
        <w:rPr>
          <w:rFonts w:eastAsia="Times New Roman" w:cstheme="minorHAnsi"/>
          <w:color w:val="0E101A"/>
          <w:sz w:val="28"/>
          <w:szCs w:val="28"/>
        </w:rPr>
        <w:t>ty-two i</w:t>
      </w:r>
      <w:r w:rsidRPr="00570329">
        <w:rPr>
          <w:rFonts w:eastAsia="Times New Roman" w:cstheme="minorHAnsi"/>
          <w:color w:val="0E101A"/>
          <w:sz w:val="28"/>
          <w:szCs w:val="28"/>
        </w:rPr>
        <w:t>nterviews.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AA479B" w:rsidRPr="00426248">
        <w:rPr>
          <w:rFonts w:eastAsia="Times New Roman" w:cstheme="minorHAnsi"/>
          <w:i/>
          <w:color w:val="0E101A"/>
          <w:sz w:val="28"/>
          <w:szCs w:val="28"/>
        </w:rPr>
        <w:t>(Stops yawning, clears throat)</w:t>
      </w:r>
      <w:r w:rsidR="00AA479B">
        <w:rPr>
          <w:rFonts w:eastAsia="Times New Roman" w:cstheme="minorHAnsi"/>
          <w:color w:val="0E101A"/>
          <w:sz w:val="28"/>
          <w:szCs w:val="28"/>
        </w:rPr>
        <w:t xml:space="preserve"> sorry, forty-t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wo Interviews. </w:t>
      </w:r>
      <w:r w:rsidR="007910A9">
        <w:rPr>
          <w:rFonts w:eastAsia="Times New Roman" w:cstheme="minorHAnsi"/>
          <w:color w:val="0E101A"/>
          <w:sz w:val="28"/>
          <w:szCs w:val="28"/>
        </w:rPr>
        <w:t>I'</w:t>
      </w:r>
      <w:r w:rsidRPr="00570329">
        <w:rPr>
          <w:rFonts w:eastAsia="Times New Roman" w:cstheme="minorHAnsi"/>
          <w:color w:val="0E101A"/>
          <w:sz w:val="28"/>
          <w:szCs w:val="28"/>
        </w:rPr>
        <w:t>m going to bed.  </w:t>
      </w:r>
    </w:p>
    <w:p w14:paraId="68CE8BC1" w14:textId="77777777" w:rsidR="00C21C3D" w:rsidRPr="00570329" w:rsidRDefault="00C21C3D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56D46ADD" w14:textId="77777777" w:rsidR="00C21C3D" w:rsidRPr="00570329" w:rsidRDefault="00C21C3D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BEDSPRINGS CREAK AND LIGHT SWITCH FLIPS OFF</w:t>
      </w:r>
    </w:p>
    <w:p w14:paraId="2E1494E0" w14:textId="77777777" w:rsidR="00C21C3D" w:rsidRPr="00570329" w:rsidRDefault="00C21C3D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66A02120" w14:textId="77777777" w:rsidR="00675660" w:rsidRDefault="00675660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2823BAF8" w14:textId="77777777" w:rsidR="00675660" w:rsidRDefault="00675660" w:rsidP="00EC5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VO) </w:t>
      </w:r>
    </w:p>
    <w:p w14:paraId="7DC8769C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lastRenderedPageBreak/>
        <w:t>Goodnight Diane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day 1 concludes, U</w:t>
      </w:r>
      <w:r w:rsidR="007910A9">
        <w:rPr>
          <w:rFonts w:eastAsia="Times New Roman" w:cstheme="minorHAnsi"/>
          <w:color w:val="0E101A"/>
          <w:sz w:val="28"/>
          <w:szCs w:val="28"/>
        </w:rPr>
        <w:t>.S.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Deputy Marshal </w:t>
      </w:r>
      <w:r w:rsidR="00AE310A">
        <w:rPr>
          <w:rFonts w:eastAsia="Times New Roman" w:cstheme="minorHAnsi"/>
          <w:color w:val="0E101A"/>
          <w:sz w:val="28"/>
          <w:szCs w:val="28"/>
        </w:rPr>
        <w:t>Bass Marlow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reporting. October 3rd, 2021. </w:t>
      </w:r>
      <w:proofErr w:type="spellStart"/>
      <w:r w:rsidRPr="00570329">
        <w:rPr>
          <w:rFonts w:eastAsia="Times New Roman" w:cstheme="minorHAnsi"/>
          <w:color w:val="0E101A"/>
          <w:sz w:val="28"/>
          <w:szCs w:val="28"/>
        </w:rPr>
        <w:t>Mehhh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</w:rPr>
        <w:t>, let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Pr="00570329">
        <w:rPr>
          <w:rFonts w:eastAsia="Times New Roman" w:cstheme="minorHAnsi"/>
          <w:color w:val="0E101A"/>
          <w:sz w:val="28"/>
          <w:szCs w:val="28"/>
        </w:rPr>
        <w:t>s call it 21:42 hours local time. Or 1 minute for each of the 42 Interviews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End of Day.   </w:t>
      </w:r>
    </w:p>
    <w:p w14:paraId="0E7B398F" w14:textId="77777777" w:rsidR="00C21C3D" w:rsidRPr="00570329" w:rsidRDefault="00C21C3D" w:rsidP="00EC5A3E">
      <w:pPr>
        <w:tabs>
          <w:tab w:val="left" w:pos="72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285BD23B" w14:textId="77777777" w:rsidR="00C21C3D" w:rsidRPr="00570329" w:rsidRDefault="00675660" w:rsidP="00EC5A3E">
      <w:pPr>
        <w:tabs>
          <w:tab w:val="left" w:pos="72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675660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OOP</w:t>
      </w:r>
    </w:p>
    <w:p w14:paraId="659CEC83" w14:textId="77777777" w:rsidR="00C21C3D" w:rsidRPr="00570329" w:rsidRDefault="00C21C3D" w:rsidP="00EC5A3E">
      <w:pPr>
        <w:tabs>
          <w:tab w:val="left" w:pos="72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502A3794" w14:textId="77777777" w:rsidR="00C21C3D" w:rsidRPr="00570329" w:rsidRDefault="00C21C3D" w:rsidP="00EC5A3E">
      <w:pPr>
        <w:tabs>
          <w:tab w:val="left" w:pos="72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SILENCE FOR FOUR OR FIVE SECONDS</w:t>
      </w:r>
    </w:p>
    <w:p w14:paraId="7EA3085F" w14:textId="77777777" w:rsidR="00C21C3D" w:rsidRPr="00570329" w:rsidRDefault="00C21C3D" w:rsidP="00EC5A3E">
      <w:pPr>
        <w:tabs>
          <w:tab w:val="left" w:pos="72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4F851C06" w14:textId="77777777" w:rsidR="00C21C3D" w:rsidRPr="00570329" w:rsidRDefault="00C21C3D" w:rsidP="00675660">
      <w:pPr>
        <w:tabs>
          <w:tab w:val="left" w:pos="720"/>
          <w:tab w:val="left" w:pos="2880"/>
          <w:tab w:val="left" w:pos="3600"/>
          <w:tab w:val="left" w:pos="4320"/>
        </w:tabs>
        <w:ind w:left="72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ELECTRONIC BEEP, SOUND OF </w:t>
      </w:r>
      <w:r w:rsidR="00675660">
        <w:rPr>
          <w:rFonts w:eastAsia="Times New Roman" w:cstheme="minorHAnsi"/>
          <w:color w:val="0E101A"/>
          <w:sz w:val="28"/>
          <w:szCs w:val="28"/>
          <w:u w:val="single"/>
        </w:rPr>
        <w:t>RECORDER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HITTING TABLE AND LIGHT SWITCH GOING ON, BED SHEET BEING FLUNG OFF.</w:t>
      </w:r>
    </w:p>
    <w:p w14:paraId="4090E13B" w14:textId="77777777" w:rsidR="00C21C3D" w:rsidRPr="00570329" w:rsidRDefault="00C21C3D" w:rsidP="00EC5A3E">
      <w:pPr>
        <w:tabs>
          <w:tab w:val="left" w:pos="72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11D601D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2EFCFD8C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(Excited) </w:t>
      </w:r>
    </w:p>
    <w:p w14:paraId="3A97A280" w14:textId="77777777" w:rsidR="00C21C3D" w:rsidRPr="00570329" w:rsidRDefault="00426248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42 people to interview?</w:t>
      </w:r>
    </w:p>
    <w:p w14:paraId="6641DCA4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07BA7F1C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PAPERS SHUFFLING </w:t>
      </w:r>
    </w:p>
    <w:p w14:paraId="18AB0E7F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7557CFE3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  <w:r w:rsidR="007554F6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4CF28AE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VO) </w:t>
      </w:r>
    </w:p>
    <w:p w14:paraId="5A5886BB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Where is it, where is it, where is it? </w:t>
      </w:r>
    </w:p>
    <w:p w14:paraId="1135A6E0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524FAB47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556A9CB5" w14:textId="77777777" w:rsidR="00C21C3D" w:rsidRPr="0019373E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675660">
        <w:rPr>
          <w:rFonts w:eastAsia="Times New Roman" w:cstheme="minorHAnsi"/>
          <w:bCs/>
          <w:color w:val="0E101A"/>
          <w:sz w:val="28"/>
          <w:szCs w:val="28"/>
        </w:rPr>
        <w:tab/>
      </w:r>
      <w:r w:rsidR="00C21C3D" w:rsidRPr="0019373E">
        <w:rPr>
          <w:rFonts w:eastAsia="Times New Roman" w:cstheme="minorHAnsi"/>
          <w:bCs/>
          <w:color w:val="0E101A"/>
          <w:sz w:val="28"/>
          <w:szCs w:val="28"/>
          <w:u w:val="single"/>
        </w:rPr>
        <w:t>PAPERS STOP SHUFFLING</w:t>
      </w:r>
    </w:p>
    <w:p w14:paraId="760AA464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1518BF7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00732B1F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>(VO)</w:t>
      </w:r>
    </w:p>
    <w:p w14:paraId="5D49F411" w14:textId="77777777" w:rsidR="00C21C3D" w:rsidRPr="00570329" w:rsidRDefault="00AE310A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>Winter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ver crew</w:t>
      </w:r>
      <w:r>
        <w:rPr>
          <w:rFonts w:eastAsia="Times New Roman" w:cstheme="minorHAnsi"/>
          <w:color w:val="0E101A"/>
          <w:sz w:val="28"/>
          <w:szCs w:val="28"/>
        </w:rPr>
        <w:t xml:space="preserve"> 2021</w:t>
      </w:r>
      <w:r w:rsidR="007910A9">
        <w:rPr>
          <w:rFonts w:eastAsia="Times New Roman" w:cstheme="minorHAnsi"/>
          <w:color w:val="0E101A"/>
          <w:sz w:val="28"/>
          <w:szCs w:val="28"/>
        </w:rPr>
        <w:t>. P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hoto in front of cerem</w:t>
      </w:r>
      <w:r w:rsidR="00681FFA">
        <w:rPr>
          <w:rFonts w:eastAsia="Times New Roman" w:cstheme="minorHAnsi"/>
          <w:color w:val="0E101A"/>
          <w:sz w:val="28"/>
          <w:szCs w:val="28"/>
        </w:rPr>
        <w:t xml:space="preserve">onial pole </w:t>
      </w:r>
      <w:r w:rsidR="00681FFA" w:rsidRPr="00426248">
        <w:rPr>
          <w:rFonts w:eastAsia="Times New Roman" w:cstheme="minorHAnsi"/>
          <w:i/>
          <w:color w:val="0E101A"/>
          <w:sz w:val="28"/>
          <w:szCs w:val="28"/>
        </w:rPr>
        <w:t xml:space="preserve">(counting </w:t>
      </w:r>
      <w:proofErr w:type="gramStart"/>
      <w:r w:rsidR="00681FFA" w:rsidRPr="00426248">
        <w:rPr>
          <w:rFonts w:eastAsia="Times New Roman" w:cstheme="minorHAnsi"/>
          <w:i/>
          <w:color w:val="0E101A"/>
          <w:sz w:val="28"/>
          <w:szCs w:val="28"/>
        </w:rPr>
        <w:t>heads</w:t>
      </w:r>
      <w:r w:rsidR="00681FFA">
        <w:rPr>
          <w:rFonts w:eastAsia="Times New Roman" w:cstheme="minorHAnsi"/>
          <w:color w:val="0E101A"/>
          <w:sz w:val="28"/>
          <w:szCs w:val="28"/>
        </w:rPr>
        <w:t>)…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five </w:t>
      </w:r>
      <w:r w:rsidR="00681FFA">
        <w:rPr>
          <w:rFonts w:eastAsia="Times New Roman" w:cstheme="minorHAnsi"/>
          <w:color w:val="0E101A"/>
          <w:sz w:val="28"/>
          <w:szCs w:val="28"/>
        </w:rPr>
        <w:t>.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.ten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fifteen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426248">
        <w:rPr>
          <w:rFonts w:eastAsia="Times New Roman" w:cstheme="minorHAnsi"/>
          <w:color w:val="0E101A"/>
          <w:sz w:val="28"/>
          <w:szCs w:val="28"/>
        </w:rPr>
        <w:t>twenty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426248">
        <w:rPr>
          <w:rFonts w:eastAsia="Times New Roman" w:cstheme="minorHAnsi"/>
          <w:color w:val="0E101A"/>
          <w:sz w:val="28"/>
          <w:szCs w:val="28"/>
        </w:rPr>
        <w:t>twenty five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irty-Five, Forty, one, two </w:t>
      </w:r>
      <w:r w:rsidR="00681FFA" w:rsidRPr="00426248">
        <w:rPr>
          <w:rFonts w:eastAsia="Times New Roman" w:cstheme="minorHAnsi"/>
          <w:i/>
          <w:color w:val="0E101A"/>
          <w:sz w:val="28"/>
          <w:szCs w:val="28"/>
        </w:rPr>
        <w:t>…(</w:t>
      </w:r>
      <w:r w:rsidRPr="00426248">
        <w:rPr>
          <w:rFonts w:eastAsia="Times New Roman" w:cstheme="minorHAnsi"/>
          <w:i/>
          <w:color w:val="0E101A"/>
          <w:sz w:val="28"/>
          <w:szCs w:val="28"/>
        </w:rPr>
        <w:t>confused)</w:t>
      </w:r>
      <w:r>
        <w:rPr>
          <w:rFonts w:eastAsia="Times New Roman" w:cstheme="minorHAnsi"/>
          <w:color w:val="0E101A"/>
          <w:sz w:val="28"/>
          <w:szCs w:val="28"/>
        </w:rPr>
        <w:t xml:space="preserve"> three?</w:t>
      </w:r>
    </w:p>
    <w:p w14:paraId="792505AB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C576018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SINGLE PAGE TURN OVER</w:t>
      </w:r>
    </w:p>
    <w:p w14:paraId="5F0E2CA4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3DD38B0F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78AA579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VO) </w:t>
      </w:r>
    </w:p>
    <w:p w14:paraId="1CFB09CC" w14:textId="77777777" w:rsidR="00C21C3D" w:rsidRPr="00570329" w:rsidRDefault="00AE310A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>NSF list of 2021 Winter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ver crew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42. 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So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ith our </w:t>
      </w:r>
      <w:r w:rsidR="00F91E0A">
        <w:rPr>
          <w:rFonts w:eastAsia="Times New Roman" w:cstheme="minorHAnsi"/>
          <w:color w:val="0E101A"/>
          <w:sz w:val="28"/>
          <w:szCs w:val="28"/>
        </w:rPr>
        <w:t>dead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proofErr w:type="spellStart"/>
      <w:r w:rsidR="00C21C3D" w:rsidRPr="00570329">
        <w:rPr>
          <w:rFonts w:eastAsia="Times New Roman" w:cstheme="minorHAnsi"/>
          <w:color w:val="0E101A"/>
          <w:sz w:val="28"/>
          <w:szCs w:val="28"/>
        </w:rPr>
        <w:t>vic</w:t>
      </w:r>
      <w:proofErr w:type="spell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hat should be only 41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Earlier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hen I did the headcount in the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lastRenderedPageBreak/>
        <w:t>large conferenc</w:t>
      </w:r>
      <w:r w:rsidR="00675660">
        <w:rPr>
          <w:rFonts w:eastAsia="Times New Roman" w:cstheme="minorHAnsi"/>
          <w:color w:val="0E101A"/>
          <w:sz w:val="28"/>
          <w:szCs w:val="28"/>
        </w:rPr>
        <w:t xml:space="preserve">e room, there were 42 people. </w:t>
      </w:r>
      <w:r w:rsidR="00675660" w:rsidRPr="00426248">
        <w:rPr>
          <w:rFonts w:eastAsia="Times New Roman" w:cstheme="minorHAnsi"/>
          <w:i/>
          <w:color w:val="0E101A"/>
          <w:sz w:val="28"/>
          <w:szCs w:val="28"/>
        </w:rPr>
        <w:t>(Frustrated)</w:t>
      </w:r>
      <w:r w:rsidR="00675660">
        <w:rPr>
          <w:rFonts w:eastAsia="Times New Roman" w:cstheme="minorHAnsi"/>
          <w:color w:val="0E101A"/>
          <w:sz w:val="28"/>
          <w:szCs w:val="28"/>
        </w:rPr>
        <w:t xml:space="preserve"> </w:t>
      </w:r>
      <w:proofErr w:type="gramStart"/>
      <w:r w:rsidR="00675660">
        <w:rPr>
          <w:rFonts w:eastAsia="Times New Roman" w:cstheme="minorHAnsi"/>
          <w:color w:val="0E101A"/>
          <w:sz w:val="28"/>
          <w:szCs w:val="28"/>
        </w:rPr>
        <w:t xml:space="preserve">What the </w:t>
      </w:r>
      <w:r w:rsidR="007910A9">
        <w:rPr>
          <w:rFonts w:eastAsia="Times New Roman" w:cstheme="minorHAnsi"/>
          <w:color w:val="0E101A"/>
          <w:sz w:val="28"/>
          <w:szCs w:val="28"/>
        </w:rPr>
        <w:t>fuck</w:t>
      </w:r>
      <w:proofErr w:type="gramEnd"/>
      <w:r w:rsidR="007910A9">
        <w:rPr>
          <w:rFonts w:eastAsia="Times New Roman" w:cstheme="minorHAnsi"/>
          <w:color w:val="0E101A"/>
          <w:sz w:val="28"/>
          <w:szCs w:val="28"/>
        </w:rPr>
        <w:t>?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</w:t>
      </w:r>
    </w:p>
    <w:p w14:paraId="65B38DE1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3456E87A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675660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OOP</w:t>
      </w:r>
    </w:p>
    <w:p w14:paraId="05214DD7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69B3E973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  <w:u w:val="single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</w:t>
      </w:r>
      <w:r w:rsidR="00AA479B">
        <w:rPr>
          <w:rFonts w:eastAsia="Times New Roman" w:cstheme="minorHAnsi"/>
          <w:color w:val="0E101A"/>
          <w:sz w:val="28"/>
          <w:szCs w:val="28"/>
          <w:u w:val="single"/>
        </w:rPr>
        <w:t>2SP</w:t>
      </w:r>
    </w:p>
    <w:p w14:paraId="360FD165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7E0E9C2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675660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EEP, FEMALE ROBOTIC VOICE – RECORDING STARTED</w:t>
      </w:r>
    </w:p>
    <w:p w14:paraId="2A7477B1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                                  </w:t>
      </w:r>
    </w:p>
    <w:p w14:paraId="51208E54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FOOTSTEPS ON CARPETED HALL, BACKGROUND FAN NOISE FROM HALLWAY</w:t>
      </w:r>
    </w:p>
    <w:p w14:paraId="6900FBDD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65CB34D6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BASS:</w:t>
      </w:r>
    </w:p>
    <w:p w14:paraId="3FB6D0A1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(</w:t>
      </w:r>
      <w:proofErr w:type="gramStart"/>
      <w:r>
        <w:rPr>
          <w:rFonts w:eastAsia="Times New Roman" w:cstheme="minorHAnsi"/>
          <w:color w:val="0E101A"/>
          <w:sz w:val="28"/>
          <w:szCs w:val="28"/>
        </w:rPr>
        <w:t>reading</w:t>
      </w:r>
      <w:proofErr w:type="gramEnd"/>
      <w:r>
        <w:rPr>
          <w:rFonts w:eastAsia="Times New Roman" w:cstheme="minorHAnsi"/>
          <w:color w:val="0E101A"/>
          <w:sz w:val="28"/>
          <w:szCs w:val="28"/>
        </w:rPr>
        <w:t xml:space="preserve"> signs) </w:t>
      </w:r>
    </w:p>
    <w:p w14:paraId="636E96FD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Berth 205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207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209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211!</w:t>
      </w:r>
    </w:p>
    <w:p w14:paraId="24A35455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28E7145A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EXCITED </w:t>
      </w:r>
      <w:proofErr w:type="gramStart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KNOCK ON</w:t>
      </w:r>
      <w:proofErr w:type="gramEnd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DOOR, TAP </w:t>
      </w:r>
      <w:proofErr w:type="spellStart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TAP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</w:t>
      </w:r>
      <w:proofErr w:type="spellStart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TAP</w:t>
      </w:r>
      <w:proofErr w:type="spellEnd"/>
    </w:p>
    <w:p w14:paraId="44048182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7BE936A2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CE1DFF6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Not sh</w:t>
      </w:r>
      <w:r>
        <w:rPr>
          <w:rFonts w:eastAsia="Times New Roman" w:cstheme="minorHAnsi"/>
          <w:color w:val="0E101A"/>
          <w:sz w:val="28"/>
          <w:szCs w:val="28"/>
        </w:rPr>
        <w:t xml:space="preserve">outing but louder than normal) </w:t>
      </w:r>
    </w:p>
    <w:p w14:paraId="4059A4A1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Mr. Kelly?</w:t>
      </w:r>
    </w:p>
    <w:p w14:paraId="4A0D7A2C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0214C0FB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TAP </w:t>
      </w:r>
      <w:proofErr w:type="spellStart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TAP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</w:t>
      </w:r>
      <w:proofErr w:type="spellStart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TAP</w:t>
      </w:r>
      <w:proofErr w:type="spellEnd"/>
    </w:p>
    <w:p w14:paraId="713C0C3C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27AE5CB3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67271604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Mr. Kel</w:t>
      </w:r>
      <w:r>
        <w:rPr>
          <w:rFonts w:eastAsia="Times New Roman" w:cstheme="minorHAnsi"/>
          <w:color w:val="0E101A"/>
          <w:sz w:val="28"/>
          <w:szCs w:val="28"/>
        </w:rPr>
        <w:t>ly? It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>
        <w:rPr>
          <w:rFonts w:eastAsia="Times New Roman" w:cstheme="minorHAnsi"/>
          <w:color w:val="0E101A"/>
          <w:sz w:val="28"/>
          <w:szCs w:val="28"/>
        </w:rPr>
        <w:t>s Deputy Marshal Marlow!</w:t>
      </w:r>
    </w:p>
    <w:p w14:paraId="6184933C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36114156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TAP </w:t>
      </w:r>
      <w:proofErr w:type="spellStart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TAP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</w:t>
      </w:r>
      <w:proofErr w:type="spellStart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TAP</w:t>
      </w:r>
      <w:proofErr w:type="spellEnd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. SOUND OF DOOR OPENING </w:t>
      </w:r>
    </w:p>
    <w:p w14:paraId="4F04403B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120F5EA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8871416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Surprised) </w:t>
      </w:r>
    </w:p>
    <w:p w14:paraId="111A500F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h, Deputy Marshal, I gue</w:t>
      </w:r>
      <w:r>
        <w:rPr>
          <w:rFonts w:eastAsia="Times New Roman" w:cstheme="minorHAnsi"/>
          <w:color w:val="0E101A"/>
          <w:sz w:val="28"/>
          <w:szCs w:val="28"/>
        </w:rPr>
        <w:t xml:space="preserve">ss what they say is right huh? </w:t>
      </w:r>
    </w:p>
    <w:p w14:paraId="397E0E8A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4009BBA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662EF03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Confused</w:t>
      </w:r>
      <w:r>
        <w:rPr>
          <w:rFonts w:eastAsia="Times New Roman" w:cstheme="minorHAnsi"/>
          <w:color w:val="0E101A"/>
          <w:sz w:val="28"/>
          <w:szCs w:val="28"/>
        </w:rPr>
        <w:t xml:space="preserve">) </w:t>
      </w:r>
    </w:p>
    <w:p w14:paraId="6C7801A8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What?</w:t>
      </w:r>
    </w:p>
    <w:p w14:paraId="52E47361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12B3911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lastRenderedPageBreak/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238F913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Justice never sleeps, ha-ha</w:t>
      </w:r>
    </w:p>
    <w:p w14:paraId="2EB814B6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6FF568B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</w:p>
    <w:p w14:paraId="6CA7F6D3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2B4DED0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FD4833D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MALE VOICE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6BBA569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</w:t>
      </w:r>
      <w:r w:rsidR="0019373E" w:rsidRPr="00570329">
        <w:rPr>
          <w:rFonts w:eastAsia="Times New Roman" w:cstheme="minorHAnsi"/>
          <w:color w:val="0E101A"/>
          <w:sz w:val="28"/>
          <w:szCs w:val="28"/>
        </w:rPr>
        <w:t>From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behind door across hall) </w:t>
      </w:r>
    </w:p>
    <w:p w14:paraId="27C58D6E" w14:textId="77777777" w:rsidR="00C21C3D" w:rsidRPr="00570329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HEY! YOU GUYS WANT TO TAKE YOUR BOOTY CALL INSIDE</w:t>
      </w:r>
      <w:r w:rsidR="007910A9">
        <w:rPr>
          <w:rFonts w:eastAsia="Times New Roman" w:cstheme="minorHAnsi"/>
          <w:color w:val="0E101A"/>
          <w:sz w:val="28"/>
          <w:szCs w:val="28"/>
        </w:rPr>
        <w:t>?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7910A9">
        <w:rPr>
          <w:rFonts w:eastAsia="Times New Roman" w:cstheme="minorHAnsi"/>
          <w:color w:val="0E101A"/>
          <w:sz w:val="28"/>
          <w:szCs w:val="28"/>
        </w:rPr>
        <w:t xml:space="preserve">THE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REST OF US NEED SLEEP</w:t>
      </w:r>
    </w:p>
    <w:p w14:paraId="60CF7818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23F2755" w14:textId="77777777" w:rsidR="00675660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BD4AFF6" w14:textId="77777777" w:rsidR="00C21C3D" w:rsidRDefault="00675660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h my, yes Deputy Marlow, you shou</w:t>
      </w:r>
      <w:r>
        <w:rPr>
          <w:rFonts w:eastAsia="Times New Roman" w:cstheme="minorHAnsi"/>
          <w:color w:val="0E101A"/>
          <w:sz w:val="28"/>
          <w:szCs w:val="28"/>
        </w:rPr>
        <w:t>ld come in.</w:t>
      </w:r>
    </w:p>
    <w:p w14:paraId="496F402A" w14:textId="77777777" w:rsidR="00426248" w:rsidRDefault="00426248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BFD7641" w14:textId="77777777" w:rsidR="00426248" w:rsidRPr="00426248" w:rsidRDefault="00426248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  <w:u w:val="single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Pr="00426248">
        <w:rPr>
          <w:rFonts w:eastAsia="Times New Roman" w:cstheme="minorHAnsi"/>
          <w:color w:val="0E101A"/>
          <w:sz w:val="28"/>
          <w:szCs w:val="28"/>
          <w:u w:val="single"/>
        </w:rPr>
        <w:t>DOOR TO BERTH CLOSES</w:t>
      </w:r>
    </w:p>
    <w:p w14:paraId="55AE8423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3101B77" w14:textId="77777777" w:rsidR="005A73A6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A73A6">
        <w:rPr>
          <w:rFonts w:eastAsia="Times New Roman" w:cstheme="minorHAnsi"/>
          <w:color w:val="0E101A"/>
          <w:sz w:val="28"/>
          <w:szCs w:val="28"/>
        </w:rPr>
        <w:t>                                       </w:t>
      </w:r>
      <w:r w:rsidR="00675660" w:rsidRPr="005A73A6">
        <w:rPr>
          <w:rFonts w:eastAsia="Times New Roman" w:cstheme="minorHAnsi"/>
          <w:color w:val="0E101A"/>
          <w:sz w:val="28"/>
          <w:szCs w:val="28"/>
        </w:rPr>
        <w:tab/>
      </w:r>
      <w:r w:rsidR="00675660" w:rsidRPr="005A73A6">
        <w:rPr>
          <w:rFonts w:eastAsia="Times New Roman" w:cstheme="minorHAnsi"/>
          <w:color w:val="0E101A"/>
          <w:sz w:val="28"/>
          <w:szCs w:val="28"/>
        </w:rPr>
        <w:tab/>
      </w:r>
      <w:r w:rsidR="00675660" w:rsidRPr="005A73A6">
        <w:rPr>
          <w:rFonts w:eastAsia="Times New Roman" w:cstheme="minorHAnsi"/>
          <w:color w:val="0E101A"/>
          <w:sz w:val="28"/>
          <w:szCs w:val="28"/>
        </w:rPr>
        <w:tab/>
      </w:r>
      <w:r w:rsidRPr="00570329">
        <w:rPr>
          <w:rFonts w:eastAsia="Times New Roman" w:cstheme="minorHAnsi"/>
          <w:color w:val="0E101A"/>
          <w:sz w:val="28"/>
          <w:szCs w:val="28"/>
        </w:rPr>
        <w:t xml:space="preserve">MALE VOICE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BFA7B86" w14:textId="77777777" w:rsidR="005A73A6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More</w:t>
      </w:r>
      <w:r>
        <w:rPr>
          <w:rFonts w:eastAsia="Times New Roman" w:cstheme="minorHAnsi"/>
          <w:color w:val="0E101A"/>
          <w:sz w:val="28"/>
          <w:szCs w:val="28"/>
        </w:rPr>
        <w:t xml:space="preserve"> muffled now behind two doors) </w:t>
      </w:r>
    </w:p>
    <w:p w14:paraId="13618E9C" w14:textId="77777777" w:rsidR="00C21C3D" w:rsidRPr="00570329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HAVE FUN JOY BOYS. WHOOP </w:t>
      </w:r>
      <w:proofErr w:type="spellStart"/>
      <w:r>
        <w:rPr>
          <w:rFonts w:eastAsia="Times New Roman" w:cstheme="minorHAnsi"/>
          <w:color w:val="0E101A"/>
          <w:sz w:val="28"/>
          <w:szCs w:val="28"/>
        </w:rPr>
        <w:t>WHOOP</w:t>
      </w:r>
      <w:proofErr w:type="spellEnd"/>
      <w:r w:rsidR="00AE310A">
        <w:rPr>
          <w:rFonts w:eastAsia="Times New Roman" w:cstheme="minorHAnsi"/>
          <w:color w:val="0E101A"/>
          <w:sz w:val="28"/>
          <w:szCs w:val="28"/>
        </w:rPr>
        <w:t>!</w:t>
      </w:r>
    </w:p>
    <w:p w14:paraId="20A8C2BA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5431B10" w14:textId="77777777" w:rsidR="005A73A6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A71DED8" w14:textId="77777777" w:rsidR="00C21C3D" w:rsidRPr="00570329" w:rsidRDefault="005A73A6" w:rsidP="005A73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Sorry for the cramped quarters. We typically do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 entertain </w:t>
      </w:r>
      <w:r>
        <w:rPr>
          <w:rFonts w:eastAsia="Times New Roman" w:cstheme="minorHAnsi"/>
          <w:color w:val="0E101A"/>
          <w:sz w:val="28"/>
          <w:szCs w:val="28"/>
        </w:rPr>
        <w:t xml:space="preserve">guests in our small rooms. </w:t>
      </w:r>
      <w:r w:rsidR="00C21C3D" w:rsidRPr="00426248">
        <w:rPr>
          <w:rFonts w:eastAsia="Times New Roman" w:cstheme="minorHAnsi"/>
          <w:i/>
          <w:color w:val="0E101A"/>
          <w:sz w:val="28"/>
          <w:szCs w:val="28"/>
        </w:rPr>
        <w:t>(ponde</w:t>
      </w:r>
      <w:r w:rsidRPr="00426248">
        <w:rPr>
          <w:rFonts w:eastAsia="Times New Roman" w:cstheme="minorHAnsi"/>
          <w:i/>
          <w:color w:val="0E101A"/>
          <w:sz w:val="28"/>
          <w:szCs w:val="28"/>
        </w:rPr>
        <w:t xml:space="preserve">ring)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 guess that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>
        <w:rPr>
          <w:rFonts w:eastAsia="Times New Roman" w:cstheme="minorHAnsi"/>
          <w:color w:val="0E101A"/>
          <w:sz w:val="28"/>
          <w:szCs w:val="28"/>
        </w:rPr>
        <w:t>s why they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>
        <w:rPr>
          <w:rFonts w:eastAsia="Times New Roman" w:cstheme="minorHAnsi"/>
          <w:color w:val="0E101A"/>
          <w:sz w:val="28"/>
          <w:szCs w:val="28"/>
        </w:rPr>
        <w:t xml:space="preserve">re called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AE310A">
        <w:rPr>
          <w:rFonts w:eastAsia="Times New Roman" w:cstheme="minorHAnsi"/>
          <w:color w:val="0E101A"/>
          <w:sz w:val="28"/>
          <w:szCs w:val="28"/>
        </w:rPr>
        <w:t>b</w:t>
      </w:r>
      <w:r>
        <w:rPr>
          <w:rFonts w:eastAsia="Times New Roman" w:cstheme="minorHAnsi"/>
          <w:color w:val="0E101A"/>
          <w:sz w:val="28"/>
          <w:szCs w:val="28"/>
        </w:rPr>
        <w:t>erths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>
        <w:rPr>
          <w:rFonts w:eastAsia="Times New Roman" w:cstheme="minorHAnsi"/>
          <w:color w:val="0E101A"/>
          <w:sz w:val="28"/>
          <w:szCs w:val="28"/>
        </w:rPr>
        <w:t>!</w:t>
      </w:r>
    </w:p>
    <w:p w14:paraId="7D7F00D9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C5072C1" w14:textId="77777777" w:rsidR="005A73A6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054F1B93" w14:textId="77777777" w:rsidR="005A73A6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insistent) </w:t>
      </w:r>
    </w:p>
    <w:p w14:paraId="46E1987D" w14:textId="77777777" w:rsidR="00C21C3D" w:rsidRPr="00570329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Mr. Kelly!</w:t>
      </w:r>
    </w:p>
    <w:p w14:paraId="57A3D531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3369437" w14:textId="77777777" w:rsidR="005A73A6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FE0CC89" w14:textId="77777777" w:rsidR="005A73A6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apologetic) </w:t>
      </w:r>
    </w:p>
    <w:p w14:paraId="0E137359" w14:textId="77777777" w:rsidR="00C21C3D" w:rsidRPr="00570329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Of course, of course.</w:t>
      </w:r>
    </w:p>
    <w:p w14:paraId="1B3CCD10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693AD57" w14:textId="77777777" w:rsidR="005A73A6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6A6DA3DE" w14:textId="77777777" w:rsidR="00C21C3D" w:rsidRPr="00570329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I need you </w:t>
      </w:r>
      <w:r>
        <w:rPr>
          <w:rFonts w:eastAsia="Times New Roman" w:cstheme="minorHAnsi"/>
          <w:color w:val="0E101A"/>
          <w:sz w:val="28"/>
          <w:szCs w:val="28"/>
        </w:rPr>
        <w:t>to help me understand something</w:t>
      </w:r>
      <w:r w:rsidR="00426248">
        <w:rPr>
          <w:rFonts w:eastAsia="Times New Roman" w:cstheme="minorHAnsi"/>
          <w:color w:val="0E101A"/>
          <w:sz w:val="28"/>
          <w:szCs w:val="28"/>
        </w:rPr>
        <w:t>.</w:t>
      </w:r>
    </w:p>
    <w:p w14:paraId="0B345D82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2F4003E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PHOTO LAID ON TABLE</w:t>
      </w:r>
    </w:p>
    <w:p w14:paraId="15BA3752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3E914BD" w14:textId="77777777" w:rsidR="005A73A6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FCD693B" w14:textId="77777777" w:rsidR="00C21C3D" w:rsidRPr="00570329" w:rsidRDefault="005A73A6" w:rsidP="005A73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Pho</w:t>
      </w:r>
      <w:r w:rsidR="00EA59F6">
        <w:rPr>
          <w:rFonts w:eastAsia="Times New Roman" w:cstheme="minorHAnsi"/>
          <w:color w:val="0E101A"/>
          <w:sz w:val="28"/>
          <w:szCs w:val="28"/>
        </w:rPr>
        <w:t>to taken of Winterover Crew 2021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. There are 43 people </w:t>
      </w:r>
      <w:r>
        <w:rPr>
          <w:rFonts w:eastAsia="Times New Roman" w:cstheme="minorHAnsi"/>
          <w:color w:val="0E101A"/>
          <w:sz w:val="28"/>
          <w:szCs w:val="28"/>
        </w:rPr>
        <w:t>here, including Doctor Rodney.</w:t>
      </w:r>
    </w:p>
    <w:p w14:paraId="464ADCB7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10241FB" w14:textId="77777777" w:rsidR="005A73A6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0EAA0A6F" w14:textId="77777777" w:rsidR="00C21C3D" w:rsidRPr="00570329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That sounds right.</w:t>
      </w:r>
    </w:p>
    <w:p w14:paraId="2C5F0C68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556BC194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PAPER BEING WAIVED</w:t>
      </w:r>
      <w:r w:rsidRPr="00570329">
        <w:rPr>
          <w:rFonts w:eastAsia="Times New Roman" w:cstheme="minorHAnsi"/>
          <w:color w:val="0E101A"/>
          <w:sz w:val="28"/>
          <w:szCs w:val="28"/>
        </w:rPr>
        <w:t> </w:t>
      </w:r>
    </w:p>
    <w:p w14:paraId="21EE35C4" w14:textId="77777777" w:rsidR="00C21C3D" w:rsidRPr="00570329" w:rsidRDefault="00C21C3D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A91625D" w14:textId="77777777" w:rsidR="005A73A6" w:rsidRDefault="005A73A6" w:rsidP="00675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6777289" w14:textId="77777777" w:rsidR="00C21C3D" w:rsidRPr="00570329" w:rsidRDefault="005A73A6" w:rsidP="005A73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List from NS</w:t>
      </w:r>
      <w:r w:rsidR="00EA59F6">
        <w:rPr>
          <w:rFonts w:eastAsia="Times New Roman" w:cstheme="minorHAnsi"/>
          <w:color w:val="0E101A"/>
          <w:sz w:val="28"/>
          <w:szCs w:val="28"/>
        </w:rPr>
        <w:t>F, Winterover Crew manifest 2021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. 42 people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including 20 support &amp;</w:t>
      </w:r>
      <w:r w:rsidR="007910A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maintenance staff, 12 medical and science </w:t>
      </w:r>
      <w:r w:rsidR="007910A9">
        <w:rPr>
          <w:rFonts w:eastAsia="Times New Roman" w:cstheme="minorHAnsi"/>
          <w:color w:val="0E101A"/>
          <w:sz w:val="28"/>
          <w:szCs w:val="28"/>
        </w:rPr>
        <w:t>team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. (Pauses) 11 after the murder of Doctor Rodney. 10 station administration staff. </w:t>
      </w:r>
    </w:p>
    <w:p w14:paraId="6F71C90F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B3B35BD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SILENCE FOR THREE SECONDS</w:t>
      </w:r>
    </w:p>
    <w:p w14:paraId="29898614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BE96ED5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654D9261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 xml:space="preserve">(Frustrated) </w:t>
      </w:r>
    </w:p>
    <w:p w14:paraId="6BF58B7F" w14:textId="77777777" w:rsidR="00C21C3D" w:rsidRPr="00570329" w:rsidRDefault="005A73A6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wenty plus twelve plus ten minus one dead scientist equals forty-one remaining winterovers. T</w:t>
      </w:r>
      <w:r w:rsidR="00EA59F6">
        <w:rPr>
          <w:rFonts w:eastAsia="Times New Roman" w:cstheme="minorHAnsi"/>
          <w:color w:val="0E101A"/>
          <w:sz w:val="28"/>
          <w:szCs w:val="28"/>
        </w:rPr>
        <w:t>here are Forty-three in the 2021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interover photo and forty-two on the manifest. I counted forty-two people in the large conference room yesterday</w:t>
      </w:r>
      <w:r w:rsidR="007910A9">
        <w:rPr>
          <w:rFonts w:eastAsia="Times New Roman" w:cstheme="minorHAnsi"/>
          <w:color w:val="0E101A"/>
          <w:sz w:val="28"/>
          <w:szCs w:val="28"/>
        </w:rPr>
        <w:t>;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here should have only been forty-one. </w:t>
      </w:r>
    </w:p>
    <w:p w14:paraId="45F5756E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4A6E52F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1B32F50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(nervous)</w:t>
      </w:r>
    </w:p>
    <w:p w14:paraId="122AF7FE" w14:textId="77777777" w:rsidR="00C21C3D" w:rsidRPr="00570329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well; perh</w:t>
      </w:r>
      <w:r>
        <w:rPr>
          <w:rFonts w:eastAsia="Times New Roman" w:cstheme="minorHAnsi"/>
          <w:color w:val="0E101A"/>
          <w:sz w:val="28"/>
          <w:szCs w:val="28"/>
        </w:rPr>
        <w:t>aps you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>
        <w:rPr>
          <w:rFonts w:eastAsia="Times New Roman" w:cstheme="minorHAnsi"/>
          <w:color w:val="0E101A"/>
          <w:sz w:val="28"/>
          <w:szCs w:val="28"/>
        </w:rPr>
        <w:t>counted yourself?</w:t>
      </w:r>
    </w:p>
    <w:p w14:paraId="15787C48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A4481B0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1302B3B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Confident) </w:t>
      </w:r>
    </w:p>
    <w:p w14:paraId="6FF75EA8" w14:textId="77777777" w:rsidR="00C21C3D" w:rsidRPr="00570329" w:rsidRDefault="005A73A6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 did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. </w:t>
      </w:r>
      <w:r w:rsidR="00C21C3D" w:rsidRPr="00426248">
        <w:rPr>
          <w:rFonts w:eastAsia="Times New Roman" w:cstheme="minorHAnsi"/>
          <w:i/>
          <w:color w:val="0E101A"/>
          <w:sz w:val="28"/>
          <w:szCs w:val="28"/>
        </w:rPr>
        <w:t>(</w:t>
      </w:r>
      <w:proofErr w:type="gramStart"/>
      <w:r w:rsidR="00C21C3D" w:rsidRPr="00426248">
        <w:rPr>
          <w:rFonts w:eastAsia="Times New Roman" w:cstheme="minorHAnsi"/>
          <w:i/>
          <w:color w:val="0E101A"/>
          <w:sz w:val="28"/>
          <w:szCs w:val="28"/>
        </w:rPr>
        <w:t>focuses</w:t>
      </w:r>
      <w:proofErr w:type="gramEnd"/>
      <w:r w:rsidR="00C21C3D" w:rsidRPr="00426248">
        <w:rPr>
          <w:rFonts w:eastAsia="Times New Roman" w:cstheme="minorHAnsi"/>
          <w:i/>
          <w:color w:val="0E101A"/>
          <w:sz w:val="28"/>
          <w:szCs w:val="28"/>
        </w:rPr>
        <w:t xml:space="preserve"> on Thomas)</w:t>
      </w:r>
      <w:r w:rsidR="00426248">
        <w:rPr>
          <w:rFonts w:eastAsia="Times New Roman" w:cstheme="minorHAnsi"/>
          <w:color w:val="0E101A"/>
          <w:sz w:val="28"/>
          <w:szCs w:val="28"/>
        </w:rPr>
        <w:t xml:space="preserve"> O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er than me, are there any individuals on </w:t>
      </w:r>
      <w:r w:rsidR="007910A9">
        <w:rPr>
          <w:rFonts w:eastAsia="Times New Roman" w:cstheme="minorHAnsi"/>
          <w:color w:val="0E101A"/>
          <w:sz w:val="28"/>
          <w:szCs w:val="28"/>
        </w:rPr>
        <w:t>station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ho did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 overwinter?</w:t>
      </w:r>
    </w:p>
    <w:p w14:paraId="7FF74644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C4FACFE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27AC63B7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(nervous) </w:t>
      </w:r>
    </w:p>
    <w:p w14:paraId="1B7A3C59" w14:textId="77777777" w:rsidR="00C21C3D" w:rsidRPr="00570329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lastRenderedPageBreak/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um no, the first PAX don’t arrive</w:t>
      </w:r>
      <w:r>
        <w:rPr>
          <w:rFonts w:eastAsia="Times New Roman" w:cstheme="minorHAnsi"/>
          <w:color w:val="0E101A"/>
          <w:sz w:val="28"/>
          <w:szCs w:val="28"/>
        </w:rPr>
        <w:t xml:space="preserve"> until tomorrow morning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</w:t>
      </w:r>
    </w:p>
    <w:p w14:paraId="3B69E625" w14:textId="77777777" w:rsidR="00C21C3D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8AEDBAD" w14:textId="77777777" w:rsidR="00426248" w:rsidRDefault="00426248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72E6B92" w14:textId="77777777" w:rsidR="00426248" w:rsidRPr="00570329" w:rsidRDefault="00426248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AE16CD8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65198C22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 xml:space="preserve">(focused) </w:t>
      </w:r>
    </w:p>
    <w:p w14:paraId="2021E353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Mr. Kelly? </w:t>
      </w:r>
      <w:r w:rsidRPr="00426248">
        <w:rPr>
          <w:rFonts w:eastAsia="Times New Roman" w:cstheme="minorHAnsi"/>
          <w:i/>
          <w:color w:val="0E101A"/>
          <w:sz w:val="28"/>
          <w:szCs w:val="28"/>
        </w:rPr>
        <w:t>(</w:t>
      </w:r>
      <w:r w:rsidR="00426248">
        <w:rPr>
          <w:rFonts w:eastAsia="Times New Roman" w:cstheme="minorHAnsi"/>
          <w:i/>
          <w:color w:val="0E101A"/>
          <w:sz w:val="28"/>
          <w:szCs w:val="28"/>
        </w:rPr>
        <w:t>beat</w:t>
      </w:r>
      <w:r w:rsidRPr="00426248">
        <w:rPr>
          <w:rFonts w:eastAsia="Times New Roman" w:cstheme="minorHAnsi"/>
          <w:i/>
          <w:color w:val="0E101A"/>
          <w:sz w:val="28"/>
          <w:szCs w:val="28"/>
        </w:rPr>
        <w:t>)</w:t>
      </w:r>
      <w:r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What is </w:t>
      </w:r>
      <w:r>
        <w:rPr>
          <w:rFonts w:eastAsia="Times New Roman" w:cstheme="minorHAnsi"/>
          <w:color w:val="0E101A"/>
          <w:sz w:val="28"/>
          <w:szCs w:val="28"/>
        </w:rPr>
        <w:t>it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>
        <w:rPr>
          <w:rFonts w:eastAsia="Times New Roman" w:cstheme="minorHAnsi"/>
          <w:color w:val="0E101A"/>
          <w:sz w:val="28"/>
          <w:szCs w:val="28"/>
        </w:rPr>
        <w:t>you are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>
        <w:rPr>
          <w:rFonts w:eastAsia="Times New Roman" w:cstheme="minorHAnsi"/>
          <w:color w:val="0E101A"/>
          <w:sz w:val="28"/>
          <w:szCs w:val="28"/>
        </w:rPr>
        <w:t>t telling me?</w:t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</w:p>
    <w:p w14:paraId="4F1A9B01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AB94383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THOMAS:</w:t>
      </w:r>
    </w:p>
    <w:p w14:paraId="405FE3BD" w14:textId="77777777" w:rsidR="00C21C3D" w:rsidRPr="00570329" w:rsidRDefault="005A73A6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7910A9">
        <w:rPr>
          <w:rFonts w:eastAsia="Times New Roman" w:cstheme="minorHAnsi"/>
          <w:color w:val="0E101A"/>
          <w:sz w:val="28"/>
          <w:szCs w:val="28"/>
        </w:rPr>
        <w:t>Oh dear!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e hoped we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d have more time to</w:t>
      </w:r>
      <w:r w:rsidR="00681FFA">
        <w:rPr>
          <w:rFonts w:eastAsia="Times New Roman" w:cstheme="minorHAnsi"/>
          <w:color w:val="0E101A"/>
          <w:sz w:val="28"/>
          <w:szCs w:val="28"/>
        </w:rPr>
        <w:t xml:space="preserve">… to </w:t>
      </w:r>
      <w:r w:rsidR="00EA59F6">
        <w:rPr>
          <w:rFonts w:eastAsia="Times New Roman" w:cstheme="minorHAnsi"/>
          <w:b/>
          <w:color w:val="0E101A"/>
          <w:sz w:val="28"/>
          <w:szCs w:val="28"/>
        </w:rPr>
        <w:t>EASE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>
        <w:rPr>
          <w:rFonts w:eastAsia="Times New Roman" w:cstheme="minorHAnsi"/>
          <w:color w:val="0E101A"/>
          <w:sz w:val="28"/>
          <w:szCs w:val="28"/>
        </w:rPr>
        <w:t>you in. We did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>
        <w:rPr>
          <w:rFonts w:eastAsia="Times New Roman" w:cstheme="minorHAnsi"/>
          <w:color w:val="0E101A"/>
          <w:sz w:val="28"/>
          <w:szCs w:val="28"/>
        </w:rPr>
        <w:t>t think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</w:p>
    <w:p w14:paraId="39B099C2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70787FC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06F8A697" w14:textId="77777777" w:rsidR="00A66A11" w:rsidRDefault="005A73A6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questioning) </w:t>
      </w:r>
    </w:p>
    <w:p w14:paraId="0C1BB2BE" w14:textId="77777777" w:rsidR="00C21C3D" w:rsidRPr="00570329" w:rsidRDefault="00A66A11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5A73A6">
        <w:rPr>
          <w:rFonts w:eastAsia="Times New Roman" w:cstheme="minorHAnsi"/>
          <w:color w:val="0E101A"/>
          <w:sz w:val="28"/>
          <w:szCs w:val="28"/>
        </w:rPr>
        <w:t>Think…what?</w:t>
      </w:r>
    </w:p>
    <w:p w14:paraId="1DA4EC3B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5B0758AA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HOMAS: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</w:p>
    <w:p w14:paraId="43E16BAB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nervous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quirming) </w:t>
      </w:r>
    </w:p>
    <w:p w14:paraId="39EC46E7" w14:textId="77777777" w:rsidR="00C21C3D" w:rsidRPr="00570329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proofErr w:type="spellStart"/>
      <w:r w:rsidR="007910A9">
        <w:rPr>
          <w:rFonts w:eastAsia="Times New Roman" w:cstheme="minorHAnsi"/>
          <w:color w:val="0E101A"/>
          <w:sz w:val="28"/>
          <w:szCs w:val="28"/>
        </w:rPr>
        <w:t>Y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uuuuuu</w:t>
      </w:r>
      <w:proofErr w:type="spell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h</w:t>
      </w:r>
      <w:r>
        <w:rPr>
          <w:rFonts w:eastAsia="Times New Roman" w:cstheme="minorHAnsi"/>
          <w:color w:val="0E101A"/>
          <w:sz w:val="28"/>
          <w:szCs w:val="28"/>
        </w:rPr>
        <w:t xml:space="preserve">ould really ask Dr. </w:t>
      </w:r>
      <w:r w:rsidR="00426248">
        <w:rPr>
          <w:rFonts w:eastAsia="Times New Roman" w:cstheme="minorHAnsi"/>
          <w:color w:val="0E101A"/>
          <w:sz w:val="28"/>
          <w:szCs w:val="28"/>
        </w:rPr>
        <w:t>Waynewright</w:t>
      </w:r>
      <w:r>
        <w:rPr>
          <w:rFonts w:eastAsia="Times New Roman" w:cstheme="minorHAnsi"/>
          <w:color w:val="0E101A"/>
          <w:sz w:val="28"/>
          <w:szCs w:val="28"/>
        </w:rPr>
        <w:t>!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</w:t>
      </w:r>
    </w:p>
    <w:p w14:paraId="3868E635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B545460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5D35A789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Focused) </w:t>
      </w:r>
    </w:p>
    <w:p w14:paraId="6E69299A" w14:textId="77777777" w:rsidR="00C21C3D" w:rsidRPr="00570329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I’d rather ask </w:t>
      </w:r>
      <w:r w:rsidRPr="007910A9">
        <w:rPr>
          <w:rFonts w:eastAsia="Times New Roman" w:cstheme="minorHAnsi"/>
          <w:b/>
          <w:color w:val="0E101A"/>
          <w:sz w:val="28"/>
          <w:szCs w:val="28"/>
        </w:rPr>
        <w:t>YOU</w:t>
      </w:r>
      <w:r>
        <w:rPr>
          <w:rFonts w:eastAsia="Times New Roman" w:cstheme="minorHAnsi"/>
          <w:color w:val="0E101A"/>
          <w:sz w:val="28"/>
          <w:szCs w:val="28"/>
        </w:rPr>
        <w:t>, Mr. Kelley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.  </w:t>
      </w:r>
    </w:p>
    <w:p w14:paraId="536DFC4B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D74B31F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WHIMPER FROM THOMAS</w:t>
      </w:r>
    </w:p>
    <w:p w14:paraId="410878FD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D165BBF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5DCAA66C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Stern) </w:t>
      </w:r>
    </w:p>
    <w:p w14:paraId="425F56C6" w14:textId="77777777" w:rsidR="00C21C3D" w:rsidRPr="00570329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</w:t>
      </w:r>
      <w:r w:rsidR="00A66A11">
        <w:rPr>
          <w:rFonts w:eastAsia="Times New Roman" w:cstheme="minorHAnsi"/>
          <w:color w:val="0E101A"/>
          <w:sz w:val="28"/>
          <w:szCs w:val="28"/>
        </w:rPr>
        <w:t>’m getting impatient Mr. Kelley!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</w:t>
      </w:r>
    </w:p>
    <w:p w14:paraId="5E90C617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30C4A3A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9888629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Nervous) </w:t>
      </w:r>
    </w:p>
    <w:p w14:paraId="458FACBC" w14:textId="77777777" w:rsidR="00C21C3D" w:rsidRPr="00570329" w:rsidRDefault="005A73A6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K</w:t>
      </w:r>
      <w:r w:rsidR="00A706E9">
        <w:rPr>
          <w:rFonts w:eastAsia="Times New Roman" w:cstheme="minorHAnsi"/>
          <w:color w:val="0E101A"/>
          <w:sz w:val="28"/>
          <w:szCs w:val="28"/>
        </w:rPr>
        <w:t>!</w:t>
      </w:r>
      <w:r w:rsidR="00681FFA">
        <w:rPr>
          <w:rFonts w:eastAsia="Times New Roman" w:cstheme="minorHAnsi"/>
          <w:color w:val="0E101A"/>
          <w:sz w:val="28"/>
          <w:szCs w:val="28"/>
        </w:rPr>
        <w:t xml:space="preserve"> </w:t>
      </w:r>
      <w:proofErr w:type="gramStart"/>
      <w:r w:rsidR="00A706E9">
        <w:rPr>
          <w:rFonts w:eastAsia="Times New Roman" w:cstheme="minorHAnsi"/>
          <w:color w:val="0E101A"/>
          <w:sz w:val="28"/>
          <w:szCs w:val="28"/>
        </w:rPr>
        <w:t>OK!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proofErr w:type="gramEnd"/>
      <w:r w:rsidR="00681FFA">
        <w:rPr>
          <w:rFonts w:eastAsia="Times New Roman" w:cstheme="minorHAnsi"/>
          <w:color w:val="0E101A"/>
          <w:sz w:val="28"/>
          <w:szCs w:val="28"/>
        </w:rPr>
        <w:t>The forty-second person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is, is Sondra </w:t>
      </w:r>
      <w:r>
        <w:rPr>
          <w:rFonts w:eastAsia="Times New Roman" w:cstheme="minorHAnsi"/>
          <w:color w:val="0E101A"/>
          <w:sz w:val="28"/>
          <w:szCs w:val="28"/>
        </w:rPr>
        <w:t xml:space="preserve">Derecha. </w:t>
      </w:r>
      <w:r w:rsidRPr="00A706E9">
        <w:rPr>
          <w:rFonts w:eastAsia="Times New Roman" w:cstheme="minorHAnsi"/>
          <w:i/>
          <w:color w:val="0E101A"/>
          <w:sz w:val="28"/>
          <w:szCs w:val="28"/>
        </w:rPr>
        <w:t>(sigh)</w:t>
      </w:r>
      <w:r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Everybody just calls her Alt-rig</w:t>
      </w:r>
      <w:r>
        <w:rPr>
          <w:rFonts w:eastAsia="Times New Roman" w:cstheme="minorHAnsi"/>
          <w:color w:val="0E101A"/>
          <w:sz w:val="28"/>
          <w:szCs w:val="28"/>
        </w:rPr>
        <w:t>ht Sondra</w:t>
      </w:r>
      <w:r w:rsidR="007910A9">
        <w:rPr>
          <w:rFonts w:eastAsia="Times New Roman" w:cstheme="minorHAnsi"/>
          <w:color w:val="0E101A"/>
          <w:sz w:val="28"/>
          <w:szCs w:val="28"/>
        </w:rPr>
        <w:t>. S</w:t>
      </w:r>
      <w:r>
        <w:rPr>
          <w:rFonts w:eastAsia="Times New Roman" w:cstheme="minorHAnsi"/>
          <w:color w:val="0E101A"/>
          <w:sz w:val="28"/>
          <w:szCs w:val="28"/>
        </w:rPr>
        <w:t>ee, in Spanish</w:t>
      </w:r>
      <w:r w:rsidR="007910A9">
        <w:rPr>
          <w:rFonts w:eastAsia="Times New Roman" w:cstheme="minorHAnsi"/>
          <w:color w:val="0E101A"/>
          <w:sz w:val="28"/>
          <w:szCs w:val="28"/>
        </w:rPr>
        <w:t>…</w:t>
      </w:r>
    </w:p>
    <w:p w14:paraId="33E279F8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26DF87C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FE27B46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lastRenderedPageBreak/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(</w:t>
      </w:r>
      <w:proofErr w:type="gramStart"/>
      <w:r>
        <w:rPr>
          <w:rFonts w:eastAsia="Times New Roman" w:cstheme="minorHAnsi"/>
          <w:color w:val="0E101A"/>
          <w:sz w:val="28"/>
          <w:szCs w:val="28"/>
        </w:rPr>
        <w:t>cuts</w:t>
      </w:r>
      <w:proofErr w:type="gramEnd"/>
      <w:r>
        <w:rPr>
          <w:rFonts w:eastAsia="Times New Roman" w:cstheme="minorHAnsi"/>
          <w:color w:val="0E101A"/>
          <w:sz w:val="28"/>
          <w:szCs w:val="28"/>
        </w:rPr>
        <w:t xml:space="preserve"> him off) </w:t>
      </w:r>
    </w:p>
    <w:p w14:paraId="4E9FF82E" w14:textId="77777777" w:rsidR="00C21C3D" w:rsidRPr="00570329" w:rsidRDefault="005A73A6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Derecha means right</w:t>
      </w:r>
      <w:r w:rsidR="007910A9">
        <w:rPr>
          <w:rFonts w:eastAsia="Times New Roman" w:cstheme="minorHAnsi"/>
          <w:color w:val="0E101A"/>
          <w:sz w:val="28"/>
          <w:szCs w:val="28"/>
        </w:rPr>
        <w:t>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I speak the language. Point her out on the photo</w:t>
      </w:r>
    </w:p>
    <w:p w14:paraId="6A00EF0D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0DFA69B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FINGER TAPS TABLE, SOUND OF PHOTO SLIDING OFF TABLE</w:t>
      </w:r>
    </w:p>
    <w:p w14:paraId="5F075CD3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88106A9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48E94C79" w14:textId="77777777" w:rsidR="00C21C3D" w:rsidRPr="00570329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That’s her, there.</w:t>
      </w:r>
    </w:p>
    <w:p w14:paraId="392797F2" w14:textId="77777777" w:rsidR="00A706E9" w:rsidRDefault="00A706E9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EFCFE86" w14:textId="77777777" w:rsidR="005A73A6" w:rsidRDefault="005A73A6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 xml:space="preserve"> </w:t>
      </w:r>
    </w:p>
    <w:p w14:paraId="0ABD2BD5" w14:textId="77777777" w:rsidR="00C21C3D" w:rsidRPr="00570329" w:rsidRDefault="005A73A6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7910A9">
        <w:rPr>
          <w:rFonts w:eastAsia="Times New Roman" w:cstheme="minorHAnsi"/>
          <w:color w:val="0E101A"/>
          <w:sz w:val="28"/>
          <w:szCs w:val="28"/>
        </w:rPr>
        <w:t>A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nd why is it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nobody thought to point out there was a person on station who was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 on the NSF &amp; Beau-Low official p</w:t>
      </w:r>
      <w:r>
        <w:rPr>
          <w:rFonts w:eastAsia="Times New Roman" w:cstheme="minorHAnsi"/>
          <w:color w:val="0E101A"/>
          <w:sz w:val="28"/>
          <w:szCs w:val="28"/>
        </w:rPr>
        <w:t>ersonnel manifest?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  </w:t>
      </w:r>
    </w:p>
    <w:p w14:paraId="164732FE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47BFEFC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63F1D2AD" w14:textId="77777777" w:rsidR="00C21C3D" w:rsidRPr="00570329" w:rsidRDefault="005A73A6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She just </w:t>
      </w:r>
      <w:proofErr w:type="spellStart"/>
      <w:r w:rsidR="00C21C3D" w:rsidRPr="00570329">
        <w:rPr>
          <w:rFonts w:eastAsia="Times New Roman" w:cstheme="minorHAnsi"/>
          <w:color w:val="0E101A"/>
          <w:sz w:val="28"/>
          <w:szCs w:val="28"/>
        </w:rPr>
        <w:t>kinda</w:t>
      </w:r>
      <w:proofErr w:type="spellEnd"/>
      <w:r w:rsidR="00A706E9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showed up one day in the B-3 lounge. Just walked in Destination Alpha, removed her C</w:t>
      </w:r>
      <w:r w:rsidR="007910A9">
        <w:rPr>
          <w:rFonts w:eastAsia="Times New Roman" w:cstheme="minorHAnsi"/>
          <w:color w:val="0E101A"/>
          <w:sz w:val="28"/>
          <w:szCs w:val="28"/>
        </w:rPr>
        <w:t>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W</w:t>
      </w:r>
      <w:r w:rsidR="007910A9">
        <w:rPr>
          <w:rFonts w:eastAsia="Times New Roman" w:cstheme="minorHAnsi"/>
          <w:color w:val="0E101A"/>
          <w:sz w:val="28"/>
          <w:szCs w:val="28"/>
        </w:rPr>
        <w:t>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E</w:t>
      </w:r>
      <w:r w:rsidR="007910A9">
        <w:rPr>
          <w:rFonts w:eastAsia="Times New Roman" w:cstheme="minorHAnsi"/>
          <w:color w:val="0E101A"/>
          <w:sz w:val="28"/>
          <w:szCs w:val="28"/>
        </w:rPr>
        <w:t>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, and came in to watch videos with us. </w:t>
      </w:r>
    </w:p>
    <w:p w14:paraId="4F2C1B7A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6A26EEFC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2AB2750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Dubious) </w:t>
      </w:r>
    </w:p>
    <w:p w14:paraId="2B102C3D" w14:textId="77777777" w:rsidR="00C21C3D" w:rsidRPr="00570329" w:rsidRDefault="005A73A6" w:rsidP="005A73A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his is the South Pole</w:t>
      </w:r>
      <w:r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you do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 just; </w:t>
      </w:r>
      <w:r w:rsidR="00C21C3D" w:rsidRPr="007910A9">
        <w:rPr>
          <w:rFonts w:eastAsia="Times New Roman" w:cstheme="minorHAnsi"/>
          <w:b/>
          <w:color w:val="0E101A"/>
          <w:sz w:val="28"/>
          <w:szCs w:val="28"/>
        </w:rPr>
        <w:t>WANDER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in from the next town when the next town is over </w:t>
      </w:r>
      <w:r>
        <w:rPr>
          <w:rFonts w:eastAsia="Times New Roman" w:cstheme="minorHAnsi"/>
          <w:color w:val="0E101A"/>
          <w:sz w:val="28"/>
          <w:szCs w:val="28"/>
        </w:rPr>
        <w:t>10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00 miles away!</w:t>
      </w:r>
    </w:p>
    <w:p w14:paraId="267DE386" w14:textId="77777777" w:rsidR="00C21C3D" w:rsidRPr="00570329" w:rsidRDefault="00C21C3D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68E4A78" w14:textId="77777777" w:rsidR="005A73A6" w:rsidRDefault="005A73A6" w:rsidP="0067566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5BCBBFAC" w14:textId="77777777" w:rsidR="00C21C3D" w:rsidRPr="00570329" w:rsidRDefault="005A73A6" w:rsidP="003F7A7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Our first thought was she was a stow-away on a Beauregard LC-130, but none of the pilots recognized her</w:t>
      </w:r>
      <w:r w:rsidR="007910A9">
        <w:rPr>
          <w:rFonts w:eastAsia="Times New Roman" w:cstheme="minorHAnsi"/>
          <w:color w:val="0E101A"/>
          <w:sz w:val="28"/>
          <w:szCs w:val="28"/>
        </w:rPr>
        <w:t>,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and on an Antarctic flight, any weight discrepancy more than 5 pounds would get noticed.</w:t>
      </w:r>
    </w:p>
    <w:p w14:paraId="328520C5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8470600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7BDFF13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growing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more frustrated) </w:t>
      </w:r>
    </w:p>
    <w:p w14:paraId="6EEF43E8" w14:textId="77777777" w:rsidR="00C21C3D" w:rsidRPr="00570329" w:rsidRDefault="003F7A7C" w:rsidP="003F7A7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so then </w:t>
      </w:r>
      <w:r w:rsidR="00C21C3D" w:rsidRPr="007910A9">
        <w:rPr>
          <w:rFonts w:eastAsia="Times New Roman" w:cstheme="minorHAnsi"/>
          <w:b/>
          <w:color w:val="0E101A"/>
          <w:sz w:val="28"/>
          <w:szCs w:val="28"/>
        </w:rPr>
        <w:t>WHY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didn’t somebody radio McMurdo to come collect her for transport out and questioning? </w:t>
      </w:r>
    </w:p>
    <w:p w14:paraId="6C0D0A79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sigh) You said she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s called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ALT, right Sondra. Why the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Alt</w:t>
      </w:r>
      <w:r w:rsidR="00A706E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? </w:t>
      </w:r>
    </w:p>
    <w:p w14:paraId="4B57B313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E7DC820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A7366DE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lastRenderedPageBreak/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>deadpan</w:t>
      </w:r>
      <w:r>
        <w:rPr>
          <w:rFonts w:eastAsia="Times New Roman" w:cstheme="minorHAnsi"/>
          <w:color w:val="0E101A"/>
          <w:sz w:val="28"/>
          <w:szCs w:val="28"/>
        </w:rPr>
        <w:t xml:space="preserve">) </w:t>
      </w:r>
    </w:p>
    <w:p w14:paraId="783E1435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Because we determined she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s from </w:t>
      </w:r>
      <w:r w:rsidR="007910A9">
        <w:rPr>
          <w:rFonts w:eastAsia="Times New Roman" w:cstheme="minorHAnsi"/>
          <w:color w:val="0E101A"/>
          <w:sz w:val="28"/>
          <w:szCs w:val="28"/>
        </w:rPr>
        <w:t>an alternate r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eality. </w:t>
      </w:r>
    </w:p>
    <w:p w14:paraId="009A32FD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6A2BF98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LOW RUMBLE OF FAN ROOM IN BACKGROUND</w:t>
      </w:r>
    </w:p>
    <w:p w14:paraId="1C9D0017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E193770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870AFA9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Say again?</w:t>
      </w:r>
    </w:p>
    <w:p w14:paraId="560FB66B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3D60069" w14:textId="77777777" w:rsidR="003F7A7C" w:rsidRDefault="003F7A7C" w:rsidP="003F7A7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>
        <w:rPr>
          <w:rFonts w:eastAsia="Times New Roman" w:cstheme="minorHAnsi"/>
          <w:color w:val="0E101A"/>
          <w:sz w:val="28"/>
          <w:szCs w:val="28"/>
        </w:rPr>
        <w:t xml:space="preserve"> </w:t>
      </w:r>
    </w:p>
    <w:p w14:paraId="33DA984F" w14:textId="77777777" w:rsidR="00C21C3D" w:rsidRPr="00570329" w:rsidRDefault="003F7A7C" w:rsidP="003F7A7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From an alternate reality. Honestly, it took even us a while to determine that based on how simple things are slightly different in h</w:t>
      </w:r>
      <w:r>
        <w:rPr>
          <w:rFonts w:eastAsia="Times New Roman" w:cstheme="minorHAnsi"/>
          <w:color w:val="0E101A"/>
          <w:sz w:val="28"/>
          <w:szCs w:val="28"/>
        </w:rPr>
        <w:t>er reality vs. ours. </w:t>
      </w:r>
      <w:r w:rsidRPr="00A706E9">
        <w:rPr>
          <w:rFonts w:eastAsia="Times New Roman" w:cstheme="minorHAnsi"/>
          <w:i/>
          <w:color w:val="0E101A"/>
          <w:sz w:val="28"/>
          <w:szCs w:val="28"/>
        </w:rPr>
        <w:t>(chuckle)</w:t>
      </w:r>
      <w:r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Did you know; in her reality, t</w:t>
      </w:r>
      <w:r>
        <w:rPr>
          <w:rFonts w:eastAsia="Times New Roman" w:cstheme="minorHAnsi"/>
          <w:color w:val="0E101A"/>
          <w:sz w:val="28"/>
          <w:szCs w:val="28"/>
        </w:rPr>
        <w:t>he President was actually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>
        <w:rPr>
          <w:rFonts w:eastAsia="Times New Roman" w:cstheme="minorHAnsi"/>
          <w:color w:val="0E101A"/>
          <w:sz w:val="28"/>
          <w:szCs w:val="28"/>
        </w:rPr>
        <w:t xml:space="preserve"> </w:t>
      </w:r>
    </w:p>
    <w:p w14:paraId="6411D235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ABA2E59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390BFCE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Cuts him off, Angrily) </w:t>
      </w:r>
    </w:p>
    <w:p w14:paraId="131B39E0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HAVE YOU BEEN DRINKING?</w:t>
      </w:r>
    </w:p>
    <w:p w14:paraId="1687F98E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97D7262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</w:p>
    <w:p w14:paraId="5C9A0379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Firm) </w:t>
      </w:r>
    </w:p>
    <w:p w14:paraId="1B842C20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7910A9">
        <w:rPr>
          <w:rFonts w:eastAsia="Times New Roman" w:cstheme="minorHAnsi"/>
          <w:color w:val="0E101A"/>
          <w:sz w:val="28"/>
          <w:szCs w:val="28"/>
        </w:rPr>
        <w:t>No 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r! I never touch the stuff.</w:t>
      </w:r>
    </w:p>
    <w:p w14:paraId="389D8212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D93BA18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756DE1E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>(Firm)</w:t>
      </w:r>
      <w:r>
        <w:rPr>
          <w:rFonts w:eastAsia="Times New Roman" w:cstheme="minorHAnsi"/>
          <w:color w:val="0E101A"/>
          <w:sz w:val="28"/>
          <w:szCs w:val="28"/>
        </w:rPr>
        <w:t xml:space="preserve"> </w:t>
      </w:r>
    </w:p>
    <w:p w14:paraId="5A9415F7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aking medication,</w:t>
      </w:r>
      <w:r>
        <w:rPr>
          <w:rFonts w:eastAsia="Times New Roman" w:cstheme="minorHAnsi"/>
          <w:color w:val="0E101A"/>
          <w:sz w:val="28"/>
          <w:szCs w:val="28"/>
        </w:rPr>
        <w:t xml:space="preserve"> or somebody </w:t>
      </w:r>
      <w:r w:rsidRPr="007910A9">
        <w:rPr>
          <w:rFonts w:eastAsia="Times New Roman" w:cstheme="minorHAnsi"/>
          <w:b/>
          <w:color w:val="0E101A"/>
          <w:sz w:val="28"/>
          <w:szCs w:val="28"/>
        </w:rPr>
        <w:t>ELSE</w:t>
      </w:r>
      <w:r w:rsidR="007910A9" w:rsidRPr="007910A9">
        <w:rPr>
          <w:rFonts w:eastAsia="Times New Roman" w:cstheme="minorHAnsi"/>
          <w:b/>
          <w:color w:val="0E101A"/>
          <w:sz w:val="28"/>
          <w:szCs w:val="28"/>
        </w:rPr>
        <w:t>'</w:t>
      </w:r>
      <w:r w:rsidRPr="007910A9">
        <w:rPr>
          <w:rFonts w:eastAsia="Times New Roman" w:cstheme="minorHAnsi"/>
          <w:b/>
          <w:color w:val="0E101A"/>
          <w:sz w:val="28"/>
          <w:szCs w:val="28"/>
        </w:rPr>
        <w:t>S</w:t>
      </w:r>
      <w:r>
        <w:rPr>
          <w:rFonts w:eastAsia="Times New Roman" w:cstheme="minorHAnsi"/>
          <w:color w:val="0E101A"/>
          <w:sz w:val="28"/>
          <w:szCs w:val="28"/>
        </w:rPr>
        <w:t xml:space="preserve"> medication?</w:t>
      </w:r>
    </w:p>
    <w:p w14:paraId="7E1B8250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0633240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THOMA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788B6609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(firmer) </w:t>
      </w:r>
    </w:p>
    <w:p w14:paraId="16D66E98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NO SIR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>!</w:t>
      </w:r>
      <w:r>
        <w:rPr>
          <w:rFonts w:eastAsia="Times New Roman" w:cstheme="minorHAnsi"/>
          <w:color w:val="0E101A"/>
          <w:sz w:val="28"/>
          <w:szCs w:val="28"/>
        </w:rPr>
        <w:t>...</w:t>
      </w:r>
      <w:r w:rsidR="00A706E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Pr="00A706E9">
        <w:rPr>
          <w:rFonts w:eastAsia="Times New Roman" w:cstheme="minorHAnsi"/>
          <w:i/>
          <w:color w:val="0E101A"/>
          <w:sz w:val="28"/>
          <w:szCs w:val="28"/>
        </w:rPr>
        <w:t>(</w:t>
      </w:r>
      <w:r w:rsidR="00C21C3D" w:rsidRPr="00A706E9">
        <w:rPr>
          <w:rFonts w:eastAsia="Times New Roman" w:cstheme="minorHAnsi"/>
          <w:i/>
          <w:color w:val="0E101A"/>
          <w:sz w:val="28"/>
          <w:szCs w:val="28"/>
        </w:rPr>
        <w:t>stammerin</w:t>
      </w:r>
      <w:r w:rsidRPr="00A706E9">
        <w:rPr>
          <w:rFonts w:eastAsia="Times New Roman" w:cstheme="minorHAnsi"/>
          <w:i/>
          <w:color w:val="0E101A"/>
          <w:sz w:val="28"/>
          <w:szCs w:val="28"/>
        </w:rPr>
        <w:t>g)</w:t>
      </w:r>
      <w:r>
        <w:rPr>
          <w:rFonts w:eastAsia="Times New Roman" w:cstheme="minorHAnsi"/>
          <w:color w:val="0E101A"/>
          <w:sz w:val="28"/>
          <w:szCs w:val="28"/>
        </w:rPr>
        <w:t xml:space="preserve">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>
        <w:rPr>
          <w:rFonts w:eastAsia="Times New Roman" w:cstheme="minorHAnsi"/>
          <w:color w:val="0E101A"/>
          <w:sz w:val="28"/>
          <w:szCs w:val="28"/>
        </w:rPr>
        <w:t xml:space="preserve">ve never done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>
        <w:rPr>
          <w:rFonts w:eastAsia="Times New Roman" w:cstheme="minorHAnsi"/>
          <w:color w:val="0E101A"/>
          <w:sz w:val="28"/>
          <w:szCs w:val="28"/>
        </w:rPr>
        <w:t>The Drugs</w:t>
      </w:r>
      <w:r w:rsidR="007910A9">
        <w:rPr>
          <w:rFonts w:eastAsia="Times New Roman" w:cstheme="minorHAnsi"/>
          <w:color w:val="0E101A"/>
          <w:sz w:val="28"/>
          <w:szCs w:val="28"/>
        </w:rPr>
        <w:t>.'</w:t>
      </w:r>
    </w:p>
    <w:p w14:paraId="3B5D80BB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D2052AA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</w:p>
    <w:p w14:paraId="2C0FF73C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sigh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>, talking i</w:t>
      </w:r>
      <w:r>
        <w:rPr>
          <w:rFonts w:eastAsia="Times New Roman" w:cstheme="minorHAnsi"/>
          <w:color w:val="0E101A"/>
          <w:sz w:val="28"/>
          <w:szCs w:val="28"/>
        </w:rPr>
        <w:t xml:space="preserve">nto hands as he rubs his eyes) </w:t>
      </w:r>
    </w:p>
    <w:p w14:paraId="7B8C8A77" w14:textId="77777777" w:rsidR="00C21C3D" w:rsidRPr="00570329" w:rsidRDefault="003F7A7C" w:rsidP="003F7A7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Mr. Kelley,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m tired,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m dehydrated, my skin is chapped, my lips hurt and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m 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jet-lagged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. </w:t>
      </w:r>
      <w:r w:rsidR="00C21C3D" w:rsidRPr="00A706E9">
        <w:rPr>
          <w:rFonts w:eastAsia="Times New Roman" w:cstheme="minorHAnsi"/>
          <w:i/>
          <w:color w:val="0E101A"/>
          <w:sz w:val="28"/>
          <w:szCs w:val="28"/>
        </w:rPr>
        <w:t>(</w:t>
      </w:r>
      <w:proofErr w:type="gramStart"/>
      <w:r w:rsidR="00C21C3D" w:rsidRPr="00A706E9">
        <w:rPr>
          <w:rFonts w:eastAsia="Times New Roman" w:cstheme="minorHAnsi"/>
          <w:i/>
          <w:color w:val="0E101A"/>
          <w:sz w:val="28"/>
          <w:szCs w:val="28"/>
        </w:rPr>
        <w:t>deep</w:t>
      </w:r>
      <w:proofErr w:type="gramEnd"/>
      <w:r w:rsidR="00C21C3D" w:rsidRPr="00A706E9">
        <w:rPr>
          <w:rFonts w:eastAsia="Times New Roman" w:cstheme="minorHAnsi"/>
          <w:i/>
          <w:color w:val="0E101A"/>
          <w:sz w:val="28"/>
          <w:szCs w:val="28"/>
        </w:rPr>
        <w:t xml:space="preserve"> breath)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I want to see y</w:t>
      </w:r>
      <w:r w:rsidR="00681FFA">
        <w:rPr>
          <w:rFonts w:eastAsia="Times New Roman" w:cstheme="minorHAnsi"/>
          <w:color w:val="0E101A"/>
          <w:sz w:val="28"/>
          <w:szCs w:val="28"/>
        </w:rPr>
        <w:t xml:space="preserve">ou, Dr. </w:t>
      </w:r>
      <w:r w:rsidR="00A66A11">
        <w:rPr>
          <w:rFonts w:eastAsia="Times New Roman" w:cstheme="minorHAnsi"/>
          <w:color w:val="0E101A"/>
          <w:sz w:val="28"/>
          <w:szCs w:val="28"/>
        </w:rPr>
        <w:t>Waynewright</w:t>
      </w:r>
      <w:r w:rsidR="00681FFA">
        <w:rPr>
          <w:rFonts w:eastAsia="Times New Roman" w:cstheme="minorHAnsi"/>
          <w:color w:val="0E101A"/>
          <w:sz w:val="28"/>
          <w:szCs w:val="28"/>
        </w:rPr>
        <w:t xml:space="preserve">, and this 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681FFA">
        <w:rPr>
          <w:rFonts w:eastAsia="Times New Roman" w:cstheme="minorHAnsi"/>
          <w:color w:val="0E101A"/>
          <w:sz w:val="28"/>
          <w:szCs w:val="28"/>
        </w:rPr>
        <w:t>So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ndra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in </w:t>
      </w:r>
      <w:r w:rsidR="00A66A11">
        <w:rPr>
          <w:rFonts w:eastAsia="Times New Roman" w:cstheme="minorHAnsi"/>
          <w:color w:val="0E101A"/>
          <w:sz w:val="28"/>
          <w:szCs w:val="28"/>
        </w:rPr>
        <w:t>Waynewright's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office at 09:00 tomorrow. We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2E5633">
        <w:rPr>
          <w:rFonts w:eastAsia="Times New Roman" w:cstheme="minorHAnsi"/>
          <w:color w:val="0E101A"/>
          <w:sz w:val="28"/>
          <w:szCs w:val="28"/>
        </w:rPr>
        <w:t>re going to c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hat, and then Sondra, you,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lastRenderedPageBreak/>
        <w:t xml:space="preserve">and Dr. </w:t>
      </w:r>
      <w:r w:rsidR="00A706E9">
        <w:rPr>
          <w:rFonts w:eastAsia="Times New Roman" w:cstheme="minorHAnsi"/>
          <w:color w:val="0E101A"/>
          <w:sz w:val="28"/>
          <w:szCs w:val="28"/>
        </w:rPr>
        <w:t>Waynewright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are interviews one, two &amp; three in that order</w:t>
      </w:r>
      <w:r>
        <w:rPr>
          <w:rFonts w:eastAsia="Times New Roman" w:cstheme="minorHAnsi"/>
          <w:color w:val="0E101A"/>
          <w:sz w:val="28"/>
          <w:szCs w:val="28"/>
        </w:rPr>
        <w:t>.</w:t>
      </w:r>
    </w:p>
    <w:p w14:paraId="59A8F6FB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217EFD9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 xml:space="preserve">THOMAS: </w:t>
      </w:r>
      <w:r>
        <w:rPr>
          <w:rFonts w:eastAsia="Times New Roman" w:cstheme="minorHAnsi"/>
          <w:color w:val="0E101A"/>
          <w:sz w:val="28"/>
          <w:szCs w:val="28"/>
        </w:rPr>
        <w:tab/>
      </w:r>
    </w:p>
    <w:p w14:paraId="2B592A8E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Yes sir, </w:t>
      </w:r>
      <w:proofErr w:type="spellStart"/>
      <w:r w:rsidR="00C21C3D" w:rsidRPr="00570329">
        <w:rPr>
          <w:rFonts w:eastAsia="Times New Roman" w:cstheme="minorHAnsi"/>
          <w:color w:val="0E101A"/>
          <w:sz w:val="28"/>
          <w:szCs w:val="28"/>
        </w:rPr>
        <w:t>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lllllllll</w:t>
      </w:r>
      <w:proofErr w:type="spell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ell him,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>no problem</w:t>
      </w:r>
      <w:r>
        <w:rPr>
          <w:rFonts w:eastAsia="Times New Roman" w:cstheme="minorHAnsi"/>
          <w:color w:val="0E101A"/>
          <w:sz w:val="28"/>
          <w:szCs w:val="28"/>
        </w:rPr>
        <w:t>.</w:t>
      </w:r>
    </w:p>
    <w:p w14:paraId="16C25172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37BB3D4F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52BD0B3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t>            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DOOR OPENING AND THEN CLOSING. </w:t>
      </w:r>
      <w:proofErr w:type="gramStart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FOOT STEPS</w:t>
      </w:r>
      <w:proofErr w:type="gramEnd"/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 xml:space="preserve"> DOWN CARPETED HALLWAY WITH FAN ROOM NOISE SLIGHTLY LOUDER.</w:t>
      </w:r>
    </w:p>
    <w:p w14:paraId="1CF22411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05E6D21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MALE VOICE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118D535F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(</w:t>
      </w:r>
      <w:proofErr w:type="gramStart"/>
      <w:r>
        <w:rPr>
          <w:rFonts w:eastAsia="Times New Roman" w:cstheme="minorHAnsi"/>
          <w:color w:val="0E101A"/>
          <w:sz w:val="28"/>
          <w:szCs w:val="28"/>
        </w:rPr>
        <w:t>from</w:t>
      </w:r>
      <w:proofErr w:type="gramEnd"/>
      <w:r>
        <w:rPr>
          <w:rFonts w:eastAsia="Times New Roman" w:cstheme="minorHAnsi"/>
          <w:color w:val="0E101A"/>
          <w:sz w:val="28"/>
          <w:szCs w:val="28"/>
        </w:rPr>
        <w:t xml:space="preserve"> behind door across hall) </w:t>
      </w:r>
    </w:p>
    <w:p w14:paraId="75C428D1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WELL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THAT</w:t>
      </w:r>
      <w:r>
        <w:rPr>
          <w:rFonts w:eastAsia="Times New Roman" w:cstheme="minorHAnsi"/>
          <w:color w:val="0E101A"/>
          <w:sz w:val="28"/>
          <w:szCs w:val="28"/>
        </w:rPr>
        <w:t xml:space="preserve"> WAS A QUICKIE</w:t>
      </w:r>
    </w:p>
    <w:p w14:paraId="015EDACE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EFCD47F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3470E6CD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  <w:t>(</w:t>
      </w:r>
      <w:proofErr w:type="gramStart"/>
      <w:r>
        <w:rPr>
          <w:rFonts w:eastAsia="Times New Roman" w:cstheme="minorHAnsi"/>
          <w:color w:val="0E101A"/>
          <w:sz w:val="28"/>
          <w:szCs w:val="28"/>
        </w:rPr>
        <w:t>Shouting )</w:t>
      </w:r>
      <w:proofErr w:type="gramEnd"/>
      <w:r>
        <w:rPr>
          <w:rFonts w:eastAsia="Times New Roman" w:cstheme="minorHAnsi"/>
          <w:color w:val="0E101A"/>
          <w:sz w:val="28"/>
          <w:szCs w:val="28"/>
        </w:rPr>
        <w:t xml:space="preserve"> </w:t>
      </w:r>
    </w:p>
    <w:p w14:paraId="6A532392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proofErr w:type="gramStart"/>
      <w:r w:rsidR="007910A9">
        <w:rPr>
          <w:rFonts w:eastAsia="Times New Roman" w:cstheme="minorHAnsi"/>
          <w:color w:val="0E101A"/>
          <w:sz w:val="28"/>
          <w:szCs w:val="28"/>
        </w:rPr>
        <w:t xml:space="preserve">FUCK </w:t>
      </w:r>
      <w:r>
        <w:rPr>
          <w:rFonts w:eastAsia="Times New Roman" w:cstheme="minorHAnsi"/>
          <w:color w:val="0E101A"/>
          <w:sz w:val="28"/>
          <w:szCs w:val="28"/>
        </w:rPr>
        <w:t xml:space="preserve"> YOU</w:t>
      </w:r>
      <w:proofErr w:type="gramEnd"/>
      <w:r>
        <w:rPr>
          <w:rFonts w:eastAsia="Times New Roman" w:cstheme="minorHAnsi"/>
          <w:color w:val="0E101A"/>
          <w:sz w:val="28"/>
          <w:szCs w:val="28"/>
        </w:rPr>
        <w:t>!!!</w:t>
      </w:r>
    </w:p>
    <w:p w14:paraId="1288791D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89AF9E5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7910A9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OOP, FEMALE ROBOTIC VOICE – RECORDING STOPPED</w:t>
      </w:r>
    </w:p>
    <w:p w14:paraId="0C718E0D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7B63439D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AA479B">
        <w:rPr>
          <w:rFonts w:eastAsia="Times New Roman" w:cstheme="minorHAnsi"/>
          <w:color w:val="0E101A"/>
          <w:sz w:val="28"/>
          <w:szCs w:val="28"/>
        </w:rPr>
        <w:tab/>
      </w:r>
      <w:r w:rsidR="00AA479B">
        <w:rPr>
          <w:rFonts w:eastAsia="Times New Roman" w:cstheme="minorHAnsi"/>
          <w:color w:val="0E101A"/>
          <w:sz w:val="28"/>
          <w:szCs w:val="28"/>
          <w:u w:val="single"/>
        </w:rPr>
        <w:t>2SP</w:t>
      </w:r>
    </w:p>
    <w:p w14:paraId="2A25D566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08786B2C" w14:textId="77777777" w:rsidR="00C21C3D" w:rsidRPr="00570329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7910A9"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EEP</w:t>
      </w:r>
    </w:p>
    <w:p w14:paraId="0EB4248B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2FEAACC2" w14:textId="77777777" w:rsidR="003F7A7C" w:rsidRDefault="003F7A7C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BASS: </w:t>
      </w:r>
      <w:r w:rsidR="00B80E5E" w:rsidRPr="00570329">
        <w:rPr>
          <w:rFonts w:eastAsia="Times New Roman" w:cstheme="minorHAnsi"/>
          <w:color w:val="0E101A"/>
          <w:sz w:val="28"/>
          <w:szCs w:val="28"/>
        </w:rPr>
        <w:tab/>
      </w:r>
    </w:p>
    <w:p w14:paraId="58F25429" w14:textId="77777777" w:rsidR="003F7A7C" w:rsidRDefault="003F7A7C" w:rsidP="003F7A7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(Exhaust</w:t>
      </w:r>
      <w:r>
        <w:rPr>
          <w:rFonts w:eastAsia="Times New Roman" w:cstheme="minorHAnsi"/>
          <w:color w:val="0E101A"/>
          <w:sz w:val="28"/>
          <w:szCs w:val="28"/>
        </w:rPr>
        <w:t xml:space="preserve">ed) </w:t>
      </w:r>
    </w:p>
    <w:p w14:paraId="63937FE2" w14:textId="77777777" w:rsidR="00C21C3D" w:rsidRPr="00570329" w:rsidRDefault="003F7A7C" w:rsidP="003F7A7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2160" w:hanging="810"/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Diane, it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s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 don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t know</w:t>
      </w:r>
      <w:r w:rsidR="002E5633">
        <w:rPr>
          <w:rFonts w:eastAsia="Times New Roman" w:cstheme="minorHAnsi"/>
          <w:color w:val="0E101A"/>
          <w:sz w:val="28"/>
          <w:szCs w:val="28"/>
        </w:rPr>
        <w:t>?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proofErr w:type="gramStart"/>
      <w:r w:rsidR="00C21C3D" w:rsidRPr="00570329">
        <w:rPr>
          <w:rFonts w:eastAsia="Times New Roman" w:cstheme="minorHAnsi"/>
          <w:color w:val="0E101A"/>
          <w:sz w:val="28"/>
          <w:szCs w:val="28"/>
        </w:rPr>
        <w:t>22:something</w:t>
      </w:r>
      <w:proofErr w:type="gramEnd"/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hrs. My head is poundi</w:t>
      </w:r>
      <w:r w:rsidR="00F91E0A">
        <w:rPr>
          <w:rFonts w:eastAsia="Times New Roman" w:cstheme="minorHAnsi"/>
          <w:color w:val="0E101A"/>
          <w:sz w:val="28"/>
          <w:szCs w:val="28"/>
        </w:rPr>
        <w:t>ng,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F91E0A">
        <w:rPr>
          <w:rFonts w:eastAsia="Times New Roman" w:cstheme="minorHAnsi"/>
          <w:color w:val="0E101A"/>
          <w:sz w:val="28"/>
          <w:szCs w:val="28"/>
        </w:rPr>
        <w:t>m downing water like the T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tanic, and my primary contact thus fa</w:t>
      </w:r>
      <w:r>
        <w:rPr>
          <w:rFonts w:eastAsia="Times New Roman" w:cstheme="minorHAnsi"/>
          <w:color w:val="0E101A"/>
          <w:sz w:val="28"/>
          <w:szCs w:val="28"/>
        </w:rPr>
        <w:t xml:space="preserve">r may be </w:t>
      </w:r>
      <w:r w:rsidR="004A5548">
        <w:rPr>
          <w:rFonts w:eastAsia="Times New Roman" w:cstheme="minorHAnsi"/>
          <w:color w:val="0E101A"/>
          <w:sz w:val="28"/>
          <w:szCs w:val="28"/>
        </w:rPr>
        <w:t>a few cards short of a full deck</w:t>
      </w:r>
      <w:r>
        <w:rPr>
          <w:rFonts w:eastAsia="Times New Roman" w:cstheme="minorHAnsi"/>
          <w:color w:val="0E101A"/>
          <w:sz w:val="28"/>
          <w:szCs w:val="28"/>
        </w:rPr>
        <w:t>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</w:t>
      </w:r>
      <w:r w:rsidR="00C21C3D" w:rsidRPr="00A706E9">
        <w:rPr>
          <w:rFonts w:eastAsia="Times New Roman" w:cstheme="minorHAnsi"/>
          <w:i/>
          <w:color w:val="0E101A"/>
          <w:sz w:val="28"/>
          <w:szCs w:val="28"/>
        </w:rPr>
        <w:t>(</w:t>
      </w:r>
      <w:proofErr w:type="gramStart"/>
      <w:r w:rsidR="00C21C3D" w:rsidRPr="00A706E9">
        <w:rPr>
          <w:rFonts w:eastAsia="Times New Roman" w:cstheme="minorHAnsi"/>
          <w:i/>
          <w:color w:val="0E101A"/>
          <w:sz w:val="28"/>
          <w:szCs w:val="28"/>
        </w:rPr>
        <w:t>deep</w:t>
      </w:r>
      <w:proofErr w:type="gramEnd"/>
      <w:r w:rsidR="00C21C3D" w:rsidRPr="00A706E9">
        <w:rPr>
          <w:rFonts w:eastAsia="Times New Roman" w:cstheme="minorHAnsi"/>
          <w:i/>
          <w:color w:val="0E101A"/>
          <w:sz w:val="28"/>
          <w:szCs w:val="28"/>
        </w:rPr>
        <w:t xml:space="preserve"> inhale and exhale)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m going to need you to pull station records for all stations, all nations.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m looking for this </w:t>
      </w:r>
      <w:r w:rsidR="00681FFA" w:rsidRPr="00570329">
        <w:rPr>
          <w:rFonts w:eastAsia="Times New Roman" w:cstheme="minorHAnsi"/>
          <w:color w:val="0E101A"/>
          <w:sz w:val="28"/>
          <w:szCs w:val="28"/>
        </w:rPr>
        <w:t>Sondra</w:t>
      </w:r>
      <w:r w:rsidR="002E5633">
        <w:rPr>
          <w:rFonts w:eastAsia="Times New Roman" w:cstheme="minorHAnsi"/>
          <w:color w:val="0E101A"/>
          <w:sz w:val="28"/>
          <w:szCs w:val="28"/>
        </w:rPr>
        <w:t xml:space="preserve"> Derecha. Look at the 2021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photo from the original file on my desk. Second row, middle of the line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brown hair with the dark blue coat. That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>s her. Run</w:t>
      </w:r>
      <w:proofErr w:type="gramStart"/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7910A9" w:rsidRPr="007910A9">
        <w:rPr>
          <w:rFonts w:eastAsia="Times New Roman" w:cstheme="minorHAnsi"/>
          <w:i/>
          <w:color w:val="0E101A"/>
          <w:sz w:val="28"/>
          <w:szCs w:val="28"/>
        </w:rPr>
        <w:t>(</w:t>
      </w:r>
      <w:proofErr w:type="gramEnd"/>
      <w:r w:rsidR="00C21C3D" w:rsidRPr="007910A9">
        <w:rPr>
          <w:rFonts w:eastAsia="Times New Roman" w:cstheme="minorHAnsi"/>
          <w:i/>
          <w:color w:val="0E101A"/>
          <w:sz w:val="28"/>
          <w:szCs w:val="28"/>
        </w:rPr>
        <w:t xml:space="preserve">yawn while talking) 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Facial recognition on the photo </w:t>
      </w:r>
      <w:r w:rsidR="00C21C3D" w:rsidRPr="007910A9">
        <w:rPr>
          <w:rFonts w:eastAsia="Times New Roman" w:cstheme="minorHAnsi"/>
          <w:i/>
          <w:color w:val="0E101A"/>
          <w:sz w:val="28"/>
          <w:szCs w:val="28"/>
        </w:rPr>
        <w:t>(end yawn)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with NSA, CIA </w:t>
      </w:r>
      <w:r w:rsidR="00681FFA">
        <w:rPr>
          <w:rFonts w:eastAsia="Times New Roman" w:cstheme="minorHAnsi"/>
          <w:color w:val="0E101A"/>
          <w:sz w:val="28"/>
          <w:szCs w:val="28"/>
        </w:rPr>
        <w:t>…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any of the DOD outfits</w:t>
      </w:r>
      <w:r w:rsidR="007910A9">
        <w:rPr>
          <w:rFonts w:eastAsia="Times New Roman" w:cstheme="minorHAnsi"/>
          <w:color w:val="0E101A"/>
          <w:sz w:val="28"/>
          <w:szCs w:val="28"/>
        </w:rPr>
        <w:t>….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 I</w:t>
      </w:r>
      <w:r w:rsidR="007910A9">
        <w:rPr>
          <w:rFonts w:eastAsia="Times New Roman" w:cstheme="minorHAnsi"/>
          <w:color w:val="0E101A"/>
          <w:sz w:val="28"/>
          <w:szCs w:val="28"/>
        </w:rPr>
        <w:t>'</w:t>
      </w:r>
      <w:r w:rsidR="00C21C3D" w:rsidRPr="00570329">
        <w:rPr>
          <w:rFonts w:eastAsia="Times New Roman" w:cstheme="minorHAnsi"/>
          <w:color w:val="0E101A"/>
          <w:sz w:val="28"/>
          <w:szCs w:val="28"/>
        </w:rPr>
        <w:t xml:space="preserve">m </w:t>
      </w:r>
      <w:r w:rsidR="007910A9">
        <w:rPr>
          <w:rFonts w:eastAsia="Times New Roman" w:cstheme="minorHAnsi"/>
          <w:color w:val="0E101A"/>
          <w:sz w:val="28"/>
          <w:szCs w:val="28"/>
        </w:rPr>
        <w:t>going to sleep!</w:t>
      </w:r>
    </w:p>
    <w:p w14:paraId="2C9DFCE2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43FB46A3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  <w:r w:rsidRPr="00570329">
        <w:rPr>
          <w:rFonts w:eastAsia="Times New Roman" w:cstheme="minorHAnsi"/>
          <w:color w:val="0E101A"/>
          <w:sz w:val="28"/>
          <w:szCs w:val="28"/>
        </w:rPr>
        <w:lastRenderedPageBreak/>
        <w:t>            </w:t>
      </w:r>
      <w:r w:rsidRPr="00570329">
        <w:rPr>
          <w:rFonts w:eastAsia="Times New Roman" w:cstheme="minorHAnsi"/>
          <w:color w:val="0E101A"/>
          <w:sz w:val="28"/>
          <w:szCs w:val="28"/>
          <w:u w:val="single"/>
        </w:rPr>
        <w:t>ELECTRONIC BOOP</w:t>
      </w:r>
    </w:p>
    <w:p w14:paraId="19D1C192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eastAsia="Times New Roman" w:cstheme="minorHAnsi"/>
          <w:color w:val="0E101A"/>
          <w:sz w:val="28"/>
          <w:szCs w:val="28"/>
        </w:rPr>
      </w:pPr>
    </w:p>
    <w:p w14:paraId="1EFBB62A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outlineLvl w:val="0"/>
        <w:rPr>
          <w:rFonts w:eastAsia="Times New Roman" w:cstheme="minorHAnsi"/>
          <w:color w:val="0E101A"/>
          <w:kern w:val="36"/>
          <w:sz w:val="28"/>
          <w:szCs w:val="28"/>
        </w:rPr>
      </w:pPr>
      <w:r w:rsidRPr="00570329">
        <w:rPr>
          <w:rFonts w:eastAsia="Times New Roman" w:cstheme="minorHAnsi"/>
          <w:color w:val="0E101A"/>
          <w:kern w:val="36"/>
          <w:sz w:val="28"/>
          <w:szCs w:val="28"/>
        </w:rPr>
        <w:t>           ((Outro music &amp; C</w:t>
      </w:r>
      <w:r w:rsidR="00B80E5E" w:rsidRPr="00570329">
        <w:rPr>
          <w:rFonts w:eastAsia="Times New Roman" w:cstheme="minorHAnsi"/>
          <w:color w:val="0E101A"/>
          <w:kern w:val="36"/>
          <w:sz w:val="28"/>
          <w:szCs w:val="28"/>
        </w:rPr>
        <w:t>redits))</w:t>
      </w:r>
    </w:p>
    <w:p w14:paraId="39881E9C" w14:textId="77777777" w:rsidR="00C21C3D" w:rsidRPr="00570329" w:rsidRDefault="00C21C3D" w:rsidP="00F2130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4770"/>
          <w:tab w:val="left" w:pos="5040"/>
          <w:tab w:val="left" w:pos="5130"/>
        </w:tabs>
        <w:ind w:left="810" w:hanging="810"/>
        <w:rPr>
          <w:rFonts w:cstheme="minorHAnsi"/>
          <w:sz w:val="28"/>
          <w:szCs w:val="28"/>
        </w:rPr>
      </w:pPr>
    </w:p>
    <w:sectPr w:rsidR="00C21C3D" w:rsidRPr="00570329" w:rsidSect="00EC5A3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95A78" w14:textId="77777777" w:rsidR="00A113B0" w:rsidRDefault="00A113B0" w:rsidP="00E43C23">
      <w:r>
        <w:separator/>
      </w:r>
    </w:p>
  </w:endnote>
  <w:endnote w:type="continuationSeparator" w:id="0">
    <w:p w14:paraId="1757A759" w14:textId="77777777" w:rsidR="00A113B0" w:rsidRDefault="00A113B0" w:rsidP="00E43C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93402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4F23464" w14:textId="77777777" w:rsidR="00A113B0" w:rsidRDefault="0095494F" w:rsidP="00DA70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A113B0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D0D897" w14:textId="77777777" w:rsidR="00A113B0" w:rsidRDefault="00A113B0" w:rsidP="00E43C2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577154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EC471E" w14:textId="77777777" w:rsidR="00A113B0" w:rsidRDefault="0095494F" w:rsidP="00DA70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A113B0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F3E01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C7112A8" w14:textId="77777777" w:rsidR="00A113B0" w:rsidRDefault="00A113B0" w:rsidP="00E43C2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3B6DF" w14:textId="77777777" w:rsidR="00A113B0" w:rsidRDefault="00A113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E3FC0" w14:textId="77777777" w:rsidR="00A113B0" w:rsidRDefault="00A113B0" w:rsidP="00E43C23">
      <w:r>
        <w:separator/>
      </w:r>
    </w:p>
  </w:footnote>
  <w:footnote w:type="continuationSeparator" w:id="0">
    <w:p w14:paraId="17387069" w14:textId="77777777" w:rsidR="00A113B0" w:rsidRDefault="00A113B0" w:rsidP="00E43C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9D981" w14:textId="77777777" w:rsidR="00A113B0" w:rsidRDefault="00A113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F5009" w14:textId="77777777" w:rsidR="00A113B0" w:rsidRDefault="00A113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8D632" w14:textId="77777777" w:rsidR="00A113B0" w:rsidRDefault="00A113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8673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tDAwMbM0NjU2MDJU0lEKTi0uzszPAykwNKsFAJeWQKUtAAAA"/>
  </w:docVars>
  <w:rsids>
    <w:rsidRoot w:val="0042547B"/>
    <w:rsid w:val="00027EDE"/>
    <w:rsid w:val="000675F5"/>
    <w:rsid w:val="000B50EB"/>
    <w:rsid w:val="000C5182"/>
    <w:rsid w:val="000C51ED"/>
    <w:rsid w:val="000D69C0"/>
    <w:rsid w:val="000E33EB"/>
    <w:rsid w:val="000F3E01"/>
    <w:rsid w:val="00105CE8"/>
    <w:rsid w:val="0010635F"/>
    <w:rsid w:val="001077F3"/>
    <w:rsid w:val="00107D8C"/>
    <w:rsid w:val="00113864"/>
    <w:rsid w:val="00115CCE"/>
    <w:rsid w:val="00125CB4"/>
    <w:rsid w:val="00132764"/>
    <w:rsid w:val="0015566C"/>
    <w:rsid w:val="001622BB"/>
    <w:rsid w:val="00164F20"/>
    <w:rsid w:val="0019172D"/>
    <w:rsid w:val="0019373E"/>
    <w:rsid w:val="00196C96"/>
    <w:rsid w:val="001C3169"/>
    <w:rsid w:val="001D1145"/>
    <w:rsid w:val="001E3E23"/>
    <w:rsid w:val="001E4525"/>
    <w:rsid w:val="00202D43"/>
    <w:rsid w:val="0020359B"/>
    <w:rsid w:val="00204412"/>
    <w:rsid w:val="002057D4"/>
    <w:rsid w:val="002070DF"/>
    <w:rsid w:val="002100C3"/>
    <w:rsid w:val="0022324B"/>
    <w:rsid w:val="002526A1"/>
    <w:rsid w:val="00253BDE"/>
    <w:rsid w:val="0025518E"/>
    <w:rsid w:val="00256457"/>
    <w:rsid w:val="00257E91"/>
    <w:rsid w:val="00261938"/>
    <w:rsid w:val="002971DA"/>
    <w:rsid w:val="002A1F21"/>
    <w:rsid w:val="002D3972"/>
    <w:rsid w:val="002E5633"/>
    <w:rsid w:val="002F5919"/>
    <w:rsid w:val="003202E5"/>
    <w:rsid w:val="00355139"/>
    <w:rsid w:val="00371417"/>
    <w:rsid w:val="00372EDE"/>
    <w:rsid w:val="003B46C4"/>
    <w:rsid w:val="003F7A7C"/>
    <w:rsid w:val="00416CD3"/>
    <w:rsid w:val="0042547B"/>
    <w:rsid w:val="00426248"/>
    <w:rsid w:val="004420EF"/>
    <w:rsid w:val="00455508"/>
    <w:rsid w:val="00471B42"/>
    <w:rsid w:val="00481954"/>
    <w:rsid w:val="00483CE8"/>
    <w:rsid w:val="004903F8"/>
    <w:rsid w:val="004950F5"/>
    <w:rsid w:val="004A0F52"/>
    <w:rsid w:val="004A5548"/>
    <w:rsid w:val="004C10C3"/>
    <w:rsid w:val="004D4601"/>
    <w:rsid w:val="004D7590"/>
    <w:rsid w:val="004E7337"/>
    <w:rsid w:val="004F62A6"/>
    <w:rsid w:val="0052068A"/>
    <w:rsid w:val="00531390"/>
    <w:rsid w:val="00531D7D"/>
    <w:rsid w:val="00556597"/>
    <w:rsid w:val="00570329"/>
    <w:rsid w:val="00571DE6"/>
    <w:rsid w:val="00572F3E"/>
    <w:rsid w:val="00572F62"/>
    <w:rsid w:val="005747CD"/>
    <w:rsid w:val="00577D90"/>
    <w:rsid w:val="005A73A6"/>
    <w:rsid w:val="005B5ED5"/>
    <w:rsid w:val="005B78CC"/>
    <w:rsid w:val="005C47DE"/>
    <w:rsid w:val="005E0DF3"/>
    <w:rsid w:val="005F0AD7"/>
    <w:rsid w:val="005F76CA"/>
    <w:rsid w:val="006007F6"/>
    <w:rsid w:val="00606FAD"/>
    <w:rsid w:val="0061242D"/>
    <w:rsid w:val="0062035A"/>
    <w:rsid w:val="00623ED3"/>
    <w:rsid w:val="006273D9"/>
    <w:rsid w:val="006302A5"/>
    <w:rsid w:val="00655E23"/>
    <w:rsid w:val="00673205"/>
    <w:rsid w:val="00675660"/>
    <w:rsid w:val="00681FFA"/>
    <w:rsid w:val="006B2D6D"/>
    <w:rsid w:val="006B3EE8"/>
    <w:rsid w:val="006B7924"/>
    <w:rsid w:val="006C7D4B"/>
    <w:rsid w:val="006D4A31"/>
    <w:rsid w:val="006D5CE3"/>
    <w:rsid w:val="006E489A"/>
    <w:rsid w:val="00706908"/>
    <w:rsid w:val="007070A8"/>
    <w:rsid w:val="00717162"/>
    <w:rsid w:val="00720F90"/>
    <w:rsid w:val="00736865"/>
    <w:rsid w:val="00741C6D"/>
    <w:rsid w:val="00746EA1"/>
    <w:rsid w:val="007524A0"/>
    <w:rsid w:val="007554F6"/>
    <w:rsid w:val="007910A9"/>
    <w:rsid w:val="00791B07"/>
    <w:rsid w:val="00795D48"/>
    <w:rsid w:val="007C4A66"/>
    <w:rsid w:val="007F0DF2"/>
    <w:rsid w:val="00805C68"/>
    <w:rsid w:val="00823121"/>
    <w:rsid w:val="00846817"/>
    <w:rsid w:val="008513A5"/>
    <w:rsid w:val="00856CF3"/>
    <w:rsid w:val="008641DC"/>
    <w:rsid w:val="0089153B"/>
    <w:rsid w:val="008A780E"/>
    <w:rsid w:val="008B43E6"/>
    <w:rsid w:val="008C36D3"/>
    <w:rsid w:val="008E5FB5"/>
    <w:rsid w:val="008F2518"/>
    <w:rsid w:val="008F4874"/>
    <w:rsid w:val="00906792"/>
    <w:rsid w:val="00923AB8"/>
    <w:rsid w:val="00942BBB"/>
    <w:rsid w:val="00944DC7"/>
    <w:rsid w:val="00946538"/>
    <w:rsid w:val="0095494F"/>
    <w:rsid w:val="009A117B"/>
    <w:rsid w:val="009D1A9F"/>
    <w:rsid w:val="009F6497"/>
    <w:rsid w:val="00A113B0"/>
    <w:rsid w:val="00A205BF"/>
    <w:rsid w:val="00A208F8"/>
    <w:rsid w:val="00A64D4F"/>
    <w:rsid w:val="00A66A11"/>
    <w:rsid w:val="00A706E9"/>
    <w:rsid w:val="00A85B43"/>
    <w:rsid w:val="00AA479B"/>
    <w:rsid w:val="00AB5E98"/>
    <w:rsid w:val="00AB63A3"/>
    <w:rsid w:val="00AD5FBB"/>
    <w:rsid w:val="00AE310A"/>
    <w:rsid w:val="00AF4005"/>
    <w:rsid w:val="00B0090F"/>
    <w:rsid w:val="00B058E5"/>
    <w:rsid w:val="00B06DAE"/>
    <w:rsid w:val="00B470F4"/>
    <w:rsid w:val="00B553C0"/>
    <w:rsid w:val="00B77536"/>
    <w:rsid w:val="00B80E5E"/>
    <w:rsid w:val="00B967B5"/>
    <w:rsid w:val="00BA01CB"/>
    <w:rsid w:val="00BB3D1F"/>
    <w:rsid w:val="00BB4135"/>
    <w:rsid w:val="00BC0F39"/>
    <w:rsid w:val="00BE6107"/>
    <w:rsid w:val="00BF2CED"/>
    <w:rsid w:val="00C02191"/>
    <w:rsid w:val="00C16E3C"/>
    <w:rsid w:val="00C21C3D"/>
    <w:rsid w:val="00C23CC7"/>
    <w:rsid w:val="00C31F19"/>
    <w:rsid w:val="00C41B03"/>
    <w:rsid w:val="00C45E67"/>
    <w:rsid w:val="00C6070F"/>
    <w:rsid w:val="00C6263C"/>
    <w:rsid w:val="00C63917"/>
    <w:rsid w:val="00C673B2"/>
    <w:rsid w:val="00C7531F"/>
    <w:rsid w:val="00C91AB5"/>
    <w:rsid w:val="00CC11D6"/>
    <w:rsid w:val="00CC1469"/>
    <w:rsid w:val="00CC4290"/>
    <w:rsid w:val="00CE0188"/>
    <w:rsid w:val="00CF41D5"/>
    <w:rsid w:val="00CF707B"/>
    <w:rsid w:val="00D00E00"/>
    <w:rsid w:val="00D8105B"/>
    <w:rsid w:val="00D83D31"/>
    <w:rsid w:val="00DA0AA2"/>
    <w:rsid w:val="00DA7079"/>
    <w:rsid w:val="00DB4A71"/>
    <w:rsid w:val="00DD423F"/>
    <w:rsid w:val="00E0190E"/>
    <w:rsid w:val="00E124ED"/>
    <w:rsid w:val="00E1328A"/>
    <w:rsid w:val="00E33F9D"/>
    <w:rsid w:val="00E35996"/>
    <w:rsid w:val="00E43C23"/>
    <w:rsid w:val="00E47278"/>
    <w:rsid w:val="00E53546"/>
    <w:rsid w:val="00E55E4C"/>
    <w:rsid w:val="00E5779D"/>
    <w:rsid w:val="00E747E1"/>
    <w:rsid w:val="00E868CF"/>
    <w:rsid w:val="00EA59F6"/>
    <w:rsid w:val="00EA70F1"/>
    <w:rsid w:val="00EC5A3E"/>
    <w:rsid w:val="00EF0E97"/>
    <w:rsid w:val="00F016C9"/>
    <w:rsid w:val="00F052EC"/>
    <w:rsid w:val="00F06B1F"/>
    <w:rsid w:val="00F06E54"/>
    <w:rsid w:val="00F13319"/>
    <w:rsid w:val="00F17FF8"/>
    <w:rsid w:val="00F2130F"/>
    <w:rsid w:val="00F510A5"/>
    <w:rsid w:val="00F600E1"/>
    <w:rsid w:val="00F61074"/>
    <w:rsid w:val="00F725D1"/>
    <w:rsid w:val="00F91E0A"/>
    <w:rsid w:val="00FA3461"/>
    <w:rsid w:val="00FC5B9D"/>
    <w:rsid w:val="00FC6583"/>
    <w:rsid w:val="00FC725E"/>
    <w:rsid w:val="00FE683F"/>
    <w:rsid w:val="00FF1C15"/>
    <w:rsid w:val="00FF4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04C6E49E"/>
  <w15:docId w15:val="{1B0E0913-B904-437E-A6A1-83DF25970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D4B"/>
  </w:style>
  <w:style w:type="paragraph" w:styleId="Heading1">
    <w:name w:val="heading 1"/>
    <w:basedOn w:val="Normal"/>
    <w:link w:val="Heading1Char"/>
    <w:uiPriority w:val="9"/>
    <w:qFormat/>
    <w:rsid w:val="00C21C3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792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6B792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B7924"/>
  </w:style>
  <w:style w:type="paragraph" w:styleId="BalloonText">
    <w:name w:val="Balloon Text"/>
    <w:basedOn w:val="Normal"/>
    <w:link w:val="BalloonTextChar"/>
    <w:uiPriority w:val="99"/>
    <w:semiHidden/>
    <w:unhideWhenUsed/>
    <w:rsid w:val="008641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1DC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2A1F2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C21C3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C21C3D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E43C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3C23"/>
  </w:style>
  <w:style w:type="character" w:styleId="PageNumber">
    <w:name w:val="page number"/>
    <w:basedOn w:val="DefaultParagraphFont"/>
    <w:uiPriority w:val="99"/>
    <w:semiHidden/>
    <w:unhideWhenUsed/>
    <w:rsid w:val="00E43C23"/>
  </w:style>
  <w:style w:type="paragraph" w:styleId="Header">
    <w:name w:val="header"/>
    <w:basedOn w:val="Normal"/>
    <w:link w:val="HeaderChar"/>
    <w:uiPriority w:val="99"/>
    <w:semiHidden/>
    <w:unhideWhenUsed/>
    <w:rsid w:val="00AA47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A47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5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36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3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9DDE44-DF19-4412-92FD-04B755B7E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4</TotalTime>
  <Pages>28</Pages>
  <Words>3897</Words>
  <Characters>22213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ley, Brian M. (Brian)</dc:creator>
  <cp:lastModifiedBy>Brian Bradley</cp:lastModifiedBy>
  <cp:revision>110</cp:revision>
  <cp:lastPrinted>2021-06-09T18:25:00Z</cp:lastPrinted>
  <dcterms:created xsi:type="dcterms:W3CDTF">2021-03-13T19:40:00Z</dcterms:created>
  <dcterms:modified xsi:type="dcterms:W3CDTF">2021-08-20T13:48:00Z</dcterms:modified>
</cp:coreProperties>
</file>